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61ABC" w14:textId="3D48D86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Name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of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Journal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color w:val="000000"/>
        </w:rPr>
        <w:t>World</w:t>
      </w:r>
      <w:r w:rsidR="003A12B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color w:val="000000"/>
        </w:rPr>
        <w:t>Journal</w:t>
      </w:r>
      <w:r w:rsidR="003A12B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color w:val="000000"/>
        </w:rPr>
        <w:t>of</w:t>
      </w:r>
      <w:r w:rsidR="003A12B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color w:val="000000"/>
        </w:rPr>
        <w:t>Radiology</w:t>
      </w:r>
    </w:p>
    <w:p w14:paraId="64AC4BC7" w14:textId="49023A22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Manuscript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NO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75459</w:t>
      </w:r>
    </w:p>
    <w:p w14:paraId="40E3F4F3" w14:textId="459F716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Manuscript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Type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RIGI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TICLE</w:t>
      </w:r>
    </w:p>
    <w:p w14:paraId="0438D816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3C67440" w14:textId="6394409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Prospective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3F666DD4" w14:textId="2D95A3D8" w:rsidR="00A77B3E" w:rsidRPr="00DE4C37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Do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reoperative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ancreatic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computed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tomography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attenuation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index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and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enhancement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ratio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redict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ancreatic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fistula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after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ancreaticoduodenectomy</w:t>
      </w:r>
      <w:r w:rsidR="00DE4C37">
        <w:rPr>
          <w:rFonts w:ascii="Book Antiqua" w:hAnsi="Book Antiqua" w:cs="Book Antiqua" w:hint="eastAsia"/>
          <w:b/>
          <w:color w:val="000000"/>
          <w:lang w:eastAsia="zh-CN"/>
        </w:rPr>
        <w:t>?</w:t>
      </w:r>
    </w:p>
    <w:p w14:paraId="579028CB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5079D839" w14:textId="41009CA0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nanasekar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c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</w:p>
    <w:p w14:paraId="6D68F2CC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6E37721E" w14:textId="5039ADB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Senthi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Gnanasekaran</w:t>
      </w:r>
      <w:proofErr w:type="spellEnd"/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ti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urges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amprakash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Gurram</w:t>
      </w:r>
      <w:proofErr w:type="spellEnd"/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j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Kalayarasan</w:t>
      </w:r>
      <w:proofErr w:type="spellEnd"/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iju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Pottakkat</w:t>
      </w:r>
      <w:proofErr w:type="spellEnd"/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jeswari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92116" w:rsidRPr="00092116">
        <w:rPr>
          <w:rFonts w:ascii="Book Antiqua" w:eastAsia="Book Antiqua" w:hAnsi="Book Antiqua" w:cs="Book Antiqua"/>
          <w:color w:val="000000"/>
        </w:rPr>
        <w:t>Bheemanath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92116" w:rsidRPr="00092116">
        <w:rPr>
          <w:rFonts w:ascii="Book Antiqua" w:eastAsia="Book Antiqua" w:hAnsi="Book Antiqua" w:cs="Book Antiqua"/>
          <w:color w:val="000000"/>
        </w:rPr>
        <w:t>Hanum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92116" w:rsidRPr="00092116">
        <w:rPr>
          <w:rFonts w:ascii="Book Antiqua" w:eastAsia="Book Antiqua" w:hAnsi="Book Antiqua" w:cs="Book Antiqua"/>
          <w:color w:val="000000"/>
        </w:rPr>
        <w:t>Sriniv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rinivas</w:t>
      </w:r>
      <w:proofErr w:type="spellEnd"/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mes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ayapraka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hoo</w:t>
      </w:r>
    </w:p>
    <w:p w14:paraId="6021EC65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076D681" w14:textId="27DCD8A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Senthil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Gnanasekaran</w:t>
      </w:r>
      <w:proofErr w:type="spellEnd"/>
      <w:r w:rsidRPr="00945597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atish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Durgesh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Ramprakash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Gurram</w:t>
      </w:r>
      <w:proofErr w:type="spellEnd"/>
      <w:r w:rsidRPr="00945597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aja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Kalayarasan</w:t>
      </w:r>
      <w:proofErr w:type="spellEnd"/>
      <w:r w:rsidRPr="00945597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Biju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Pottakkat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bCs/>
          <w:color w:val="000000"/>
        </w:rPr>
        <w:t>Department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945597" w:rsidRPr="00945597">
        <w:rPr>
          <w:rFonts w:ascii="Book Antiqua" w:hAnsi="Book Antiqua" w:cs="Book Antiqua"/>
          <w:bCs/>
          <w:color w:val="000000"/>
          <w:lang w:eastAsia="zh-CN"/>
        </w:rPr>
        <w:t>of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astroenterolog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Jawaharl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Institu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Postgrad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Med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Edu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Researc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uducher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605006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</w:t>
      </w:r>
    </w:p>
    <w:p w14:paraId="3A0FD759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0CC54BEC" w14:textId="1DF7A4E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M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ajeswari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bCs/>
          <w:color w:val="000000"/>
        </w:rPr>
        <w:t>Department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945597" w:rsidRPr="00945597">
        <w:rPr>
          <w:rFonts w:ascii="Book Antiqua" w:hAnsi="Book Antiqua" w:cs="Book Antiqua"/>
          <w:bCs/>
          <w:color w:val="000000"/>
          <w:lang w:eastAsia="zh-CN"/>
        </w:rPr>
        <w:t>of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iostatistic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Jawaharl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Institu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Postgrad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Med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Edu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Researc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uducher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605006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</w:t>
      </w:r>
    </w:p>
    <w:p w14:paraId="07FE675E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45D03154" w14:textId="66610A4E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BH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rinivas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bCs/>
          <w:color w:val="000000"/>
        </w:rPr>
        <w:t>Department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945597" w:rsidRPr="00945597">
        <w:rPr>
          <w:rFonts w:ascii="Book Antiqua" w:hAnsi="Book Antiqua" w:cs="Book Antiqua"/>
          <w:bCs/>
          <w:color w:val="000000"/>
          <w:lang w:eastAsia="zh-CN"/>
        </w:rPr>
        <w:t>of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holog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Jawaharl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Institu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Postgrad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Med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Edu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Researc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uducher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605006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</w:t>
      </w:r>
    </w:p>
    <w:p w14:paraId="5F01357C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4C6DCB4F" w14:textId="5DBF943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A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amesh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bCs/>
          <w:color w:val="000000"/>
        </w:rPr>
        <w:t>Department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945597" w:rsidRPr="00945597">
        <w:rPr>
          <w:rFonts w:ascii="Book Antiqua" w:hAnsi="Book Antiqua" w:cs="Book Antiqua"/>
          <w:bCs/>
          <w:color w:val="000000"/>
          <w:lang w:eastAsia="zh-CN"/>
        </w:rPr>
        <w:t>of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diodiagnosi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Jawaharl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Institu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Postgrad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Med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Edu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Researc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uducher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605006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</w:t>
      </w:r>
    </w:p>
    <w:p w14:paraId="2B1D79CE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24D6A117" w14:textId="341EFC6B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Jayaprakash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ahoo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bCs/>
          <w:color w:val="000000"/>
        </w:rPr>
        <w:t>Department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945597" w:rsidRPr="00945597">
        <w:rPr>
          <w:rFonts w:ascii="Book Antiqua" w:hAnsi="Book Antiqua" w:cs="Book Antiqua"/>
          <w:bCs/>
          <w:color w:val="000000"/>
          <w:lang w:eastAsia="zh-CN"/>
        </w:rPr>
        <w:t>of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ndocrinolog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Jawaharl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Institu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Postgrad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Med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Edu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Researc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uducher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605006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</w:t>
      </w:r>
    </w:p>
    <w:p w14:paraId="58EEAD3F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57792513" w14:textId="0194ABF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lastRenderedPageBreak/>
        <w:t>Author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nanasekar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alayaras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nceptualiz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Fonts w:ascii="Book Antiqua" w:eastAsia="Book Antiqua" w:hAnsi="Book Antiqua" w:cs="Book Antiqua"/>
          <w:color w:val="000000"/>
        </w:rPr>
        <w:t>study</w:t>
      </w:r>
      <w:r w:rsidRPr="00945597">
        <w:rPr>
          <w:rFonts w:ascii="Book Antiqua" w:eastAsia="Book Antiqua" w:hAnsi="Book Antiqua" w:cs="Book Antiqua"/>
          <w:color w:val="000000"/>
        </w:rPr>
        <w:t>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urge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urra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perform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researc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work</w:t>
      </w:r>
      <w:r w:rsidRPr="00945597">
        <w:rPr>
          <w:rFonts w:ascii="Book Antiqua" w:eastAsia="Book Antiqua" w:hAnsi="Book Antiqua" w:cs="Book Antiqua"/>
          <w:color w:val="000000"/>
        </w:rPr>
        <w:t>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jeswar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form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Fonts w:ascii="Book Antiqua" w:eastAsia="Book Antiqua" w:hAnsi="Book Antiqua" w:cs="Book Antiqua"/>
          <w:color w:val="000000"/>
        </w:rPr>
        <w:t xml:space="preserve">the </w:t>
      </w:r>
      <w:r w:rsidRPr="00945597">
        <w:rPr>
          <w:rFonts w:ascii="Book Antiqua" w:eastAsia="Book Antiqua" w:hAnsi="Book Antiqua" w:cs="Book Antiqua"/>
          <w:color w:val="000000"/>
        </w:rPr>
        <w:t>dat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alysis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riniv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B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view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Fonts w:ascii="Book Antiqua" w:eastAsia="Book Antiqua" w:hAnsi="Book Antiqua" w:cs="Book Antiqua"/>
          <w:color w:val="000000"/>
        </w:rPr>
        <w:t xml:space="preserve">the </w:t>
      </w:r>
      <w:r w:rsidRPr="00945597">
        <w:rPr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lid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alysis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me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0A525C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form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diolo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ess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rticipants</w:t>
      </w:r>
      <w:r w:rsidR="00527F60">
        <w:rPr>
          <w:rFonts w:ascii="Book Antiqua" w:eastAsia="Book Antiqua" w:hAnsi="Book Antiqua" w:cs="Book Antiqua"/>
          <w:color w:val="000000"/>
        </w:rPr>
        <w:t>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Durge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Gurra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wro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firs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draf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manuscript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Gnanasekar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Kalayaras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Pottakk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B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Saho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>
        <w:rPr>
          <w:rFonts w:ascii="Book Antiqua" w:eastAsia="Book Antiqua" w:hAnsi="Book Antiqua" w:cs="Book Antiqua"/>
          <w:color w:val="000000"/>
        </w:rPr>
        <w:t>J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ga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intellectu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inpu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critica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revi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6C08F5" w:rsidRPr="00945597">
        <w:rPr>
          <w:rFonts w:ascii="Book Antiqua" w:eastAsia="Book Antiqua" w:hAnsi="Book Antiqua" w:cs="Book Antiqua"/>
          <w:color w:val="000000"/>
        </w:rPr>
        <w:t>manuscript</w:t>
      </w:r>
      <w:r w:rsidR="006C08F5">
        <w:rPr>
          <w:rFonts w:ascii="Book Antiqua" w:eastAsia="Book Antiqua" w:hAnsi="Book Antiqua" w:cs="Book Antiqua"/>
          <w:color w:val="000000"/>
        </w:rPr>
        <w:t>.</w:t>
      </w:r>
    </w:p>
    <w:p w14:paraId="5D9025EA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7E0B5DF1" w14:textId="6E09EF32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aja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Kalayarasan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DNB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Ch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S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Additional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bCs/>
          <w:color w:val="000000"/>
        </w:rPr>
        <w:t>Department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945597" w:rsidRPr="00945597">
        <w:rPr>
          <w:rFonts w:ascii="Book Antiqua" w:hAnsi="Book Antiqua" w:cs="Book Antiqua"/>
          <w:bCs/>
          <w:color w:val="000000"/>
          <w:lang w:eastAsia="zh-CN"/>
        </w:rPr>
        <w:t>of</w:t>
      </w:r>
      <w:r w:rsidR="003A12B4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</w:t>
      </w:r>
      <w:r w:rsidR="00945597">
        <w:rPr>
          <w:rFonts w:ascii="Book Antiqua" w:eastAsia="Book Antiqua" w:hAnsi="Book Antiqua" w:cs="Book Antiqua"/>
          <w:color w:val="000000"/>
        </w:rPr>
        <w:t>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>
        <w:rPr>
          <w:rFonts w:ascii="Book Antiqua" w:eastAsia="Book Antiqua" w:hAnsi="Book Antiqua" w:cs="Book Antiqua"/>
          <w:color w:val="000000"/>
        </w:rPr>
        <w:t>Gastroenterolog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Jawaharl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Institu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Postgrad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Med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Edu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Researc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oo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>
        <w:rPr>
          <w:rFonts w:ascii="Book Antiqua" w:hAnsi="Book Antiqua" w:cs="Book Antiqua" w:hint="eastAsia"/>
          <w:color w:val="000000"/>
          <w:lang w:eastAsia="zh-CN"/>
        </w:rPr>
        <w:t>N</w:t>
      </w:r>
      <w:r w:rsidRPr="00945597">
        <w:rPr>
          <w:rFonts w:ascii="Book Antiqua" w:eastAsia="Book Antiqua" w:hAnsi="Book Antiqua" w:cs="Book Antiqua"/>
          <w:color w:val="000000"/>
        </w:rPr>
        <w:t>o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5442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4</w:t>
      </w:r>
      <w:r w:rsidRPr="00945597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>
        <w:rPr>
          <w:rFonts w:ascii="Book Antiqua" w:hAnsi="Book Antiqua" w:cs="Book Antiqua" w:hint="eastAsia"/>
          <w:color w:val="000000"/>
          <w:lang w:eastAsia="zh-CN"/>
        </w:rPr>
        <w:t>F</w:t>
      </w:r>
      <w:r w:rsidRPr="00945597">
        <w:rPr>
          <w:rFonts w:ascii="Book Antiqua" w:eastAsia="Book Antiqua" w:hAnsi="Book Antiqua" w:cs="Book Antiqua"/>
          <w:color w:val="000000"/>
        </w:rPr>
        <w:t>loo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Special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945597" w:rsidRPr="00945597">
        <w:rPr>
          <w:rFonts w:ascii="Book Antiqua" w:eastAsia="Book Antiqua" w:hAnsi="Book Antiqua" w:cs="Book Antiqua"/>
          <w:color w:val="000000"/>
        </w:rPr>
        <w:t>Blo</w:t>
      </w:r>
      <w:r w:rsidRPr="00945597">
        <w:rPr>
          <w:rFonts w:ascii="Book Antiqua" w:eastAsia="Book Antiqua" w:hAnsi="Book Antiqua" w:cs="Book Antiqua"/>
          <w:color w:val="000000"/>
        </w:rPr>
        <w:t>c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uducherry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605006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.</w:t>
      </w:r>
      <w:r w:rsidR="003A12B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alayarasanraja@yahoo.com</w:t>
      </w:r>
    </w:p>
    <w:p w14:paraId="151FE1E3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03297458" w14:textId="02EACEE3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anua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9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22</w:t>
      </w:r>
    </w:p>
    <w:p w14:paraId="68611441" w14:textId="205BF7D5" w:rsidR="00A77B3E" w:rsidRPr="002C0626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C0626" w:rsidRPr="002C0626">
        <w:rPr>
          <w:rFonts w:ascii="Book Antiqua" w:hAnsi="Book Antiqua" w:cs="Book Antiqua" w:hint="eastAsia"/>
          <w:bCs/>
          <w:color w:val="000000"/>
          <w:lang w:eastAsia="zh-CN"/>
        </w:rPr>
        <w:t>April</w:t>
      </w:r>
      <w:r w:rsidR="003A12B4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2C0626" w:rsidRPr="002C0626">
        <w:rPr>
          <w:rFonts w:ascii="Book Antiqua" w:hAnsi="Book Antiqua" w:cs="Book Antiqua" w:hint="eastAsia"/>
          <w:bCs/>
          <w:color w:val="000000"/>
          <w:lang w:eastAsia="zh-CN"/>
        </w:rPr>
        <w:t>26,</w:t>
      </w:r>
      <w:r w:rsidR="003A12B4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2C0626" w:rsidRPr="002C0626">
        <w:rPr>
          <w:rFonts w:ascii="Book Antiqua" w:hAnsi="Book Antiqua" w:cs="Book Antiqua" w:hint="eastAsia"/>
          <w:bCs/>
          <w:color w:val="000000"/>
          <w:lang w:eastAsia="zh-CN"/>
        </w:rPr>
        <w:t>2022</w:t>
      </w:r>
    </w:p>
    <w:p w14:paraId="6F52FBF9" w14:textId="0758886F" w:rsidR="00A77B3E" w:rsidRPr="003057E6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3A12B4" w:rsidRPr="003057E6">
        <w:rPr>
          <w:rFonts w:ascii="Book Antiqua" w:eastAsia="Book Antiqua" w:hAnsi="Book Antiqua" w:cs="Book Antiqua"/>
          <w:bCs/>
          <w:color w:val="000000"/>
        </w:rPr>
        <w:t xml:space="preserve"> </w:t>
      </w:r>
      <w:ins w:id="0" w:author="Li Ma" w:date="2022-06-20T11:30:00Z">
        <w:r w:rsidR="00134FDD">
          <w:rPr>
            <w:rFonts w:ascii="Book Antiqua" w:eastAsia="Book Antiqua" w:hAnsi="Book Antiqua" w:cs="Book Antiqua"/>
            <w:bCs/>
            <w:color w:val="000000"/>
          </w:rPr>
          <w:t>June 20, 2022</w:t>
        </w:r>
      </w:ins>
    </w:p>
    <w:p w14:paraId="47B99DBF" w14:textId="0733A23C" w:rsidR="003057E6" w:rsidRPr="003057E6" w:rsidRDefault="00EE7684" w:rsidP="003057E6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5D9961B0" w14:textId="3BD8C870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60457BDF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  <w:sectPr w:rsidR="00A77B3E" w:rsidRPr="00945597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ADF92B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13CDAB0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BACKGROUND</w:t>
      </w:r>
    </w:p>
    <w:p w14:paraId="169E5347" w14:textId="41F3714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mon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  <w:shd w:val="clear" w:color="auto" w:fill="FFFFFF"/>
        </w:rPr>
        <w:t>predictors</w:t>
      </w:r>
      <w:r w:rsidR="003A12B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3A12B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stul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  <w:shd w:val="clear" w:color="auto" w:fill="FFFFFF"/>
        </w:rPr>
        <w:t>following</w:t>
      </w:r>
      <w:r w:rsidR="003A12B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bj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on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tting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vail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j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o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ag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52ED8D41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7E50E05F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AIM</w:t>
      </w:r>
    </w:p>
    <w:p w14:paraId="7FBC984A" w14:textId="6EB849E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index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9C15A1">
        <w:rPr>
          <w:rStyle w:val="None"/>
          <w:rFonts w:ascii="Book Antiqua" w:eastAsia="Book Antiqua" w:hAnsi="Book Antiqua" w:cs="Book Antiqua"/>
          <w:color w:val="000000"/>
        </w:rPr>
        <w:t>p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llow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012B51C9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75ED4C15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METHODS</w:t>
      </w:r>
    </w:p>
    <w:p w14:paraId="2B8CA716" w14:textId="2EF8C99D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serva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nig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lign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ampull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bru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19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bru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21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go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ten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ec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o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v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rop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tens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enchym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ifica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clu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rk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u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mograp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r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e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r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amina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mographic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di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4DF2B3C2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72E6FF3A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RESULTS</w:t>
      </w:r>
    </w:p>
    <w:p w14:paraId="22DA4789" w14:textId="12872C0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ulfill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s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iteri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id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9.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8/6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associ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n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>standard deviation [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D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>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5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0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8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44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6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e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nd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ur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hAnsi="Book Antiqua" w:cs="Book Antiqua" w:hint="eastAsia"/>
          <w:color w:val="000000"/>
          <w:lang w:eastAsia="zh-CN"/>
        </w:rPr>
        <w:t>0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6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95%CI</w:t>
      </w:r>
      <w:r w:rsidR="00FB4FF4">
        <w:rPr>
          <w:rStyle w:val="None"/>
          <w:rFonts w:ascii="Book Antiqua" w:eastAsia="Book Antiqua" w:hAnsi="Book Antiqua" w:cs="Book Antiqua"/>
          <w:color w:val="000000"/>
        </w:rPr>
        <w:t>: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hAnsi="Book Antiqua" w:cs="Book Antiqua" w:hint="eastAsia"/>
          <w:color w:val="000000"/>
          <w:lang w:eastAsia="zh-CN"/>
        </w:rPr>
        <w:t>0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517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="00DE4C37">
        <w:rPr>
          <w:rStyle w:val="None"/>
          <w:rFonts w:ascii="Book Antiqua" w:hAnsi="Book Antiqua" w:cs="Book Antiqua" w:hint="eastAsia"/>
          <w:color w:val="000000"/>
          <w:lang w:eastAsia="zh-CN"/>
        </w:rPr>
        <w:t>0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804)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hic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ignifica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49</w:t>
      </w:r>
      <w:r w:rsidRPr="00945597">
        <w:rPr>
          <w:rFonts w:ascii="Book Antiqua" w:eastAsia="Book Antiqua" w:hAnsi="Book Antiqua" w:cs="Book Antiqua"/>
          <w:color w:val="000000"/>
        </w:rPr>
        <w:t>)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67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7.8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nsitiv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5.8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ecificit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a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g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eng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6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37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erat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eng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50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id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abdomi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sc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0%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.3%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lay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astr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mpty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83.3%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0.2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long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D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spi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6.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3.9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9.6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.6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.</w:t>
      </w:r>
    </w:p>
    <w:p w14:paraId="2AF7292A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66F2F44A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CONCLUSION</w:t>
      </w:r>
    </w:p>
    <w:p w14:paraId="1192B864" w14:textId="195B4EA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hibi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dition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j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rog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d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>o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44B89152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77ABCB15" w14:textId="1A204AE4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inima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vasive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ncer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eoplasms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mography</w:t>
      </w:r>
    </w:p>
    <w:p w14:paraId="149ACBBC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1869C61" w14:textId="0BF9F630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nanasekar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urge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urra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alayaras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ttakk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jeswar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riniv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mes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ho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mograph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ttenu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ex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nhance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ti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?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spec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22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ss</w:t>
      </w:r>
    </w:p>
    <w:p w14:paraId="7429E7BD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06AC27D6" w14:textId="7F5F298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spec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bserv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valua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urac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mograph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c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inica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leva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oug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urac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945597">
        <w:rPr>
          <w:rStyle w:val="None"/>
          <w:rFonts w:ascii="Book Antiqua" w:eastAsia="Book Antiqua" w:hAnsi="Book Antiqua" w:cs="Book Antiqua"/>
          <w:color w:val="000000"/>
        </w:rPr>
        <w:t>index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="00DE4C37" w:rsidRPr="00945597">
        <w:rPr>
          <w:rStyle w:val="None"/>
          <w:rFonts w:ascii="Book Antiqua" w:eastAsia="Book Antiqua" w:hAnsi="Book Antiqua" w:cs="Book Antiqua"/>
          <w:color w:val="000000"/>
        </w:rPr>
        <w:t>PAI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ow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hAnsi="Book Antiqua" w:cs="Book Antiqua" w:hint="eastAsia"/>
          <w:color w:val="000000"/>
          <w:lang w:eastAsia="zh-CN"/>
        </w:rPr>
        <w:t>p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="00DE4C37" w:rsidRPr="00945597">
        <w:rPr>
          <w:rStyle w:val="None"/>
          <w:rFonts w:ascii="Book Antiqua" w:eastAsia="Book Antiqua" w:hAnsi="Book Antiqua" w:cs="Book Antiqua"/>
          <w:color w:val="000000"/>
        </w:rPr>
        <w:t>PER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xhibi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oo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urac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velop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t>fistul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2A1896">
        <w:rPr>
          <w:rStyle w:val="None"/>
          <w:rFonts w:ascii="Book Antiqua" w:eastAsia="Book Antiqua" w:hAnsi="Book Antiqua" w:cs="Book Antiqua"/>
          <w:color w:val="000000"/>
        </w:rPr>
        <w:t>(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="002A1896"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POPF)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lso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how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atistica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ignifica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ea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eg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rrel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derate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i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rrel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bro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cor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ggest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bjec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rog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ess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exture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quantifi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mpro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ratifi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nage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ien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ig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R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POPF.</w:t>
      </w:r>
    </w:p>
    <w:p w14:paraId="1580FF0F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0C58C6A" w14:textId="77777777" w:rsidR="00A77B3E" w:rsidRPr="00945597" w:rsidRDefault="00B43219" w:rsidP="00945597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EE7684"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05A86733" w14:textId="11A9AFA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tablish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ndar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eat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ect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c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ampull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umor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van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olog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du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tal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ugh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%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bid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llow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inu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ma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2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nc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c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if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k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bi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cedur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a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equ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stul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)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,2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eque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nk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ngt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lleng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spi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os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oc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nanc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urde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spi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umer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ve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rapi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bstant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du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es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2,3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</w:p>
    <w:p w14:paraId="288BB4D8" w14:textId="35C41A1E" w:rsidR="00A77B3E" w:rsidRPr="00945597" w:rsidRDefault="00EE7684" w:rsidP="005D28C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lica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dentify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nifol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gi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ail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cedur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k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ifica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monstr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du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ccurr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on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os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ar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ven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voi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astr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equen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nall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lp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dentif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D748EB">
        <w:rPr>
          <w:rStyle w:val="None"/>
          <w:rFonts w:ascii="Book Antiqua" w:eastAsia="Book Antiqua" w:hAnsi="Book Antiqua" w:cs="Book Antiqua"/>
          <w:color w:val="000000"/>
        </w:rPr>
        <w:t xml:space="preserve"> enhanced recovery after surge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748EB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RAS</w:t>
      </w:r>
      <w:r w:rsidR="00D748EB">
        <w:rPr>
          <w:rStyle w:val="None"/>
          <w:rFonts w:ascii="Book Antiqua" w:eastAsia="Book Antiqua" w:hAnsi="Book Antiqua" w:cs="Book Antiqua"/>
          <w:color w:val="000000"/>
        </w:rPr>
        <w:t>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w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lemen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fidentl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mon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el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stul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S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if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Style w:val="None"/>
          <w:rFonts w:ascii="Book Antiqua" w:hAnsi="Book Antiqua" w:cs="Book Antiqua" w:hint="eastAsia"/>
          <w:color w:val="000000"/>
          <w:lang w:eastAsia="zh-CN"/>
        </w:rPr>
        <w:t>FRS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ra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lui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mylase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timatio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tting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4</w:t>
      </w:r>
      <w:r w:rsid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6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ter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enchym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u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mograp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7</w:t>
      </w:r>
      <w:r w:rsid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11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9C15A1">
        <w:rPr>
          <w:rStyle w:val="None"/>
          <w:rFonts w:ascii="Book Antiqua" w:eastAsia="Book Antiqua" w:hAnsi="Book Antiqua" w:cs="Book Antiqua"/>
          <w:color w:val="000000"/>
        </w:rPr>
        <w:t>p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ex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quantif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refor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ide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t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gain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f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7</w:t>
      </w:r>
      <w:r w:rsid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11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tribu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ri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um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stomosi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vi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dresse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vi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ear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ticular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im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ing.</w:t>
      </w:r>
    </w:p>
    <w:p w14:paraId="12A5877B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734B3852" w14:textId="20DADD78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3A12B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3A12B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27BC9C4C" w14:textId="49DBBD6E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selection</w:t>
      </w:r>
    </w:p>
    <w:p w14:paraId="09C4E8DA" w14:textId="0D7A937D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o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yea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 xml:space="preserve">of age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l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nig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lign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volv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ampull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bru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19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bru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2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en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ticip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s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serva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go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ten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ec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o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indic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g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CT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v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rop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tens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enchym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ifica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clu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medi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4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rov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stitute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ientif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viso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thic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mitte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IP/IEC/2018/50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19).</w:t>
      </w:r>
    </w:p>
    <w:p w14:paraId="3B2B82DB" w14:textId="77777777" w:rsidR="005D28CD" w:rsidRPr="005D28CD" w:rsidRDefault="005D28CD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225B37B" w14:textId="4D3B0EED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rotocol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5B63700A" w14:textId="0DE4429F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ut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io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toco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C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lv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orm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2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li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ann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Somatom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TM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fini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dg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/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emen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rlange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ermany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ven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odin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di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Iohexol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00m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od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centr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Contrapaque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TM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00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B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emical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rmaceutical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mite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a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ministe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.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L/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igh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4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L/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llo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l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L/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s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ject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Medrad</w:t>
      </w:r>
      <w:proofErr w:type="spellEnd"/>
      <w:r w:rsidRPr="00945597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Stellant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des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u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Certegra</w:t>
      </w:r>
      <w:proofErr w:type="spellEnd"/>
      <w:r w:rsidRPr="00945597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orkstation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jec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a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igge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l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ack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resho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50HU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ach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p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i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orta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a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ter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4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r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je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2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f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l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acking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r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en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0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0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l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f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ter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quilibriu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m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jec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la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ag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construc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ickn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vie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ic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chiv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munic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ystem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orkst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Centricity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TM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ivers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ie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Zer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otpri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Uni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States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ag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unsfie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i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U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res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nsit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ag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res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bin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volv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ns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scular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8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U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lee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m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2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tain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vi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len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g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)/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{A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ter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B283A" w:rsidRPr="00945597">
        <w:rPr>
          <w:rStyle w:val="None"/>
          <w:rFonts w:ascii="Book Antiqua" w:eastAsia="Book Antiqua" w:hAnsi="Book Antiqua" w:cs="Book Antiqua"/>
          <w:color w:val="000000"/>
        </w:rPr>
        <w:t>pre-non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quilibriu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}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1]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.</w:t>
      </w:r>
    </w:p>
    <w:p w14:paraId="27439C9F" w14:textId="77777777" w:rsidR="005D28CD" w:rsidRPr="005D28CD" w:rsidRDefault="005D28CD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0CE213A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Surgery</w:t>
      </w:r>
    </w:p>
    <w:p w14:paraId="4EDD6FA2" w14:textId="058BE28E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ylor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e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on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cre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pe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paroscopic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b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is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pera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orm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re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qualif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tens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peri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obili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r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ojejunos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J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orm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if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lumgar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if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vagin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pen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on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cre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paticojejunos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J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J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lumgar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e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tecol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astrojejunostomy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o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J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w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i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rai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lace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bhep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a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a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J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t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jac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J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e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ejunos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utin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ar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ter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eding.</w:t>
      </w:r>
    </w:p>
    <w:p w14:paraId="7E38C06E" w14:textId="77777777" w:rsidR="005D28CD" w:rsidRPr="005D28CD" w:rsidRDefault="005D28CD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0107138" w14:textId="41D3476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evaluation</w:t>
      </w:r>
    </w:p>
    <w:p w14:paraId="31D4433E" w14:textId="73F423E5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ecim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ist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lin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orm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ist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ngerhans'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le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firm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e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flammato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s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ifica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e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fin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parenchym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m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00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ild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ty;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erat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t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&gt;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vi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ty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ematoxyl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os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ain</w:t>
      </w:r>
      <w:r w:rsidRPr="00945597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gre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bro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i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sson'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lastRenderedPageBreak/>
        <w:t>trichom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ain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xt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lobula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lobula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parat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Figure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or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assif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a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v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4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)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3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6D511F60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7246975" w14:textId="65F5C694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Outcome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measures</w:t>
      </w:r>
    </w:p>
    <w:p w14:paraId="0AEE6F5F" w14:textId="10B277AD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im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j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serva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term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llow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ients'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mograph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in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at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clud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g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Fonts w:ascii="Book Antiqua" w:eastAsia="Book Antiqua" w:hAnsi="Book Antiqua" w:cs="Book Antiqua"/>
          <w:color w:val="000000"/>
        </w:rPr>
        <w:t>sex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o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s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ex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ilirub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eve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ilia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rainag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orbiditi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diabet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ellitu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ypertension)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eigh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os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diolo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c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PA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e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llec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termin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cto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R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POPF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lso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utcome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clud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im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stima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loo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os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e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loo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ransfusio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lication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e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ar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etwee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ien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ou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R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POPF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lay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astr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mpty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DGE]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F37757" w:rsidRPr="00945597">
        <w:rPr>
          <w:rFonts w:ascii="Book Antiqua" w:eastAsia="Book Antiqua" w:hAnsi="Book Antiqua" w:cs="Book Antiqua"/>
          <w:color w:val="000000"/>
        </w:rPr>
        <w:t>Post pancreat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emorrhag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PPH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OPF]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e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ad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ou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ISGPS]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finition</w:t>
      </w:r>
      <w:r w:rsidRPr="00945597">
        <w:rPr>
          <w:rFonts w:ascii="Book Antiqua" w:eastAsia="Book Antiqua" w:hAnsi="Book Antiqua" w:cs="Book Antiqua"/>
          <w:color w:val="000000"/>
          <w:vertAlign w:val="superscript"/>
        </w:rPr>
        <w:t>[14</w:t>
      </w:r>
      <w:r w:rsidR="003A12B4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945597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rrel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c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PA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eature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ss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ecimen.</w:t>
      </w:r>
    </w:p>
    <w:p w14:paraId="045E4A84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8333606" w14:textId="3AEEFBB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5FAC6BF4" w14:textId="29A5EBCF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B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PS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atistic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ndow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ers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8.0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Armon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Fonts w:ascii="Book Antiqua" w:eastAsia="Book Antiqua" w:hAnsi="Book Antiqua" w:cs="Book Antiqua"/>
          <w:color w:val="000000"/>
        </w:rPr>
        <w:t>Uni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Fonts w:ascii="Book Antiqua" w:eastAsia="Book Antiqua" w:hAnsi="Book Antiqua" w:cs="Book Antiqua"/>
          <w:color w:val="000000"/>
        </w:rPr>
        <w:t>States</w:t>
      </w:r>
      <w:r w:rsidRPr="00945597">
        <w:rPr>
          <w:rFonts w:ascii="Book Antiqua" w:eastAsia="Book Antiqua" w:hAnsi="Book Antiqua" w:cs="Book Antiqua"/>
          <w:color w:val="000000"/>
        </w:rPr>
        <w:t>)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tim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ticipa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U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7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90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ve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c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qui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0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scrip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ferent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l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racteristic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scrip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tegor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>sex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ctor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s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G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POPF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PH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abdomi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sces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l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agnosis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scrib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centag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equenc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a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sc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a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qu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s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rmal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inu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olmogorov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mirnov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s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rm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stribu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scrib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27F60">
        <w:rPr>
          <w:rStyle w:val="None"/>
          <w:rFonts w:ascii="Book Antiqua" w:eastAsia="Book Antiqua" w:hAnsi="Book Antiqua" w:cs="Book Antiqua"/>
          <w:color w:val="000000"/>
        </w:rPr>
        <w:t>standard deviation (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>SD</w:t>
      </w:r>
      <w:r w:rsidR="00527F60">
        <w:rPr>
          <w:rStyle w:val="None"/>
          <w:rFonts w:ascii="Book Antiqua" w:hAnsi="Book Antiqua" w:cs="Book Antiqua"/>
          <w:color w:val="000000"/>
          <w:lang w:eastAsia="zh-CN"/>
        </w:rPr>
        <w:t>)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di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quarti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ng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aussi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aris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inu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g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ru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ilirubin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w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epend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ent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3A12B4">
        <w:rPr>
          <w:rStyle w:val="None"/>
          <w:rFonts w:ascii="Book Antiqua" w:eastAsia="Book Antiqua" w:hAnsi="Book Antiqua" w:cs="Book Antiqua"/>
          <w:i/>
          <w:color w:val="000000"/>
        </w:rPr>
        <w:t>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r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n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tne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parametr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il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ceiv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pera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racteris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C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U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qual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9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fid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v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utcom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rr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vel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ide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ars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effic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am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ependentl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+1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466E46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at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g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.</w:t>
      </w:r>
    </w:p>
    <w:p w14:paraId="74B65F81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37ADF56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6BD6A94D" w14:textId="5D54345F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r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o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ulfill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s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iteri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hie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qui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m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2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re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u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g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suffic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t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ng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r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medi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1A5B5480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529DE9E" w14:textId="052C9E8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factors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OPF</w:t>
      </w:r>
    </w:p>
    <w:p w14:paraId="524E1FC0" w14:textId="026A07FE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ver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id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hor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9.5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8/6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mograph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riabl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igh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s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orbiditi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moglobi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ru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ilirub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ili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rainag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ar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o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mila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w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D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5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0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8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44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6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term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g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e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nd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ur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46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95%CI</w:t>
      </w:r>
      <w:r w:rsidR="00FB4FF4">
        <w:rPr>
          <w:rStyle w:val="None"/>
          <w:rFonts w:ascii="Book Antiqua" w:eastAsia="Book Antiqua" w:hAnsi="Book Antiqua" w:cs="Book Antiqua"/>
          <w:color w:val="000000"/>
        </w:rPr>
        <w:t>: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0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304-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>0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.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17)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hic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o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ignifica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=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0.630)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m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im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e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nd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ur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2738E3">
        <w:rPr>
          <w:rFonts w:ascii="Book Antiqua" w:eastAsia="Book Antiqua" w:hAnsi="Book Antiqua" w:cs="Book Antiqua"/>
          <w:color w:val="000000"/>
        </w:rPr>
        <w:t xml:space="preserve"> 0</w:t>
      </w:r>
      <w:r w:rsidR="005D28CD">
        <w:rPr>
          <w:rFonts w:ascii="Book Antiqua" w:eastAsia="Book Antiqua" w:hAnsi="Book Antiqua" w:cs="Book Antiqua"/>
          <w:color w:val="000000"/>
        </w:rPr>
        <w:t>.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6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95%CI</w:t>
      </w:r>
      <w:r w:rsidR="00FB4FF4">
        <w:rPr>
          <w:rStyle w:val="None"/>
          <w:rFonts w:ascii="Book Antiqua" w:eastAsia="Book Antiqua" w:hAnsi="Book Antiqua" w:cs="Book Antiqua"/>
          <w:color w:val="000000"/>
        </w:rPr>
        <w:t>:</w:t>
      </w:r>
      <w:r w:rsidR="00466E46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FB4FF4">
        <w:rPr>
          <w:rStyle w:val="None"/>
          <w:rFonts w:ascii="Book Antiqua" w:eastAsia="Book Antiqua" w:hAnsi="Book Antiqua" w:cs="Book Antiqua"/>
          <w:color w:val="000000"/>
        </w:rPr>
        <w:t>0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.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17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="00FB4FF4">
        <w:rPr>
          <w:rStyle w:val="None"/>
          <w:rFonts w:ascii="Book Antiqua" w:eastAsia="Book Antiqua" w:hAnsi="Book Antiqua" w:cs="Book Antiqua"/>
          <w:color w:val="000000"/>
        </w:rPr>
        <w:t>0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804)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hic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ignifica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49</w:t>
      </w:r>
      <w:r w:rsidRPr="00945597">
        <w:rPr>
          <w:rFonts w:ascii="Book Antiqua" w:eastAsia="Book Antiqua" w:hAnsi="Book Antiqua" w:cs="Book Antiqua"/>
          <w:color w:val="000000"/>
        </w:rPr>
        <w:t>)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et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ndom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os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babil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66.1%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673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o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7.8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nsitiv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5.8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ecific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g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).</w:t>
      </w:r>
    </w:p>
    <w:p w14:paraId="3CC57F3A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A24E61D" w14:textId="3C6F0ED1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radiological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AI,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ER)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findings</w:t>
      </w:r>
    </w:p>
    <w:p w14:paraId="149CA674" w14:textId="4EDC6EE7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ars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effic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erat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eng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504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3A12B4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hAnsi="Book Antiqua" w:cs="Book Antiqua" w:hint="eastAsia"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gges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parenchym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ul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lay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flec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effic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g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ist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eng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2738E3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67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37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g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ul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lay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creas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resen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.</w:t>
      </w:r>
    </w:p>
    <w:p w14:paraId="20F9078C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8AA614B" w14:textId="42B094A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erioperative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outcomes</w:t>
      </w:r>
    </w:p>
    <w:p w14:paraId="1B635A15" w14:textId="38C148D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m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l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s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l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ansfusio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roach</w:t>
      </w:r>
      <w:r w:rsidR="00DA6E44">
        <w:rPr>
          <w:rStyle w:val="None"/>
          <w:rFonts w:ascii="Book Antiqua" w:eastAsia="Book Antiqua" w:hAnsi="Book Antiqua" w:cs="Book Antiqua"/>
          <w:color w:val="000000"/>
        </w:rPr>
        <w:t xml:space="preserve"> 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ar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w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por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of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id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lay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astr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mpty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83.3%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30.2%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i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sc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0%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.3%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long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spi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ffer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w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4D839751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4C50E766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6CA2040" w14:textId="52EF9126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cum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peci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spi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mprov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echniqu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i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nagemen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main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bi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cedu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30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50%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stima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bid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te</w:t>
      </w:r>
      <w:r w:rsidRPr="00945597">
        <w:rPr>
          <w:rFonts w:ascii="Book Antiqua" w:eastAsia="Book Antiqua" w:hAnsi="Book Antiqua" w:cs="Book Antiqua"/>
          <w:color w:val="000000"/>
          <w:vertAlign w:val="superscript"/>
        </w:rPr>
        <w:t>[1,2]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it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u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bidit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ort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7,18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of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r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tec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gain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l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isten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on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gi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lp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bjective</w:t>
      </w:r>
      <w:r w:rsidR="003A12B4" w:rsidRP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18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c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year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paroscop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bo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roach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loball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r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inim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vas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peci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bo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roach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llenging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nc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k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ina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ns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amin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j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iteri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9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lpfu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pend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i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lemen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ra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du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bidit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nc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mp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d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o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c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ag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RI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7</w:t>
      </w:r>
      <w:r w:rsid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11,20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trospectiv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clud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7</w:t>
      </w:r>
      <w:r w:rsid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11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0CA35B5B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3441C2E" w14:textId="495AD9C2" w:rsidR="00A77B3E" w:rsidRPr="003A12B4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PAI</w:t>
      </w:r>
    </w:p>
    <w:p w14:paraId="06F9DDE4" w14:textId="6A13D7A4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make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softer,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migh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ncreas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following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D.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ndex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widely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radiological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ndex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measur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fraction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21]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Similarly,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3A12B4" w:rsidRPr="003A12B4">
        <w:rPr>
          <w:rStyle w:val="None"/>
          <w:rFonts w:ascii="Book Antiqua" w:eastAsia="Book Antiqua" w:hAnsi="Book Antiqua" w:cs="Book Antiqua"/>
          <w:color w:val="000000"/>
        </w:rPr>
        <w:t>Yardimci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22]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po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o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</w:t>
      </w:r>
      <w:r w:rsidR="00DA6E44">
        <w:rPr>
          <w:rStyle w:val="None"/>
          <w:rFonts w:ascii="Book Antiqua" w:eastAsia="Book Antiqua" w:hAnsi="Book Antiqua" w:cs="Book Antiqua"/>
          <w:color w:val="000000"/>
        </w:rPr>
        <w:t>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6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67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earch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t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fuln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7,8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lthough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roposed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simpl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ool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quickly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evaluated,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lack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dequat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validatio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rimary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mpedimen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widespread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doption.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study,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useful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t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n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ga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a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ver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ationshi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or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u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t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fl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oftnes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abil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m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powe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67B8A37A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C22AC0" w14:textId="729AA19B" w:rsidR="00A77B3E" w:rsidRPr="003A12B4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ER</w:t>
      </w:r>
    </w:p>
    <w:p w14:paraId="45EEE70F" w14:textId="5C3E8385" w:rsidR="00A77B3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k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l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rm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crea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id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aightforwar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or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oenter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stom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rm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lan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Style w:val="None"/>
          <w:rFonts w:ascii="Book Antiqua" w:eastAsia="Book Antiqua" w:hAnsi="Book Antiqua" w:cs="Book Antiqua"/>
          <w:color w:val="000000"/>
        </w:rPr>
        <w:t>Maehira</w:t>
      </w:r>
      <w:proofErr w:type="spellEnd"/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9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t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1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ter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u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i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a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1]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cumen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.10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igh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llow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cut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of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value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0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66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sensitivity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78%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specificity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55%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rawba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us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ga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jec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pend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p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modynam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tu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fluenc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lik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epend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.</w:t>
      </w:r>
    </w:p>
    <w:p w14:paraId="33DFD837" w14:textId="77777777" w:rsidR="003A12B4" w:rsidRPr="003A12B4" w:rsidRDefault="003A12B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9230615" w14:textId="002A86C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4FAD5973" w14:textId="247D5C1E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now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te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filtr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cer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ud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di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nding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term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ulti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ffer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i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n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vi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ok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ationshi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ul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mila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himo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0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rr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l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ack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D62C2E">
        <w:rPr>
          <w:rStyle w:val="None"/>
          <w:rFonts w:ascii="Book Antiqua" w:eastAsia="Book Antiqua" w:hAnsi="Book Antiqua" w:cs="Book Antiqua"/>
          <w:color w:val="000000"/>
        </w:rPr>
        <w:t xml:space="preserve"> 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ag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tocol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nc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im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fferen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forma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riv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jec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uctur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idere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urth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od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centr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u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ffe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gnitud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a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1]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werfu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stul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last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vel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rr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t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si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fere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ndard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io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484D7A80" w14:textId="38BA74EB" w:rsidR="00A77B3E" w:rsidRDefault="00EE7684" w:rsidP="003A12B4">
      <w:pPr>
        <w:spacing w:line="360" w:lineRule="auto"/>
        <w:ind w:firstLineChars="200" w:firstLine="480"/>
        <w:jc w:val="both"/>
        <w:rPr>
          <w:rStyle w:val="None"/>
          <w:rFonts w:ascii="Book Antiqua" w:hAnsi="Book Antiqua" w:cs="Book Antiqua"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Ou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Ki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12]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wever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lycem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ol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lik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u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oug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t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m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ar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et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spon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r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et</w:t>
      </w:r>
      <w:r w:rsidR="003A12B4">
        <w:rPr>
          <w:rStyle w:val="None"/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al</w:t>
      </w:r>
      <w:r w:rsidR="003A12B4"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23]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ce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enhanc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cordanc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n</w:t>
      </w:r>
      <w:r w:rsidR="0086497B">
        <w:rPr>
          <w:rStyle w:val="None"/>
          <w:rFonts w:ascii="Book Antiqua" w:eastAsia="Book Antiqua" w:hAnsi="Book Antiqua" w:cs="Book Antiqua"/>
          <w:color w:val="000000"/>
        </w:rPr>
        <w:t xml:space="preserve"> 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fulne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R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alyz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ent</w:t>
      </w:r>
      <w:r w:rsidR="003A12B4" w:rsidRPr="003A12B4">
        <w:rPr>
          <w:rStyle w:val="None"/>
          <w:rFonts w:ascii="Book Antiqua" w:eastAsia="Book Antiqua" w:hAnsi="Book Antiqua" w:cs="Book Antiqua"/>
          <w:color w:val="000000"/>
          <w:vertAlign w:val="superscript"/>
        </w:rPr>
        <w:t>[</w:t>
      </w:r>
      <w:r w:rsidRPr="00945597">
        <w:rPr>
          <w:rStyle w:val="None"/>
          <w:rFonts w:ascii="Book Antiqua" w:eastAsia="Book Antiqua" w:hAnsi="Book Antiqua" w:cs="Book Antiqua"/>
          <w:color w:val="000000"/>
          <w:vertAlign w:val="superscript"/>
        </w:rPr>
        <w:t>20]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R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d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vail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utin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orku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go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o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mi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lica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ffer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u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or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u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cis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vi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ndom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ros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74D4F678" w14:textId="77777777" w:rsidR="003A12B4" w:rsidRPr="003A12B4" w:rsidRDefault="003A12B4" w:rsidP="003A12B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F6165A7" w14:textId="15217368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>Limitations</w:t>
      </w:r>
      <w:r w:rsidR="003A12B4">
        <w:rPr>
          <w:rStyle w:val="None"/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368599C0" w14:textId="27A35FB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Ou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mi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qui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tio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rstl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m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pre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ti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hor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u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rg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e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termin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abil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tel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i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lleng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go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ix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terogene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u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bjec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9771D7">
        <w:rPr>
          <w:rStyle w:val="None"/>
          <w:rFonts w:ascii="Book Antiqua" w:eastAsia="Book Antiqua" w:hAnsi="Book Antiqua" w:cs="Book Antiqua"/>
          <w:color w:val="000000"/>
        </w:rPr>
        <w:t xml:space="preserve"> differ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terogene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roache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ri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constru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pt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vailab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a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stitu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a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dop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w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oic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ea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ndardiz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ar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ossibl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omogenou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u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andardiz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ifor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requisit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el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ilit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o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ifficul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hie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racteristic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on'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perti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chniqu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i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cid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la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pec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way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sible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i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om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ng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rou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amete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ter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id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igh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f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ul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cau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ntion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ove.</w:t>
      </w:r>
    </w:p>
    <w:p w14:paraId="3E682BAC" w14:textId="0C1E2492" w:rsidR="00A77B3E" w:rsidRPr="00945597" w:rsidRDefault="00EE7684" w:rsidP="003A12B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Nevertheles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dentify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tent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it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e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u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ourne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cre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rbid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D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u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il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monstr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i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xplain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ar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om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m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tri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u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.</w:t>
      </w:r>
    </w:p>
    <w:p w14:paraId="3D6045EB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31671972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5B47F26B" w14:textId="419C656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67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low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re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ikelihoo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g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gg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j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rog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peci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inim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vas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rger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ext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ul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hallenging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O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o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s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quantific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ro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atific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nag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ult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en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ri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arg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ampl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z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ess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valid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iably.</w:t>
      </w:r>
    </w:p>
    <w:p w14:paraId="722BE210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88C6EEF" w14:textId="462190F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3A12B4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45597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5E8888AF" w14:textId="1EEDD381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36F094D1" w14:textId="505A9FE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rit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u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bid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dentify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tentia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mpro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in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utcom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</w:p>
    <w:p w14:paraId="4689D757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3116EE09" w14:textId="2212AA6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57B6A968" w14:textId="5720830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Mos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vailabl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del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n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etting.</w:t>
      </w:r>
    </w:p>
    <w:p w14:paraId="158DE854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0016A76D" w14:textId="394D06A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0021A9F6" w14:textId="6107D18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lcul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ten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ex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9C15A1">
        <w:rPr>
          <w:rStyle w:val="None"/>
          <w:rFonts w:ascii="Book Antiqua" w:eastAsia="Book Antiqua" w:hAnsi="Book Antiqua" w:cs="Book Antiqua"/>
          <w:color w:val="000000"/>
        </w:rPr>
        <w:t xml:space="preserve">(PAI)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hanc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ati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AC5CC4">
        <w:rPr>
          <w:rStyle w:val="None"/>
          <w:rFonts w:ascii="Book Antiqua" w:eastAsia="Book Antiqua" w:hAnsi="Book Antiqua" w:cs="Book Antiqua"/>
          <w:color w:val="000000"/>
        </w:rPr>
        <w:t xml:space="preserve">(PER)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ing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</w:p>
    <w:p w14:paraId="26820009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64482D35" w14:textId="3B79B098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3FFB2A2A" w14:textId="74E0583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h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underw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nig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lign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holog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iampull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e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we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bru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19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ebruar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2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clu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spec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bserva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9C15A1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rk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u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mograp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AC5CC4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asur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ur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tra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has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bdomen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ce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e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valu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co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.</w:t>
      </w:r>
    </w:p>
    <w:p w14:paraId="218D53EB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45D91CDC" w14:textId="1F2B3EAD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3535107E" w14:textId="42667C0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9C15A1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a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n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)</w:t>
      </w:r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owever</w:t>
      </w:r>
      <w:r w:rsidR="00AC5CC4">
        <w:rPr>
          <w:rFonts w:ascii="Book Antiqua" w:eastAsia="Book Antiqua" w:hAnsi="Book Antiqua" w:cs="Book Antiqua"/>
          <w:color w:val="000000"/>
        </w:rPr>
        <w:t xml:space="preserve">,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ignificant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ow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velop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58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20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vs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8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±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44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i/>
          <w:iCs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=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6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u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673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dic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P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77.8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ensitivit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55.8%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pecificity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oderate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i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eng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50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 w:rsidRPr="00DE4C37">
        <w:rPr>
          <w:rStyle w:val="None"/>
          <w:rFonts w:ascii="Book Antiqua" w:eastAsia="Book Antiqua" w:hAnsi="Book Antiqua" w:cs="Book Antiqua"/>
          <w:i/>
          <w:color w:val="000000"/>
        </w:rPr>
        <w:t>P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="005D28CD">
        <w:rPr>
          <w:rStyle w:val="None"/>
          <w:rFonts w:ascii="Book Antiqua" w:eastAsia="Book Antiqua" w:hAnsi="Book Antiqua" w:cs="Book Antiqua"/>
          <w:i/>
          <w:color w:val="000000"/>
        </w:rPr>
        <w:t>&lt;</w:t>
      </w:r>
      <w:r w:rsidR="003A12B4">
        <w:rPr>
          <w:rStyle w:val="None"/>
          <w:rFonts w:ascii="Book Antiqua" w:eastAsia="Book Antiqua" w:hAnsi="Book Antiqua" w:cs="Book Antiqua"/>
          <w:i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.001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4FC6932E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0092AA6" w14:textId="71763393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AB5DB1A" w14:textId="32844524" w:rsidR="00A77B3E" w:rsidRPr="00945597" w:rsidRDefault="003A12B4" w:rsidP="00945597">
      <w:pPr>
        <w:spacing w:line="360" w:lineRule="auto"/>
        <w:jc w:val="both"/>
        <w:rPr>
          <w:rFonts w:ascii="Book Antiqua" w:hAnsi="Book Antiqua"/>
        </w:rPr>
      </w:pPr>
      <w:r>
        <w:rPr>
          <w:rStyle w:val="None"/>
          <w:rFonts w:ascii="Book Antiqua" w:eastAsia="Book Antiqua" w:hAnsi="Book Antiqua" w:cs="Book Antiqua"/>
          <w:color w:val="000000"/>
        </w:rPr>
        <w:t xml:space="preserve">PER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good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ccuracy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in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predicting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CR</w:t>
      </w:r>
      <w:r>
        <w:rPr>
          <w:rStyle w:val="None"/>
          <w:rFonts w:ascii="Book Antiqua" w:eastAsia="Book Antiqua" w:hAnsi="Book Antiqua" w:cs="Book Antiqua"/>
          <w:color w:val="000000"/>
        </w:rPr>
        <w:t>-POPF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lso,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PER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showed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good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correlation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fibrosis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scores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used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s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objective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surrogate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assessing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EE7684" w:rsidRPr="00945597">
        <w:rPr>
          <w:rStyle w:val="None"/>
          <w:rFonts w:ascii="Book Antiqua" w:eastAsia="Book Antiqua" w:hAnsi="Book Antiqua" w:cs="Book Antiqua"/>
          <w:color w:val="000000"/>
        </w:rPr>
        <w:t>texture.</w:t>
      </w:r>
      <w:r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3DA34225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3B2D6D25" w14:textId="6FB6343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3A12B4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58C0E6E7" w14:textId="5CEA09A0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Style w:val="None"/>
          <w:rFonts w:ascii="Book Antiqua" w:eastAsia="Book Antiqua" w:hAnsi="Book Antiqua" w:cs="Book Antiqua"/>
          <w:color w:val="000000"/>
        </w:rPr>
        <w:lastRenderedPageBreak/>
        <w:t>Quantifying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PER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pu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mograph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mpro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ratific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nage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tien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ig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isk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ilur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emonstr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oci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9C15A1">
        <w:rPr>
          <w:rStyle w:val="None"/>
          <w:rFonts w:ascii="Book Antiqua" w:eastAsia="Book Antiqua" w:hAnsi="Book Antiqua" w:cs="Book Antiqua"/>
          <w:color w:val="000000"/>
        </w:rPr>
        <w:t>PAI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it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linica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leva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operativ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uggest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re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ssessm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tte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g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teres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a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stimation.</w:t>
      </w:r>
    </w:p>
    <w:p w14:paraId="7B670A2D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3AFE4D85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REFERENCES</w:t>
      </w:r>
    </w:p>
    <w:p w14:paraId="48F0B3D1" w14:textId="3BB491C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Greenblatt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DY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e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jamanicka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ns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ettamme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nslow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eb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M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cto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i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bid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tal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1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126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13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133651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245/s10434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1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594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6]</w:t>
      </w:r>
    </w:p>
    <w:p w14:paraId="552F4439" w14:textId="37F6F8F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2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Tzeng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W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atz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lem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e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iste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W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olm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Varadhachar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olf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Vauthe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Aloi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A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bid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tal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ien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orderlin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sectabl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yp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in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assification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4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46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55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scuss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5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412982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07/s1160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13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37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6]</w:t>
      </w:r>
    </w:p>
    <w:p w14:paraId="11591CBF" w14:textId="67D78D5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3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Berger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AC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owar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enne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u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ower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Cher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utkevitch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yslop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chmid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osato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avu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akeeb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it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Lillemoe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D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e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J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yp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jejunos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crea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?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andomized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spectiv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ual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institu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rial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09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08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738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47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scuss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747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947682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jamcollsurg.2008.12.031]</w:t>
      </w:r>
    </w:p>
    <w:p w14:paraId="22B07D4B" w14:textId="6F3CFE1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Callery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P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at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Chaikof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ollm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r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spective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alida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in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co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urate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3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16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312253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jamcollsurg.2012.09.002]</w:t>
      </w:r>
    </w:p>
    <w:p w14:paraId="67C358AC" w14:textId="304EEB9D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Kantor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Talamont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it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ollm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ial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l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ak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SQI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monstr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je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r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difi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co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ratific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ien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ndergo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7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24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816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82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840817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jamcollsurg.2017.01.054]</w:t>
      </w:r>
    </w:p>
    <w:p w14:paraId="4C2DA1B0" w14:textId="44AE88A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lastRenderedPageBreak/>
        <w:t>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J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alu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ra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myla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ncentr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a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section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pda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eta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analysi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Medicine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i/>
          <w:iCs/>
          <w:color w:val="000000"/>
        </w:rPr>
        <w:t>(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Baltimore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8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97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1248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3023575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97/MD.0000000000012487]</w:t>
      </w:r>
    </w:p>
    <w:p w14:paraId="0DA0C9A9" w14:textId="0E3502C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Tranchart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Gaujoux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ebour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Vullierme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okmak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ev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Couvelard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elghit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auvanet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c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elp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ccurrenc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eve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2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56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39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4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260984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97/SLA.0b013e318256c32c]</w:t>
      </w:r>
    </w:p>
    <w:p w14:paraId="6C65215F" w14:textId="2A9A934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Lim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a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u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o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r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Florez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C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fferenc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olum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nten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nsi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easur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ultidetector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row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mograph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ord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ur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abete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Diabeto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4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739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74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467151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07/s00592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14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58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3]</w:t>
      </w:r>
    </w:p>
    <w:p w14:paraId="7EBE3690" w14:textId="1F7A2C4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Maehira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id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tamur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iyak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himizu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Tan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mograph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nhance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ter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renchym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9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9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1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3058983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97/MPA.0000000000001229]</w:t>
      </w:r>
    </w:p>
    <w:p w14:paraId="624038A8" w14:textId="3018AD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Hashimoto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claba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akahash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Kirihar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myrk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uebn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rnel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B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ual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pha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mograph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ess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bro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astomo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ilu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llow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1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193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20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194817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07/s1160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1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687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3]</w:t>
      </w:r>
    </w:p>
    <w:p w14:paraId="54CA7918" w14:textId="4BDE6C78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Kang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JH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r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u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u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o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oduoden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ynam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e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lastase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evel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7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0177052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849394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371/journal.pone.0177052]</w:t>
      </w:r>
    </w:p>
    <w:p w14:paraId="7694756B" w14:textId="1B517B1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2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Kim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Y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e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o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Quantit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ess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nenhanc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holog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rrel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in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mplication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4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71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4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12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447585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148/radiol.13122883]</w:t>
      </w:r>
    </w:p>
    <w:p w14:paraId="386972B2" w14:textId="77C6D90D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lastRenderedPageBreak/>
        <w:t>13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Klöppel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Maillet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seudocys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ron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tis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pholo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aly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5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sec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pecimen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utops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pancreata</w:t>
      </w:r>
      <w:proofErr w:type="spellEnd"/>
      <w:r w:rsidRPr="00945597">
        <w:rPr>
          <w:rFonts w:ascii="Book Antiqua" w:eastAsia="Book Antiqua" w:hAnsi="Book Antiqua" w:cs="Book Antiqua"/>
          <w:color w:val="000000"/>
        </w:rPr>
        <w:t>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991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66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7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862065]</w:t>
      </w:r>
    </w:p>
    <w:p w14:paraId="4061F500" w14:textId="174EEA05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4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Bassi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Marchegian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erveni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ar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bu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ila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Adham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lle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erss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Asbun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esselink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G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nl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Chiaro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Falcon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ernandez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Cruz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ernandez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De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still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ngerhu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Fries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Goum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ackert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Izbick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Lillemoe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D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eoptolemo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Olah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chulick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hrikhand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V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akad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Takaor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ravers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Vollm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olfg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e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lvi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uchle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ou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ISGPS)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pd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ou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ISGPS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fini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ad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ea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7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61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584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59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804025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surg.2016.11.014]</w:t>
      </w:r>
    </w:p>
    <w:p w14:paraId="0900CEC7" w14:textId="1E548BD2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Wente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N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ass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erveni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ngerhu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Goum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Izbick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eoptolemo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dbu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ar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G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ravers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W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e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üchle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W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lay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astr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mpty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DGE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ery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gges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fini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ou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ISGPS)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07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76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76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798119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surg.2007.05.005]</w:t>
      </w:r>
    </w:p>
    <w:p w14:paraId="7F097098" w14:textId="510F7498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Wente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N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Veit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ass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erveni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ngerhu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Goum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Izbick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R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eoptolemo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P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dbu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ar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G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e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üchle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W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pancreat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emorrhag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PPH)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roup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ISGPS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finition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07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762999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surg.2007.02.001]</w:t>
      </w:r>
    </w:p>
    <w:p w14:paraId="2831824A" w14:textId="2898C6CE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7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Lin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mer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e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ial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Lillemoe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D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cto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utcom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postpancreaticoduodenectom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pancreaticocutaneous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04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951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95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5585382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gassur.2004.09.044]</w:t>
      </w:r>
    </w:p>
    <w:p w14:paraId="0E600928" w14:textId="0B44AFB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Hu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BY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Zh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Z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H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cto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aly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53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ccess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se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6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7797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7805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7678363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3748/wjg.v22.i34.7797]</w:t>
      </w:r>
    </w:p>
    <w:p w14:paraId="154C06D2" w14:textId="70653D3E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19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Laaninen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läue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Vasam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Rät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ordback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Laukkarinen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mmedi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lication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crea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ig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requenc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ina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ell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crea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val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bro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u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lastRenderedPageBreak/>
        <w:t>edg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2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957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96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269919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97/MPA.0b013e3182480b81]</w:t>
      </w:r>
    </w:p>
    <w:p w14:paraId="20AE5E1D" w14:textId="10B33C7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2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Kim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Seo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o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u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im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J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e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st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oduodenectom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tien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oper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R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ilo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ud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HPB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i/>
          <w:iCs/>
          <w:color w:val="000000"/>
        </w:rPr>
        <w:t>(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Oxford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09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1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2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959065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111/j.1477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574.2009.00011.x]</w:t>
      </w:r>
    </w:p>
    <w:p w14:paraId="5C5D3E5F" w14:textId="2A285D33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2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Adalı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ozkur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eyh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Ö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erv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oğuso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Yüzer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Tokat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od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s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ex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nenhanc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ep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eatos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otenti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iv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nor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9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373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37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3140225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16/j.transproceed.2019.02.047]</w:t>
      </w:r>
    </w:p>
    <w:p w14:paraId="002EB96D" w14:textId="53E5439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22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b/>
          <w:bCs/>
          <w:color w:val="000000"/>
        </w:rPr>
        <w:t>Yardimci</w:t>
      </w:r>
      <w:proofErr w:type="spellEnd"/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ar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B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Tune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Attaallah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Ugurlu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U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Dulundu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Yegen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ŞC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impl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etho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valuat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heth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extu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di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stul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is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f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oduodenectomy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5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62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1631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598212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07/s1160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1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2855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7]</w:t>
      </w:r>
    </w:p>
    <w:p w14:paraId="1B8C4831" w14:textId="10BB44A4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23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Hori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945597">
        <w:rPr>
          <w:rFonts w:ascii="Book Antiqua" w:eastAsia="Book Antiqua" w:hAnsi="Book Antiqua" w:cs="Book Antiqua"/>
          <w:color w:val="000000"/>
        </w:rPr>
        <w:t>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Onay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iraok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Yamaj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obayash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akahashi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uto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himad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akagama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valu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gre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ancreati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att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filtr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ea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ba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essm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mages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paris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istopathology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ba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ttenu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ex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ba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essment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Jpn</w:t>
      </w:r>
      <w:proofErr w:type="spellEnd"/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i/>
          <w:iCs/>
          <w:color w:val="000000"/>
        </w:rPr>
        <w:t>J</w:t>
      </w:r>
      <w:r w:rsidR="003A12B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6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945597">
        <w:rPr>
          <w:rFonts w:ascii="Book Antiqua" w:eastAsia="Book Antiqua" w:hAnsi="Book Antiqua" w:cs="Book Antiqua"/>
          <w:color w:val="000000"/>
        </w:rPr>
        <w:t>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667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676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[PMID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7581428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OI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.1007/s11604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16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572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0]</w:t>
      </w:r>
    </w:p>
    <w:p w14:paraId="6FBA3F1D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  <w:sectPr w:rsidR="00A77B3E" w:rsidRPr="0094559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14366B" w14:textId="777777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3D787C84" w14:textId="6D76DC5F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a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view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pprov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stitution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thic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mmitte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Hum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ies)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awaharl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stitu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ostgraduat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edic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ducatio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Research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IPMER)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uducherry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India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Style w:val="None"/>
          <w:rFonts w:ascii="Book Antiqua" w:eastAsia="Book Antiqua" w:hAnsi="Book Antiqua" w:cs="Book Antiqua"/>
          <w:color w:val="000000"/>
        </w:rPr>
        <w:t>(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IP/IEC/2018/500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dat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5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01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>-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2019)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toco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a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be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full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ccess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jipmer.edu.in.</w:t>
      </w:r>
    </w:p>
    <w:p w14:paraId="524D9F08" w14:textId="77777777" w:rsidR="00A77B3E" w:rsidRPr="00945597" w:rsidDel="00134FDD" w:rsidRDefault="00A77B3E" w:rsidP="00945597">
      <w:pPr>
        <w:spacing w:line="360" w:lineRule="auto"/>
        <w:jc w:val="both"/>
        <w:rPr>
          <w:del w:id="1" w:author="Li Ma" w:date="2022-06-20T11:31:00Z"/>
          <w:rFonts w:ascii="Book Antiqua" w:hAnsi="Book Antiqua"/>
        </w:rPr>
      </w:pPr>
    </w:p>
    <w:p w14:paraId="5A0F809E" w14:textId="28B0FA4F" w:rsidR="00A77B3E" w:rsidRPr="003A12B4" w:rsidDel="00134FDD" w:rsidRDefault="00EE7684" w:rsidP="00945597">
      <w:pPr>
        <w:spacing w:line="360" w:lineRule="auto"/>
        <w:jc w:val="both"/>
        <w:rPr>
          <w:del w:id="2" w:author="Li Ma" w:date="2022-06-20T11:31:00Z"/>
          <w:rFonts w:ascii="Book Antiqua" w:hAnsi="Book Antiqua"/>
          <w:lang w:eastAsia="zh-CN"/>
        </w:rPr>
      </w:pPr>
      <w:del w:id="3" w:author="Li Ma" w:date="2022-06-20T11:31:00Z">
        <w:r w:rsidRPr="00945597" w:rsidDel="00134FDD">
          <w:rPr>
            <w:rFonts w:ascii="Book Antiqua" w:eastAsia="Book Antiqua" w:hAnsi="Book Antiqua" w:cs="Book Antiqua"/>
            <w:b/>
            <w:bCs/>
            <w:color w:val="000000"/>
          </w:rPr>
          <w:delText>Clinical</w:delText>
        </w:r>
        <w:r w:rsidR="003A12B4" w:rsidDel="00134FDD">
          <w:rPr>
            <w:rFonts w:ascii="Book Antiqua" w:eastAsia="Book Antiqua" w:hAnsi="Book Antiqua" w:cs="Book Antiqua"/>
            <w:b/>
            <w:bCs/>
            <w:color w:val="000000"/>
          </w:rPr>
          <w:delText xml:space="preserve"> </w:delText>
        </w:r>
        <w:r w:rsidRPr="00945597" w:rsidDel="00134FDD">
          <w:rPr>
            <w:rFonts w:ascii="Book Antiqua" w:eastAsia="Book Antiqua" w:hAnsi="Book Antiqua" w:cs="Book Antiqua"/>
            <w:b/>
            <w:bCs/>
            <w:color w:val="000000"/>
          </w:rPr>
          <w:delText>trial</w:delText>
        </w:r>
        <w:r w:rsidR="003A12B4" w:rsidDel="00134FDD">
          <w:rPr>
            <w:rFonts w:ascii="Book Antiqua" w:eastAsia="Book Antiqua" w:hAnsi="Book Antiqua" w:cs="Book Antiqua"/>
            <w:b/>
            <w:bCs/>
            <w:color w:val="000000"/>
          </w:rPr>
          <w:delText xml:space="preserve"> </w:delText>
        </w:r>
        <w:r w:rsidRPr="00945597" w:rsidDel="00134FDD">
          <w:rPr>
            <w:rFonts w:ascii="Book Antiqua" w:eastAsia="Book Antiqua" w:hAnsi="Book Antiqua" w:cs="Book Antiqua"/>
            <w:b/>
            <w:bCs/>
            <w:color w:val="000000"/>
          </w:rPr>
          <w:delText>registration</w:delText>
        </w:r>
        <w:r w:rsidR="003A12B4" w:rsidDel="00134FDD">
          <w:rPr>
            <w:rFonts w:ascii="Book Antiqua" w:eastAsia="Book Antiqua" w:hAnsi="Book Antiqua" w:cs="Book Antiqua"/>
            <w:b/>
            <w:bCs/>
            <w:color w:val="000000"/>
          </w:rPr>
          <w:delText xml:space="preserve"> </w:delText>
        </w:r>
        <w:r w:rsidRPr="00945597" w:rsidDel="00134FDD">
          <w:rPr>
            <w:rFonts w:ascii="Book Antiqua" w:eastAsia="Book Antiqua" w:hAnsi="Book Antiqua" w:cs="Book Antiqua"/>
            <w:b/>
            <w:bCs/>
            <w:color w:val="000000"/>
          </w:rPr>
          <w:delText>statement:</w:delText>
        </w:r>
        <w:r w:rsidR="003A12B4" w:rsidDel="00134FDD">
          <w:rPr>
            <w:rFonts w:ascii="Book Antiqua" w:eastAsia="Book Antiqua" w:hAnsi="Book Antiqua" w:cs="Book Antiqua"/>
            <w:b/>
            <w:bCs/>
            <w:color w:val="000000"/>
          </w:rPr>
          <w:delText xml:space="preserve"> </w:delText>
        </w:r>
        <w:r w:rsidRPr="00945597" w:rsidDel="00134FDD">
          <w:rPr>
            <w:rFonts w:ascii="Book Antiqua" w:eastAsia="Book Antiqua" w:hAnsi="Book Antiqua" w:cs="Book Antiqua"/>
            <w:color w:val="000000"/>
          </w:rPr>
          <w:delText>Not</w:delText>
        </w:r>
        <w:r w:rsidR="003A12B4" w:rsidDel="00134FDD">
          <w:rPr>
            <w:rFonts w:ascii="Book Antiqua" w:eastAsia="Book Antiqua" w:hAnsi="Book Antiqua" w:cs="Book Antiqua"/>
            <w:color w:val="000000"/>
          </w:rPr>
          <w:delText xml:space="preserve"> </w:delText>
        </w:r>
        <w:r w:rsidRPr="00945597" w:rsidDel="00134FDD">
          <w:rPr>
            <w:rFonts w:ascii="Book Antiqua" w:eastAsia="Book Antiqua" w:hAnsi="Book Antiqua" w:cs="Book Antiqua"/>
            <w:color w:val="000000"/>
          </w:rPr>
          <w:delText>applicable</w:delText>
        </w:r>
        <w:r w:rsidR="003A12B4" w:rsidDel="00134FDD">
          <w:rPr>
            <w:rFonts w:ascii="Book Antiqua" w:hAnsi="Book Antiqua" w:cs="Book Antiqua" w:hint="eastAsia"/>
            <w:color w:val="000000"/>
            <w:lang w:eastAsia="zh-CN"/>
          </w:rPr>
          <w:delText>.</w:delText>
        </w:r>
      </w:del>
    </w:p>
    <w:p w14:paraId="1FC622BD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0F2F715F" w14:textId="52A7673F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articipants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ei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lega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guardian,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ovided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written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consent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prior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o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study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enrolment.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</w:p>
    <w:p w14:paraId="2A1D12A5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38610235" w14:textId="46416D3F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Conflict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of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interest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37573">
        <w:rPr>
          <w:rStyle w:val="None"/>
          <w:rFonts w:ascii="Book Antiqua" w:hAnsi="Book Antiqua" w:cs="Book Antiqua" w:hint="eastAsia"/>
          <w:color w:val="000000"/>
          <w:lang w:eastAsia="zh-CN"/>
        </w:rPr>
        <w:t>All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author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this</w:t>
      </w:r>
      <w:r w:rsidR="003A12B4">
        <w:rPr>
          <w:rStyle w:val="None"/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color w:val="000000"/>
        </w:rPr>
        <w:t>manuscrip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inanci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lationship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sclose.</w:t>
      </w:r>
    </w:p>
    <w:p w14:paraId="7C9E82EB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68115F24" w14:textId="67601FA3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ddi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at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vailable.</w:t>
      </w:r>
    </w:p>
    <w:p w14:paraId="7D7BC5F6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03E18825" w14:textId="6191238A" w:rsidR="00A77B3E" w:rsidRPr="003A12B4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CONSORT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2010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utho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a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a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NSOR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atemen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anuscrip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epar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vis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ordi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NSOR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10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tatement</w:t>
      </w:r>
      <w:r w:rsidR="003A12B4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7E309A7A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43BD1488" w14:textId="660549E0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bCs/>
          <w:color w:val="000000"/>
        </w:rPr>
        <w:t>Open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Access: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ticl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pen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acces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ticl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a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a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elec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hou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dito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u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er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review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xter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viewers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stribu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ccordanc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it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re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ommon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ttribu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C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Y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N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4.0)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icens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hich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rmit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ther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o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stribute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mix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dapt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uil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p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or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on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commerciall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icen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i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erivativ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ork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ifferent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erms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vid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rigi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work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roper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i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n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th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us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s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non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commercial.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ee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https://creativecommons.org/Licenses/by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nc/4.0/</w:t>
      </w:r>
    </w:p>
    <w:p w14:paraId="47C97A73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176B6DD7" w14:textId="3656776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Provenance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and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eer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review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vite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rticle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xternall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pe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reviewed.</w:t>
      </w:r>
    </w:p>
    <w:p w14:paraId="0F617F57" w14:textId="57D5CC22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Peer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review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model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ingl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lind</w:t>
      </w:r>
    </w:p>
    <w:p w14:paraId="2A5EE2DB" w14:textId="0640C156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Corresponding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Author's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Membership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in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rofessional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Societies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apter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epatopancreatobiliar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ociatio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563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ociation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of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urgic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astroenterology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K</w:t>
      </w:r>
      <w:r w:rsidR="003A12B4">
        <w:rPr>
          <w:rFonts w:ascii="Book Antiqua" w:eastAsia="Book Antiqua" w:hAnsi="Book Antiqua" w:cs="Book Antiqua"/>
          <w:color w:val="000000"/>
        </w:rPr>
        <w:t>-</w:t>
      </w:r>
      <w:r w:rsidRPr="00945597">
        <w:rPr>
          <w:rFonts w:ascii="Book Antiqua" w:eastAsia="Book Antiqua" w:hAnsi="Book Antiqua" w:cs="Book Antiqua"/>
          <w:color w:val="000000"/>
        </w:rPr>
        <w:t>65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ternationa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Hepatopancreatobiliary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ssociation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02056.</w:t>
      </w:r>
    </w:p>
    <w:p w14:paraId="1531B285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2E9A4C51" w14:textId="77754240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lastRenderedPageBreak/>
        <w:t>Peer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review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started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Janua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9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22</w:t>
      </w:r>
    </w:p>
    <w:p w14:paraId="706E9B83" w14:textId="0C5344D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First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decision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pril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10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2022</w:t>
      </w:r>
    </w:p>
    <w:p w14:paraId="5E50D37E" w14:textId="501A9A50" w:rsidR="00A77B3E" w:rsidRPr="00945597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Article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in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ress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5DCE7FFC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5610C003" w14:textId="26CC337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Specialty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type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55AE0" w:rsidRPr="00655AE0">
        <w:rPr>
          <w:rFonts w:ascii="Book Antiqua" w:eastAsia="Book Antiqua" w:hAnsi="Book Antiqua" w:cs="Book Antiqua"/>
          <w:color w:val="000000"/>
        </w:rPr>
        <w:t>Radiology, nuclear medicine and medical imaging</w:t>
      </w:r>
    </w:p>
    <w:p w14:paraId="5BA30848" w14:textId="31685692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Country/Territory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of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origin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ndia</w:t>
      </w:r>
    </w:p>
    <w:p w14:paraId="1881A027" w14:textId="7E424779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Peer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review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report’s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scientific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quality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FE9C485" w14:textId="271085A1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rad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A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Excellent)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0</w:t>
      </w:r>
    </w:p>
    <w:p w14:paraId="0624FFAE" w14:textId="5DC9CB9A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rad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Very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good)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B</w:t>
      </w:r>
    </w:p>
    <w:p w14:paraId="54717620" w14:textId="4C5AB4E4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rad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Good)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0</w:t>
      </w:r>
    </w:p>
    <w:p w14:paraId="1FCD8125" w14:textId="6417183C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rad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D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Fair)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0</w:t>
      </w:r>
    </w:p>
    <w:p w14:paraId="29E021EA" w14:textId="051FF397" w:rsidR="00A77B3E" w:rsidRPr="00945597" w:rsidRDefault="00EE7684" w:rsidP="00945597">
      <w:pPr>
        <w:spacing w:line="360" w:lineRule="auto"/>
        <w:jc w:val="both"/>
        <w:rPr>
          <w:rFonts w:ascii="Book Antiqua" w:hAnsi="Book Antiqua"/>
        </w:rPr>
      </w:pPr>
      <w:r w:rsidRPr="00945597">
        <w:rPr>
          <w:rFonts w:ascii="Book Antiqua" w:eastAsia="Book Antiqua" w:hAnsi="Book Antiqua" w:cs="Book Antiqua"/>
          <w:color w:val="000000"/>
        </w:rPr>
        <w:t>Grad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="00DE4C37">
        <w:rPr>
          <w:rFonts w:ascii="Book Antiqua" w:eastAsia="Book Antiqua" w:hAnsi="Book Antiqua" w:cs="Book Antiqua"/>
          <w:color w:val="000000"/>
        </w:rPr>
        <w:t>(</w:t>
      </w:r>
      <w:r w:rsidRPr="00945597">
        <w:rPr>
          <w:rFonts w:ascii="Book Antiqua" w:eastAsia="Book Antiqua" w:hAnsi="Book Antiqua" w:cs="Book Antiqua"/>
          <w:color w:val="000000"/>
        </w:rPr>
        <w:t>Poor):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E</w:t>
      </w:r>
    </w:p>
    <w:p w14:paraId="1681CDB3" w14:textId="77777777" w:rsidR="00A77B3E" w:rsidRPr="00945597" w:rsidRDefault="00A77B3E" w:rsidP="00945597">
      <w:pPr>
        <w:spacing w:line="360" w:lineRule="auto"/>
        <w:jc w:val="both"/>
        <w:rPr>
          <w:rFonts w:ascii="Book Antiqua" w:hAnsi="Book Antiqua"/>
        </w:rPr>
      </w:pPr>
    </w:p>
    <w:p w14:paraId="2669B063" w14:textId="4C523749" w:rsidR="004E59BE" w:rsidRDefault="00EE7684" w:rsidP="00945597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t>P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Reviewer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945597">
        <w:rPr>
          <w:rFonts w:ascii="Book Antiqua" w:eastAsia="Book Antiqua" w:hAnsi="Book Antiqua" w:cs="Book Antiqua"/>
          <w:color w:val="000000"/>
        </w:rPr>
        <w:t>Bencini</w:t>
      </w:r>
      <w:proofErr w:type="spellEnd"/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L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Italy;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Yang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F,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China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A12B4">
        <w:rPr>
          <w:rFonts w:ascii="Book Antiqua" w:hAnsi="Book Antiqua" w:cs="Book Antiqua" w:hint="eastAsia"/>
          <w:b/>
          <w:color w:val="000000"/>
          <w:lang w:eastAsia="zh-CN"/>
        </w:rPr>
        <w:t>A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Editor: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Morozov</w:t>
      </w:r>
      <w:r w:rsidR="003A12B4">
        <w:rPr>
          <w:rFonts w:ascii="Book Antiqua" w:eastAsia="Book Antiqua" w:hAnsi="Book Antiqua" w:cs="Book Antiqua"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color w:val="000000"/>
        </w:rPr>
        <w:t>S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A12B4">
        <w:rPr>
          <w:rFonts w:ascii="Book Antiqua" w:hAnsi="Book Antiqua" w:cs="Book Antiqua" w:hint="eastAsia"/>
          <w:b/>
          <w:color w:val="000000"/>
          <w:lang w:eastAsia="zh-CN"/>
        </w:rPr>
        <w:t>S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="003A12B4" w:rsidRPr="00945597">
        <w:rPr>
          <w:rFonts w:ascii="Book Antiqua" w:eastAsia="Book Antiqua" w:hAnsi="Book Antiqua" w:cs="Book Antiqua"/>
          <w:b/>
          <w:color w:val="000000"/>
        </w:rPr>
        <w:t>Editor:</w:t>
      </w:r>
      <w:r w:rsidR="003A12B4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="003A12B4" w:rsidRPr="003A12B4">
        <w:rPr>
          <w:rFonts w:ascii="Book Antiqua" w:hAnsi="Book Antiqua" w:cs="Book Antiqua" w:hint="eastAsia"/>
          <w:color w:val="000000"/>
          <w:lang w:eastAsia="zh-CN"/>
        </w:rPr>
        <w:t>Wang LL</w:t>
      </w:r>
      <w:r w:rsidR="003A12B4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L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Editor:</w:t>
      </w:r>
      <w:r w:rsidR="0088675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86755">
        <w:rPr>
          <w:rFonts w:ascii="Book Antiqua" w:eastAsia="Book Antiqua" w:hAnsi="Book Antiqua" w:cs="Book Antiqua"/>
          <w:bCs/>
          <w:color w:val="000000"/>
        </w:rPr>
        <w:t>Filipodia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P</w:t>
      </w:r>
      <w:r w:rsidR="003A12B4">
        <w:rPr>
          <w:rFonts w:ascii="Book Antiqua" w:eastAsia="Book Antiqua" w:hAnsi="Book Antiqua" w:cs="Book Antiqua"/>
          <w:b/>
          <w:color w:val="000000"/>
        </w:rPr>
        <w:t>-</w:t>
      </w:r>
      <w:r w:rsidRPr="00945597">
        <w:rPr>
          <w:rFonts w:ascii="Book Antiqua" w:eastAsia="Book Antiqua" w:hAnsi="Book Antiqua" w:cs="Book Antiqua"/>
          <w:b/>
          <w:color w:val="000000"/>
        </w:rPr>
        <w:t>Editor:</w:t>
      </w:r>
      <w:r w:rsidR="00206ECA" w:rsidRPr="00206EC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206ECA" w:rsidRPr="003A12B4">
        <w:rPr>
          <w:rFonts w:ascii="Book Antiqua" w:hAnsi="Book Antiqua" w:cs="Book Antiqua" w:hint="eastAsia"/>
          <w:color w:val="000000"/>
          <w:lang w:eastAsia="zh-CN"/>
        </w:rPr>
        <w:t>Wang LL</w:t>
      </w:r>
    </w:p>
    <w:p w14:paraId="0F02E050" w14:textId="77777777" w:rsidR="004E59BE" w:rsidRDefault="004E59BE" w:rsidP="00945597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0CBD0EA4" w14:textId="3FA09863" w:rsidR="00A77B3E" w:rsidRPr="00945597" w:rsidRDefault="003A12B4" w:rsidP="00945597">
      <w:pPr>
        <w:spacing w:line="360" w:lineRule="auto"/>
        <w:jc w:val="both"/>
        <w:rPr>
          <w:rFonts w:ascii="Book Antiqua" w:hAnsi="Book Antiqua"/>
        </w:rPr>
        <w:sectPr w:rsidR="00A77B3E" w:rsidRPr="0094559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BE76F69" w14:textId="1E0EEB0B" w:rsidR="00A77B3E" w:rsidRDefault="00EE7684" w:rsidP="00945597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945597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3A12B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color w:val="000000"/>
        </w:rPr>
        <w:t>Legends</w:t>
      </w:r>
    </w:p>
    <w:p w14:paraId="08A9F414" w14:textId="5F0B5B37" w:rsidR="006427CA" w:rsidRPr="006427CA" w:rsidRDefault="000417C9" w:rsidP="00945597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1E2F017" wp14:editId="12F884DB">
            <wp:extent cx="5943600" cy="4351036"/>
            <wp:effectExtent l="0" t="0" r="0" b="0"/>
            <wp:docPr id="1" name="图片 1" descr="D:\小桌面\新建文件夹\SE\jdz-pdf\75459\pdf\75459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pdf\75459\pdf\75459-g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1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54A13" w14:textId="1749838B" w:rsidR="006427CA" w:rsidRPr="004E59BE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bCs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Figure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1</w:t>
      </w:r>
      <w:r w:rsidR="004E59BE">
        <w:rPr>
          <w:rStyle w:val="None"/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Calculation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preoperative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radiological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indices.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A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Hounsfield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>u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nit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 xml:space="preserve">(HU)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of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th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ancreatic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neck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lai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ase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;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B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>HU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of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th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splee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lai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ase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;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C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 xml:space="preserve"> HU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of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th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ancreatic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neck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th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arterial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ase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;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D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>HU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of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th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ancreatic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neck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th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equilibrium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ase</w:t>
      </w:r>
      <w:r w:rsidR="004E59BE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.</w:t>
      </w:r>
      <w:r w:rsidR="003B343B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ROI: </w:t>
      </w:r>
      <w:r w:rsidR="003B343B">
        <w:rPr>
          <w:rStyle w:val="None"/>
          <w:rFonts w:ascii="Book Antiqua" w:hAnsi="Book Antiqua" w:cs="Book Antiqua"/>
          <w:bCs/>
          <w:color w:val="000000"/>
          <w:lang w:eastAsia="zh-CN"/>
        </w:rPr>
        <w:t xml:space="preserve">Region of </w:t>
      </w:r>
      <w:r w:rsidR="0076050C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i</w:t>
      </w:r>
      <w:r w:rsidR="003B343B">
        <w:rPr>
          <w:rStyle w:val="None"/>
          <w:rFonts w:ascii="Book Antiqua" w:hAnsi="Book Antiqua" w:cs="Book Antiqua"/>
          <w:bCs/>
          <w:color w:val="000000"/>
          <w:lang w:eastAsia="zh-CN"/>
        </w:rPr>
        <w:t>nterest</w:t>
      </w:r>
      <w:r w:rsidR="003B343B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.</w:t>
      </w:r>
    </w:p>
    <w:p w14:paraId="14F7BE8E" w14:textId="77777777" w:rsidR="00A77B3E" w:rsidRPr="00945597" w:rsidRDefault="006427CA" w:rsidP="00945597">
      <w:pPr>
        <w:spacing w:line="360" w:lineRule="auto"/>
        <w:jc w:val="both"/>
        <w:rPr>
          <w:rFonts w:ascii="Book Antiqua" w:hAnsi="Book Antiqua"/>
        </w:rPr>
      </w:pPr>
      <w:r>
        <w:rPr>
          <w:rStyle w:val="None"/>
          <w:rFonts w:ascii="Book Antiqua" w:eastAsia="Book Antiqua" w:hAnsi="Book Antiqua" w:cs="Book Antiqua"/>
          <w:b/>
          <w:bCs/>
          <w:color w:val="000000"/>
        </w:rPr>
        <w:br w:type="page"/>
      </w:r>
    </w:p>
    <w:p w14:paraId="630D74B0" w14:textId="31C3502C" w:rsidR="000417C9" w:rsidRDefault="000417C9" w:rsidP="00945597">
      <w:pPr>
        <w:spacing w:line="360" w:lineRule="auto"/>
        <w:jc w:val="both"/>
        <w:rPr>
          <w:rStyle w:val="None"/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6735F2A4" wp14:editId="66E6727F">
            <wp:extent cx="5779770" cy="4495165"/>
            <wp:effectExtent l="0" t="0" r="0" b="635"/>
            <wp:docPr id="2" name="图片 2" descr="D:\小桌面\新建文件夹\SE\jdz-pdf\75459\pdf\75459-g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小桌面\新建文件夹\SE\jdz-pdf\75459\pdf\75459-g0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770" cy="449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6069A" w14:textId="69BF8096" w:rsidR="006427CA" w:rsidRPr="004C622D" w:rsidRDefault="00EE7684" w:rsidP="00945597">
      <w:pPr>
        <w:spacing w:line="360" w:lineRule="auto"/>
        <w:jc w:val="both"/>
        <w:rPr>
          <w:rStyle w:val="None"/>
          <w:rFonts w:ascii="Book Antiqua" w:hAnsi="Book Antiqua" w:cs="Book Antiqua"/>
          <w:bCs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Figure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2</w:t>
      </w:r>
      <w:r w:rsidR="004E59BE">
        <w:rPr>
          <w:rStyle w:val="None"/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Histopathological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evaluation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of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pancreatic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neck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fat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fraction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and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fibrosis.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A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otomicrograph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showing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moderate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fat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clusion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4E59BE">
        <w:rPr>
          <w:rStyle w:val="None"/>
          <w:rFonts w:ascii="Book Antiqua" w:eastAsia="Book Antiqua" w:hAnsi="Book Antiqua" w:cs="Book Antiqua"/>
          <w:bCs/>
          <w:color w:val="000000"/>
        </w:rPr>
        <w:t>(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>hematoxylin and eosin [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H&amp;E</w:t>
      </w:r>
      <w:r w:rsidR="00FB1B1E">
        <w:rPr>
          <w:rStyle w:val="None"/>
          <w:rFonts w:ascii="Book Antiqua" w:eastAsia="Book Antiqua" w:hAnsi="Book Antiqua" w:cs="Book Antiqua"/>
          <w:bCs/>
          <w:color w:val="000000"/>
        </w:rPr>
        <w:t>]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,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×</w:t>
      </w:r>
      <w:r w:rsidR="004E59BE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100</w:t>
      </w:r>
      <w:r w:rsidR="004E59BE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)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;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B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otomicrograph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showing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heavy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tralobular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fibrosis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4E59BE">
        <w:rPr>
          <w:rStyle w:val="None"/>
          <w:rFonts w:ascii="Book Antiqua" w:eastAsia="Book Antiqua" w:hAnsi="Book Antiqua" w:cs="Book Antiqua"/>
          <w:bCs/>
          <w:color w:val="000000"/>
        </w:rPr>
        <w:t>(</w:t>
      </w:r>
      <w:r w:rsidRPr="004E59BE">
        <w:rPr>
          <w:rFonts w:ascii="Book Antiqua" w:eastAsia="Book Antiqua" w:hAnsi="Book Antiqua" w:cs="Book Antiqua"/>
          <w:bCs/>
          <w:color w:val="000000"/>
        </w:rPr>
        <w:t>Masson's</w:t>
      </w:r>
      <w:r w:rsidR="003A12B4" w:rsidRPr="004E59B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Fonts w:ascii="Book Antiqua" w:eastAsia="Book Antiqua" w:hAnsi="Book Antiqua" w:cs="Book Antiqua"/>
          <w:bCs/>
          <w:color w:val="000000"/>
        </w:rPr>
        <w:t>trichome</w:t>
      </w:r>
      <w:r w:rsidR="003A12B4" w:rsidRPr="004E59B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Fonts w:ascii="Book Antiqua" w:eastAsia="Book Antiqua" w:hAnsi="Book Antiqua" w:cs="Book Antiqua"/>
          <w:bCs/>
          <w:color w:val="000000"/>
        </w:rPr>
        <w:t>stain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,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4E59BE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H&amp;E, 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×</w:t>
      </w:r>
      <w:r w:rsidR="004E59BE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4E59BE" w:rsidRPr="004E59BE">
        <w:rPr>
          <w:rStyle w:val="None"/>
          <w:rFonts w:ascii="Book Antiqua" w:eastAsia="Book Antiqua" w:hAnsi="Book Antiqua" w:cs="Book Antiqua"/>
          <w:bCs/>
          <w:color w:val="000000"/>
        </w:rPr>
        <w:t>100</w:t>
      </w:r>
      <w:r w:rsidR="004E59BE">
        <w:rPr>
          <w:rStyle w:val="None"/>
          <w:rFonts w:ascii="Book Antiqua" w:eastAsia="Book Antiqua" w:hAnsi="Book Antiqua" w:cs="Book Antiqua" w:hint="eastAsia"/>
          <w:bCs/>
          <w:color w:val="000000"/>
        </w:rPr>
        <w:t>)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;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C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otomicrograph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showing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heavy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terlobular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fibrosis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4E59BE">
        <w:rPr>
          <w:rStyle w:val="None"/>
          <w:rFonts w:ascii="Book Antiqua" w:eastAsia="Book Antiqua" w:hAnsi="Book Antiqua" w:cs="Book Antiqua"/>
          <w:bCs/>
          <w:color w:val="000000"/>
        </w:rPr>
        <w:t>(</w:t>
      </w:r>
      <w:r w:rsidRPr="004E59BE">
        <w:rPr>
          <w:rFonts w:ascii="Book Antiqua" w:eastAsia="Book Antiqua" w:hAnsi="Book Antiqua" w:cs="Book Antiqua"/>
          <w:bCs/>
          <w:color w:val="000000"/>
        </w:rPr>
        <w:t>Masson's</w:t>
      </w:r>
      <w:r w:rsidR="003A12B4" w:rsidRPr="004E59B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Fonts w:ascii="Book Antiqua" w:eastAsia="Book Antiqua" w:hAnsi="Book Antiqua" w:cs="Book Antiqua"/>
          <w:bCs/>
          <w:color w:val="000000"/>
        </w:rPr>
        <w:t>trichome</w:t>
      </w:r>
      <w:r w:rsidR="003A12B4" w:rsidRPr="004E59B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Fonts w:ascii="Book Antiqua" w:eastAsia="Book Antiqua" w:hAnsi="Book Antiqua" w:cs="Book Antiqua"/>
          <w:bCs/>
          <w:color w:val="000000"/>
        </w:rPr>
        <w:t>stain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,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×</w:t>
      </w:r>
      <w:r w:rsidR="004E59BE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40</w:t>
      </w:r>
      <w:r w:rsidR="004E59BE">
        <w:rPr>
          <w:rStyle w:val="None"/>
          <w:rFonts w:ascii="Book Antiqua" w:eastAsia="Book Antiqua" w:hAnsi="Book Antiqua" w:cs="Book Antiqua" w:hint="eastAsia"/>
          <w:bCs/>
          <w:color w:val="000000"/>
        </w:rPr>
        <w:t>)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;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D</w:t>
      </w:r>
      <w:r w:rsidR="004E59BE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Photomicrograph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showing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weak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tra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and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interlobular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fibrosis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4E59BE">
        <w:rPr>
          <w:rStyle w:val="None"/>
          <w:rFonts w:ascii="Book Antiqua" w:eastAsia="Book Antiqua" w:hAnsi="Book Antiqua" w:cs="Book Antiqua"/>
          <w:bCs/>
          <w:color w:val="000000"/>
        </w:rPr>
        <w:t>(</w:t>
      </w:r>
      <w:r w:rsidRPr="004E59BE">
        <w:rPr>
          <w:rFonts w:ascii="Book Antiqua" w:eastAsia="Book Antiqua" w:hAnsi="Book Antiqua" w:cs="Book Antiqua"/>
          <w:bCs/>
          <w:color w:val="000000"/>
        </w:rPr>
        <w:t>Masson's</w:t>
      </w:r>
      <w:r w:rsidR="003A12B4" w:rsidRPr="004E59B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Fonts w:ascii="Book Antiqua" w:eastAsia="Book Antiqua" w:hAnsi="Book Antiqua" w:cs="Book Antiqua"/>
          <w:bCs/>
          <w:color w:val="000000"/>
        </w:rPr>
        <w:t>trichome</w:t>
      </w:r>
      <w:r w:rsidR="003A12B4" w:rsidRPr="004E59BE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E59BE">
        <w:rPr>
          <w:rFonts w:ascii="Book Antiqua" w:eastAsia="Book Antiqua" w:hAnsi="Book Antiqua" w:cs="Book Antiqua"/>
          <w:bCs/>
          <w:color w:val="000000"/>
        </w:rPr>
        <w:t>stain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,</w:t>
      </w:r>
      <w:r w:rsidR="003A12B4" w:rsidRPr="004E59BE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4C622D">
        <w:rPr>
          <w:rStyle w:val="None"/>
          <w:rFonts w:ascii="Book Antiqua" w:eastAsia="Book Antiqua" w:hAnsi="Book Antiqua" w:cs="Book Antiqua"/>
          <w:bCs/>
          <w:color w:val="000000"/>
        </w:rPr>
        <w:t>×</w:t>
      </w:r>
      <w:r w:rsidR="004C622D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4E59BE">
        <w:rPr>
          <w:rStyle w:val="None"/>
          <w:rFonts w:ascii="Book Antiqua" w:eastAsia="Book Antiqua" w:hAnsi="Book Antiqua" w:cs="Book Antiqua"/>
          <w:bCs/>
          <w:color w:val="000000"/>
        </w:rPr>
        <w:t>200</w:t>
      </w:r>
      <w:r w:rsidR="004C622D">
        <w:rPr>
          <w:rStyle w:val="None"/>
          <w:rFonts w:ascii="Book Antiqua" w:eastAsia="Book Antiqua" w:hAnsi="Book Antiqua" w:cs="Book Antiqua" w:hint="eastAsia"/>
          <w:bCs/>
          <w:color w:val="000000"/>
        </w:rPr>
        <w:t>)</w:t>
      </w:r>
      <w:r w:rsidR="004C622D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.</w:t>
      </w:r>
    </w:p>
    <w:p w14:paraId="22484AEB" w14:textId="77777777" w:rsidR="00A77B3E" w:rsidRPr="00945597" w:rsidRDefault="006427CA" w:rsidP="00945597">
      <w:pPr>
        <w:spacing w:line="360" w:lineRule="auto"/>
        <w:jc w:val="both"/>
        <w:rPr>
          <w:rFonts w:ascii="Book Antiqua" w:hAnsi="Book Antiqua"/>
        </w:rPr>
      </w:pPr>
      <w:r>
        <w:rPr>
          <w:rStyle w:val="None"/>
          <w:rFonts w:ascii="Book Antiqua" w:eastAsia="Book Antiqua" w:hAnsi="Book Antiqua" w:cs="Book Antiqua"/>
          <w:b/>
          <w:bCs/>
          <w:color w:val="000000"/>
        </w:rPr>
        <w:br w:type="page"/>
      </w:r>
    </w:p>
    <w:p w14:paraId="2CE78040" w14:textId="35F94668" w:rsidR="000417C9" w:rsidRDefault="000417C9" w:rsidP="00945597">
      <w:pPr>
        <w:spacing w:line="360" w:lineRule="auto"/>
        <w:jc w:val="both"/>
        <w:rPr>
          <w:rStyle w:val="None"/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4F3F8649" wp14:editId="54ED7DA0">
            <wp:extent cx="5095240" cy="2840990"/>
            <wp:effectExtent l="0" t="0" r="0" b="0"/>
            <wp:docPr id="3" name="图片 3" descr="D:\小桌面\新建文件夹\SE\jdz-pdf\75459\pdf\75459-g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小桌面\新建文件夹\SE\jdz-pdf\75459\pdf\75459-g00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240" cy="284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ECE58" w14:textId="1A74BE1F" w:rsidR="00A77B3E" w:rsidRPr="0009602B" w:rsidRDefault="00EE7684" w:rsidP="00945597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Figure</w:t>
      </w:r>
      <w:r w:rsidR="003A12B4">
        <w:rPr>
          <w:rStyle w:val="None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Style w:val="None"/>
          <w:rFonts w:ascii="Book Antiqua" w:eastAsia="Book Antiqua" w:hAnsi="Book Antiqua" w:cs="Book Antiqua"/>
          <w:b/>
          <w:bCs/>
          <w:color w:val="000000"/>
        </w:rPr>
        <w:t>3</w:t>
      </w:r>
      <w:r w:rsidR="00B25004">
        <w:rPr>
          <w:rStyle w:val="None"/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eceiver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operating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haracteristic</w:t>
      </w:r>
      <w:r w:rsidR="00B2500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urve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of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25004" w:rsidRPr="00B25004">
        <w:rPr>
          <w:rFonts w:ascii="Book Antiqua" w:eastAsia="Book Antiqua" w:hAnsi="Book Antiqua" w:cs="Book Antiqua"/>
          <w:b/>
          <w:bCs/>
          <w:color w:val="000000"/>
        </w:rPr>
        <w:t>computed tomography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indices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predicting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clinically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relevant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postoperative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5597">
        <w:rPr>
          <w:rFonts w:ascii="Book Antiqua" w:eastAsia="Book Antiqua" w:hAnsi="Book Antiqua" w:cs="Book Antiqua"/>
          <w:b/>
          <w:bCs/>
          <w:color w:val="000000"/>
        </w:rPr>
        <w:t>fistula.</w:t>
      </w:r>
      <w:r w:rsidR="003A12B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The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area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under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curve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for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the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FB4FF4">
        <w:rPr>
          <w:rFonts w:ascii="Book Antiqua" w:eastAsia="Book Antiqua" w:hAnsi="Book Antiqua" w:cs="Book Antiqua"/>
          <w:bCs/>
          <w:color w:val="000000"/>
        </w:rPr>
        <w:t>p</w:t>
      </w:r>
      <w:r w:rsidRPr="00B25004">
        <w:rPr>
          <w:rFonts w:ascii="Book Antiqua" w:eastAsia="Book Antiqua" w:hAnsi="Book Antiqua" w:cs="Book Antiqua"/>
          <w:bCs/>
          <w:color w:val="000000"/>
        </w:rPr>
        <w:t>ancreatic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attenuation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index</w:t>
      </w:r>
      <w:r w:rsidR="00B25004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is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0.461</w:t>
      </w:r>
      <w:r w:rsidR="003A12B4" w:rsidRPr="00B25004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B25004">
        <w:rPr>
          <w:rStyle w:val="None"/>
          <w:rFonts w:ascii="Book Antiqua" w:eastAsia="Book Antiqua" w:hAnsi="Book Antiqua" w:cs="Book Antiqua"/>
          <w:bCs/>
          <w:color w:val="000000"/>
        </w:rPr>
        <w:t>(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95%CI</w:t>
      </w:r>
      <w:r w:rsidR="00FB4FF4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B25004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0</w:t>
      </w:r>
      <w:r w:rsidR="005D28CD" w:rsidRPr="00B25004">
        <w:rPr>
          <w:rStyle w:val="None"/>
          <w:rFonts w:ascii="Book Antiqua" w:eastAsia="Book Antiqua" w:hAnsi="Book Antiqua" w:cs="Book Antiqua"/>
          <w:bCs/>
          <w:color w:val="000000"/>
        </w:rPr>
        <w:t>.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304</w:t>
      </w:r>
      <w:r w:rsidR="003A12B4" w:rsidRPr="00B25004">
        <w:rPr>
          <w:rStyle w:val="None"/>
          <w:rFonts w:ascii="Book Antiqua" w:eastAsia="Book Antiqua" w:hAnsi="Book Antiqua" w:cs="Book Antiqua"/>
          <w:bCs/>
          <w:color w:val="000000"/>
        </w:rPr>
        <w:t>-</w:t>
      </w:r>
      <w:r w:rsidR="00B25004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0</w:t>
      </w:r>
      <w:r w:rsidR="005D28CD" w:rsidRPr="00B25004">
        <w:rPr>
          <w:rStyle w:val="None"/>
          <w:rFonts w:ascii="Book Antiqua" w:eastAsia="Book Antiqua" w:hAnsi="Book Antiqua" w:cs="Book Antiqua"/>
          <w:bCs/>
          <w:color w:val="000000"/>
        </w:rPr>
        <w:t>.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617)</w:t>
      </w:r>
      <w:r w:rsidRPr="00B25004">
        <w:rPr>
          <w:rFonts w:ascii="Book Antiqua" w:eastAsia="Book Antiqua" w:hAnsi="Book Antiqua" w:cs="Book Antiqua"/>
          <w:bCs/>
          <w:color w:val="000000"/>
        </w:rPr>
        <w:t>,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which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is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not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significant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B25004">
        <w:rPr>
          <w:rFonts w:ascii="Book Antiqua" w:eastAsia="Book Antiqua" w:hAnsi="Book Antiqua" w:cs="Book Antiqua"/>
          <w:bCs/>
          <w:color w:val="000000"/>
        </w:rPr>
        <w:t>(</w:t>
      </w:r>
      <w:r w:rsidRPr="00B25004">
        <w:rPr>
          <w:rFonts w:ascii="Book Antiqua" w:eastAsia="Book Antiqua" w:hAnsi="Book Antiqua" w:cs="Book Antiqua"/>
          <w:bCs/>
          <w:i/>
          <w:iCs/>
          <w:color w:val="000000"/>
        </w:rPr>
        <w:t>P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=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0.630).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The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area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under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curve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for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the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FB4FF4">
        <w:rPr>
          <w:rFonts w:ascii="Book Antiqua" w:eastAsia="Book Antiqua" w:hAnsi="Book Antiqua" w:cs="Book Antiqua"/>
          <w:bCs/>
          <w:color w:val="000000"/>
        </w:rPr>
        <w:t>p</w:t>
      </w:r>
      <w:r w:rsidRPr="00B25004">
        <w:rPr>
          <w:rFonts w:ascii="Book Antiqua" w:eastAsia="Book Antiqua" w:hAnsi="Book Antiqua" w:cs="Book Antiqua"/>
          <w:bCs/>
          <w:color w:val="000000"/>
        </w:rPr>
        <w:t>ancreatic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enhancement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ratio</w:t>
      </w:r>
      <w:r w:rsidR="00B25004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is</w:t>
      </w:r>
      <w:r w:rsidR="00B25004">
        <w:rPr>
          <w:rFonts w:ascii="Book Antiqua" w:hAnsi="Book Antiqua" w:cs="Book Antiqua" w:hint="eastAsia"/>
          <w:bCs/>
          <w:color w:val="000000"/>
          <w:lang w:eastAsia="zh-CN"/>
        </w:rPr>
        <w:t xml:space="preserve"> 0</w:t>
      </w:r>
      <w:r w:rsidR="005D28CD" w:rsidRPr="00B25004">
        <w:rPr>
          <w:rFonts w:ascii="Book Antiqua" w:eastAsia="Book Antiqua" w:hAnsi="Book Antiqua" w:cs="Book Antiqua"/>
          <w:bCs/>
          <w:color w:val="000000"/>
        </w:rPr>
        <w:t>.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661</w:t>
      </w:r>
      <w:r w:rsidR="003A12B4" w:rsidRPr="00B25004">
        <w:rPr>
          <w:rStyle w:val="None"/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B25004">
        <w:rPr>
          <w:rStyle w:val="None"/>
          <w:rFonts w:ascii="Book Antiqua" w:eastAsia="Book Antiqua" w:hAnsi="Book Antiqua" w:cs="Book Antiqua"/>
          <w:bCs/>
          <w:color w:val="000000"/>
        </w:rPr>
        <w:t>(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95%CI</w:t>
      </w:r>
      <w:r w:rsidR="00FB4FF4">
        <w:rPr>
          <w:rStyle w:val="None"/>
          <w:rFonts w:ascii="Book Antiqua" w:eastAsia="Book Antiqua" w:hAnsi="Book Antiqua" w:cs="Book Antiqua"/>
          <w:bCs/>
          <w:color w:val="000000"/>
        </w:rPr>
        <w:t>:</w:t>
      </w:r>
      <w:r w:rsidR="00B25004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 xml:space="preserve"> 0</w:t>
      </w:r>
      <w:r w:rsidR="005D28CD" w:rsidRPr="00B25004">
        <w:rPr>
          <w:rStyle w:val="None"/>
          <w:rFonts w:ascii="Book Antiqua" w:eastAsia="Book Antiqua" w:hAnsi="Book Antiqua" w:cs="Book Antiqua"/>
          <w:bCs/>
          <w:color w:val="000000"/>
        </w:rPr>
        <w:t>.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517</w:t>
      </w:r>
      <w:r w:rsidR="003A12B4" w:rsidRPr="00B25004">
        <w:rPr>
          <w:rStyle w:val="None"/>
          <w:rFonts w:ascii="Book Antiqua" w:eastAsia="Book Antiqua" w:hAnsi="Book Antiqua" w:cs="Book Antiqua"/>
          <w:bCs/>
          <w:color w:val="000000"/>
        </w:rPr>
        <w:t>-</w:t>
      </w:r>
      <w:r w:rsidR="00B25004">
        <w:rPr>
          <w:rStyle w:val="None"/>
          <w:rFonts w:ascii="Book Antiqua" w:hAnsi="Book Antiqua" w:cs="Book Antiqua" w:hint="eastAsia"/>
          <w:bCs/>
          <w:color w:val="000000"/>
          <w:lang w:eastAsia="zh-CN"/>
        </w:rPr>
        <w:t>0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.804)</w:t>
      </w:r>
      <w:r w:rsidRPr="00B25004">
        <w:rPr>
          <w:rFonts w:ascii="Book Antiqua" w:eastAsia="Book Antiqua" w:hAnsi="Book Antiqua" w:cs="Book Antiqua"/>
          <w:bCs/>
          <w:color w:val="000000"/>
        </w:rPr>
        <w:t>,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which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is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B25004">
        <w:rPr>
          <w:rFonts w:ascii="Book Antiqua" w:eastAsia="Book Antiqua" w:hAnsi="Book Antiqua" w:cs="Book Antiqua"/>
          <w:bCs/>
          <w:color w:val="000000"/>
        </w:rPr>
        <w:t>significant</w:t>
      </w:r>
      <w:r w:rsidR="003A12B4" w:rsidRPr="00B250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DE4C37" w:rsidRPr="00B25004">
        <w:rPr>
          <w:rFonts w:ascii="Book Antiqua" w:eastAsia="Book Antiqua" w:hAnsi="Book Antiqua" w:cs="Book Antiqua"/>
          <w:bCs/>
          <w:color w:val="000000"/>
        </w:rPr>
        <w:t>(</w:t>
      </w:r>
      <w:r w:rsidR="00DE4C37" w:rsidRPr="00B25004">
        <w:rPr>
          <w:rStyle w:val="None"/>
          <w:rFonts w:ascii="Book Antiqua" w:eastAsia="Book Antiqua" w:hAnsi="Book Antiqua" w:cs="Book Antiqua"/>
          <w:bCs/>
          <w:i/>
          <w:color w:val="000000"/>
        </w:rPr>
        <w:t>P</w:t>
      </w:r>
      <w:r w:rsidR="003A12B4" w:rsidRPr="00B25004">
        <w:rPr>
          <w:rStyle w:val="None"/>
          <w:rFonts w:ascii="Book Antiqua" w:eastAsia="Book Antiqua" w:hAnsi="Book Antiqua" w:cs="Book Antiqua"/>
          <w:bCs/>
          <w:i/>
          <w:color w:val="000000"/>
        </w:rPr>
        <w:t xml:space="preserve"> </w:t>
      </w:r>
      <w:r w:rsidR="00DE4C37" w:rsidRPr="00B25004">
        <w:rPr>
          <w:rStyle w:val="None"/>
          <w:rFonts w:ascii="Book Antiqua" w:eastAsia="Book Antiqua" w:hAnsi="Book Antiqua" w:cs="Book Antiqua"/>
          <w:bCs/>
          <w:i/>
          <w:color w:val="000000"/>
        </w:rPr>
        <w:t>=</w:t>
      </w:r>
      <w:r w:rsidR="003A12B4" w:rsidRPr="00B25004">
        <w:rPr>
          <w:rStyle w:val="None"/>
          <w:rFonts w:ascii="Book Antiqua" w:eastAsia="Book Antiqua" w:hAnsi="Book Antiqua" w:cs="Book Antiqua"/>
          <w:bCs/>
          <w:i/>
          <w:color w:val="000000"/>
        </w:rPr>
        <w:t xml:space="preserve"> </w:t>
      </w:r>
      <w:r w:rsidRPr="00B25004">
        <w:rPr>
          <w:rStyle w:val="None"/>
          <w:rFonts w:ascii="Book Antiqua" w:eastAsia="Book Antiqua" w:hAnsi="Book Antiqua" w:cs="Book Antiqua"/>
          <w:bCs/>
          <w:color w:val="000000"/>
        </w:rPr>
        <w:t>0.049</w:t>
      </w:r>
      <w:r w:rsidRPr="00B25004">
        <w:rPr>
          <w:rFonts w:ascii="Book Antiqua" w:eastAsia="Book Antiqua" w:hAnsi="Book Antiqua" w:cs="Book Antiqua"/>
          <w:bCs/>
          <w:color w:val="000000"/>
        </w:rPr>
        <w:t>).</w:t>
      </w:r>
      <w:r w:rsidR="0009602B">
        <w:rPr>
          <w:rFonts w:ascii="Book Antiqua" w:hAnsi="Book Antiqua" w:cs="Book Antiqua" w:hint="eastAsia"/>
          <w:bCs/>
          <w:color w:val="000000"/>
          <w:lang w:eastAsia="zh-CN"/>
        </w:rPr>
        <w:t xml:space="preserve"> ROC: </w:t>
      </w:r>
      <w:r w:rsidR="0009602B" w:rsidRPr="0009602B">
        <w:rPr>
          <w:rFonts w:ascii="Book Antiqua" w:hAnsi="Book Antiqua" w:cs="Book Antiqua"/>
          <w:bCs/>
          <w:color w:val="000000"/>
          <w:lang w:eastAsia="zh-CN"/>
        </w:rPr>
        <w:t xml:space="preserve">Receiver </w:t>
      </w:r>
      <w:r w:rsidR="0009602B">
        <w:rPr>
          <w:rFonts w:ascii="Book Antiqua" w:hAnsi="Book Antiqua" w:cs="Book Antiqua" w:hint="eastAsia"/>
          <w:bCs/>
          <w:color w:val="000000"/>
          <w:lang w:eastAsia="zh-CN"/>
        </w:rPr>
        <w:t>o</w:t>
      </w:r>
      <w:r w:rsidR="0009602B" w:rsidRPr="0009602B">
        <w:rPr>
          <w:rFonts w:ascii="Book Antiqua" w:hAnsi="Book Antiqua" w:cs="Book Antiqua"/>
          <w:bCs/>
          <w:color w:val="000000"/>
          <w:lang w:eastAsia="zh-CN"/>
        </w:rPr>
        <w:t xml:space="preserve">perating </w:t>
      </w:r>
      <w:r w:rsidR="0009602B">
        <w:rPr>
          <w:rFonts w:ascii="Book Antiqua" w:hAnsi="Book Antiqua" w:cs="Book Antiqua" w:hint="eastAsia"/>
          <w:bCs/>
          <w:color w:val="000000"/>
          <w:lang w:eastAsia="zh-CN"/>
        </w:rPr>
        <w:t>c</w:t>
      </w:r>
      <w:r w:rsidR="0009602B" w:rsidRPr="0009602B">
        <w:rPr>
          <w:rFonts w:ascii="Book Antiqua" w:hAnsi="Book Antiqua" w:cs="Book Antiqua"/>
          <w:bCs/>
          <w:color w:val="000000"/>
          <w:lang w:eastAsia="zh-CN"/>
        </w:rPr>
        <w:t>haracteristic</w:t>
      </w:r>
      <w:r w:rsidR="002278CE">
        <w:rPr>
          <w:rFonts w:ascii="Book Antiqua" w:hAnsi="Book Antiqua" w:cs="Book Antiqua" w:hint="eastAsia"/>
          <w:bCs/>
          <w:color w:val="000000"/>
          <w:lang w:eastAsia="zh-CN"/>
        </w:rPr>
        <w:t xml:space="preserve">; </w:t>
      </w:r>
      <w:r w:rsidR="002278CE" w:rsidRPr="002278CE">
        <w:rPr>
          <w:rFonts w:ascii="Book Antiqua" w:hAnsi="Book Antiqua" w:cs="Book Antiqua"/>
          <w:bCs/>
          <w:color w:val="000000"/>
          <w:lang w:eastAsia="zh-CN"/>
        </w:rPr>
        <w:t>PAI</w:t>
      </w:r>
      <w:r w:rsidR="002278CE">
        <w:rPr>
          <w:rFonts w:ascii="Book Antiqua" w:hAnsi="Book Antiqua" w:cs="Book Antiqua" w:hint="eastAsia"/>
          <w:bCs/>
          <w:color w:val="000000"/>
          <w:lang w:eastAsia="zh-CN"/>
        </w:rPr>
        <w:t>:</w:t>
      </w:r>
      <w:r w:rsidR="002278CE" w:rsidRPr="002278CE">
        <w:rPr>
          <w:rFonts w:ascii="Book Antiqua" w:hAnsi="Book Antiqua" w:cs="Book Antiqua"/>
          <w:bCs/>
          <w:color w:val="000000"/>
          <w:lang w:eastAsia="zh-CN"/>
        </w:rPr>
        <w:t xml:space="preserve"> Pancreatic </w:t>
      </w:r>
      <w:r w:rsidR="002278CE">
        <w:rPr>
          <w:rFonts w:ascii="Book Antiqua" w:hAnsi="Book Antiqua" w:cs="Book Antiqua" w:hint="eastAsia"/>
          <w:bCs/>
          <w:color w:val="000000"/>
          <w:lang w:eastAsia="zh-CN"/>
        </w:rPr>
        <w:t>a</w:t>
      </w:r>
      <w:r w:rsidR="002278CE" w:rsidRPr="002278CE">
        <w:rPr>
          <w:rFonts w:ascii="Book Antiqua" w:hAnsi="Book Antiqua" w:cs="Book Antiqua"/>
          <w:bCs/>
          <w:color w:val="000000"/>
          <w:lang w:eastAsia="zh-CN"/>
        </w:rPr>
        <w:t xml:space="preserve">ttenuation </w:t>
      </w:r>
      <w:r w:rsidR="002278CE">
        <w:rPr>
          <w:rFonts w:ascii="Book Antiqua" w:hAnsi="Book Antiqua" w:cs="Book Antiqua" w:hint="eastAsia"/>
          <w:bCs/>
          <w:color w:val="000000"/>
          <w:lang w:eastAsia="zh-CN"/>
        </w:rPr>
        <w:t>i</w:t>
      </w:r>
      <w:r w:rsidR="002278CE" w:rsidRPr="002278CE">
        <w:rPr>
          <w:rFonts w:ascii="Book Antiqua" w:hAnsi="Book Antiqua" w:cs="Book Antiqua"/>
          <w:bCs/>
          <w:color w:val="000000"/>
          <w:lang w:eastAsia="zh-CN"/>
        </w:rPr>
        <w:t>ndex</w:t>
      </w:r>
      <w:r w:rsidR="002278CE">
        <w:rPr>
          <w:rFonts w:ascii="Book Antiqua" w:hAnsi="Book Antiqua" w:cs="Book Antiqua" w:hint="eastAsia"/>
          <w:bCs/>
          <w:color w:val="000000"/>
          <w:lang w:eastAsia="zh-CN"/>
        </w:rPr>
        <w:t xml:space="preserve">; </w:t>
      </w:r>
      <w:r w:rsidR="00FE16ED" w:rsidRPr="00FE16ED">
        <w:rPr>
          <w:rFonts w:ascii="Book Antiqua" w:hAnsi="Book Antiqua" w:cs="Book Antiqua"/>
          <w:bCs/>
          <w:color w:val="000000"/>
          <w:lang w:eastAsia="zh-CN"/>
        </w:rPr>
        <w:t>PER</w:t>
      </w:r>
      <w:r w:rsidR="00FE16ED">
        <w:rPr>
          <w:rFonts w:ascii="Book Antiqua" w:hAnsi="Book Antiqua" w:cs="Book Antiqua" w:hint="eastAsia"/>
          <w:bCs/>
          <w:color w:val="000000"/>
          <w:lang w:eastAsia="zh-CN"/>
        </w:rPr>
        <w:t>:</w:t>
      </w:r>
      <w:r w:rsidR="00FE16ED" w:rsidRPr="00FE16ED">
        <w:rPr>
          <w:rFonts w:ascii="Book Antiqua" w:hAnsi="Book Antiqua" w:cs="Book Antiqua"/>
          <w:bCs/>
          <w:color w:val="000000"/>
          <w:lang w:eastAsia="zh-CN"/>
        </w:rPr>
        <w:t xml:space="preserve"> Pancreatic </w:t>
      </w:r>
      <w:r w:rsidR="00FE16ED">
        <w:rPr>
          <w:rFonts w:ascii="Book Antiqua" w:hAnsi="Book Antiqua" w:cs="Book Antiqua" w:hint="eastAsia"/>
          <w:bCs/>
          <w:color w:val="000000"/>
          <w:lang w:eastAsia="zh-CN"/>
        </w:rPr>
        <w:t>e</w:t>
      </w:r>
      <w:r w:rsidR="00FE16ED" w:rsidRPr="00FE16ED">
        <w:rPr>
          <w:rFonts w:ascii="Book Antiqua" w:hAnsi="Book Antiqua" w:cs="Book Antiqua"/>
          <w:bCs/>
          <w:color w:val="000000"/>
          <w:lang w:eastAsia="zh-CN"/>
        </w:rPr>
        <w:t xml:space="preserve">nhancement </w:t>
      </w:r>
      <w:r w:rsidR="00FE16ED">
        <w:rPr>
          <w:rFonts w:ascii="Book Antiqua" w:hAnsi="Book Antiqua" w:cs="Book Antiqua" w:hint="eastAsia"/>
          <w:bCs/>
          <w:color w:val="000000"/>
          <w:lang w:eastAsia="zh-CN"/>
        </w:rPr>
        <w:t>r</w:t>
      </w:r>
      <w:r w:rsidR="00FE16ED" w:rsidRPr="00FE16ED">
        <w:rPr>
          <w:rFonts w:ascii="Book Antiqua" w:hAnsi="Book Antiqua" w:cs="Book Antiqua"/>
          <w:bCs/>
          <w:color w:val="000000"/>
          <w:lang w:eastAsia="zh-CN"/>
        </w:rPr>
        <w:t>atio</w:t>
      </w:r>
      <w:r w:rsidR="00FE16ED">
        <w:rPr>
          <w:rFonts w:ascii="Book Antiqua" w:hAnsi="Book Antiqua" w:cs="Book Antiqua" w:hint="eastAsia"/>
          <w:bCs/>
          <w:color w:val="000000"/>
          <w:lang w:eastAsia="zh-CN"/>
        </w:rPr>
        <w:t>.</w:t>
      </w:r>
    </w:p>
    <w:p w14:paraId="17EEEFEC" w14:textId="77777777" w:rsidR="00EE7684" w:rsidRPr="00945597" w:rsidRDefault="00EE7684" w:rsidP="00945597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4476DE11" w14:textId="77777777" w:rsidR="00EE7684" w:rsidRPr="00945597" w:rsidRDefault="00EE7684" w:rsidP="00945597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F3207E5" w14:textId="2609061E" w:rsidR="00EE7684" w:rsidRPr="00945597" w:rsidRDefault="00EE7684" w:rsidP="00945597">
      <w:pPr>
        <w:pStyle w:val="BodyA"/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945597">
        <w:rPr>
          <w:rFonts w:ascii="Book Antiqua" w:hAnsi="Book Antiqua" w:cs="Book Antiqua"/>
          <w:b/>
          <w:bCs/>
          <w:sz w:val="24"/>
          <w:szCs w:val="24"/>
          <w:lang w:eastAsia="zh-CN"/>
        </w:rPr>
        <w:br w:type="page"/>
      </w:r>
      <w:r w:rsidRPr="00945597">
        <w:rPr>
          <w:rFonts w:ascii="Book Antiqua" w:hAnsi="Book Antiqua"/>
          <w:b/>
          <w:bCs/>
          <w:sz w:val="24"/>
          <w:szCs w:val="24"/>
        </w:rPr>
        <w:lastRenderedPageBreak/>
        <w:t>Table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1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Comparison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of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demographic,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clinical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and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preoperative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radiological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parameters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between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patients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with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and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without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clinically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relevant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postoperative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pancreatic</w:t>
      </w:r>
      <w:r w:rsidR="003A12B4">
        <w:rPr>
          <w:rFonts w:ascii="Book Antiqua" w:hAnsi="Book Antiqua"/>
          <w:b/>
          <w:bCs/>
          <w:sz w:val="24"/>
          <w:szCs w:val="24"/>
        </w:rPr>
        <w:t xml:space="preserve"> </w:t>
      </w:r>
      <w:r w:rsidRPr="00945597">
        <w:rPr>
          <w:rFonts w:ascii="Book Antiqua" w:hAnsi="Book Antiqua"/>
          <w:b/>
          <w:bCs/>
          <w:sz w:val="24"/>
          <w:szCs w:val="24"/>
        </w:rPr>
        <w:t>fistula</w:t>
      </w:r>
    </w:p>
    <w:tbl>
      <w:tblPr>
        <w:tblStyle w:val="PlainTable21"/>
        <w:tblW w:w="5000" w:type="pct"/>
        <w:tblLook w:val="0600" w:firstRow="0" w:lastRow="0" w:firstColumn="0" w:lastColumn="0" w:noHBand="1" w:noVBand="1"/>
      </w:tblPr>
      <w:tblGrid>
        <w:gridCol w:w="4115"/>
        <w:gridCol w:w="1765"/>
        <w:gridCol w:w="2061"/>
        <w:gridCol w:w="1419"/>
      </w:tblGrid>
      <w:tr w:rsidR="00EE7684" w:rsidRPr="00D05197" w14:paraId="60623EF6" w14:textId="77777777" w:rsidTr="00F50A84"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5D65AE3D" w14:textId="77777777" w:rsidR="00EE7684" w:rsidRPr="00D051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D05197">
              <w:rPr>
                <w:rFonts w:ascii="Book Antiqua" w:eastAsia="DengXian" w:hAnsi="Book Antiqua"/>
                <w:b/>
              </w:rPr>
              <w:t>Parameter</w:t>
            </w:r>
          </w:p>
        </w:tc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20DA3008" w14:textId="4197E8CA" w:rsidR="00EE7684" w:rsidRPr="00D051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hAnsi="Book Antiqua" w:cs="Book Antiqua"/>
                <w:b/>
                <w:color w:val="000000"/>
                <w:u w:color="000000"/>
                <w:bdr w:val="nil"/>
                <w:lang w:eastAsia="zh-CN"/>
              </w:rPr>
            </w:pPr>
            <w:r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CR</w:t>
            </w:r>
            <w:r w:rsidR="003A12B4"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-</w:t>
            </w:r>
            <w:r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POPF</w:t>
            </w:r>
            <w:r w:rsidR="00527F60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,</w:t>
            </w:r>
            <w:r w:rsidR="00D05197">
              <w:rPr>
                <w:rFonts w:ascii="Book Antiqua" w:hAnsi="Book Antiqua" w:cs="Calibri" w:hint="eastAsia"/>
                <w:b/>
                <w:color w:val="000000"/>
                <w:u w:color="000000"/>
                <w:bdr w:val="nil"/>
                <w:lang w:eastAsia="zh-CN"/>
              </w:rPr>
              <w:t xml:space="preserve"> </w:t>
            </w:r>
          </w:p>
          <w:p w14:paraId="6D715C86" w14:textId="21CF703A" w:rsidR="00EE7684" w:rsidRPr="00D051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D05197">
              <w:rPr>
                <w:rFonts w:ascii="Book Antiqua" w:eastAsia="DengXian" w:hAnsi="Book Antiqua"/>
                <w:b/>
                <w:i/>
              </w:rPr>
              <w:t>n</w:t>
            </w:r>
            <w:r w:rsidR="003A12B4" w:rsidRPr="00D05197">
              <w:rPr>
                <w:rFonts w:ascii="Book Antiqua" w:eastAsia="DengXian" w:hAnsi="Book Antiqua"/>
                <w:b/>
              </w:rPr>
              <w:t xml:space="preserve"> </w:t>
            </w:r>
            <w:r w:rsidRPr="00D05197">
              <w:rPr>
                <w:rFonts w:ascii="Book Antiqua" w:eastAsia="DengXian" w:hAnsi="Book Antiqua"/>
                <w:b/>
              </w:rPr>
              <w:t>=</w:t>
            </w:r>
            <w:r w:rsidR="003A12B4" w:rsidRPr="00D05197">
              <w:rPr>
                <w:rFonts w:ascii="Book Antiqua" w:eastAsia="DengXian" w:hAnsi="Book Antiqua"/>
                <w:b/>
              </w:rPr>
              <w:t xml:space="preserve"> </w:t>
            </w:r>
            <w:r w:rsidRPr="00D05197">
              <w:rPr>
                <w:rFonts w:ascii="Book Antiqua" w:eastAsia="DengXian" w:hAnsi="Book Antiqua"/>
                <w:b/>
              </w:rPr>
              <w:t>18</w:t>
            </w:r>
          </w:p>
        </w:tc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2043A4DB" w14:textId="32430C12" w:rsidR="00EE7684" w:rsidRPr="00D05197" w:rsidRDefault="00EE7684" w:rsidP="00F50A8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No</w:t>
            </w:r>
            <w:r w:rsidR="003A12B4"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CR</w:t>
            </w:r>
            <w:r w:rsidR="003A12B4"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-</w:t>
            </w:r>
            <w:r w:rsidRPr="00D05197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POPF</w:t>
            </w:r>
            <w:r w:rsidR="00527F60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,</w:t>
            </w:r>
            <w:r w:rsidR="00D05197">
              <w:rPr>
                <w:rFonts w:ascii="Book Antiqua" w:hAnsi="Book Antiqua" w:cs="Calibri" w:hint="eastAsia"/>
                <w:b/>
                <w:color w:val="000000"/>
                <w:u w:color="000000"/>
                <w:bdr w:val="nil"/>
                <w:lang w:eastAsia="zh-CN"/>
              </w:rPr>
              <w:t xml:space="preserve"> </w:t>
            </w:r>
            <w:r w:rsidR="00D05197" w:rsidRPr="00D05197">
              <w:rPr>
                <w:rFonts w:ascii="Book Antiqua" w:eastAsia="DengXian" w:hAnsi="Book Antiqua"/>
                <w:b/>
                <w:i/>
              </w:rPr>
              <w:t>n</w:t>
            </w:r>
            <w:r w:rsidR="003A12B4" w:rsidRPr="00D05197">
              <w:rPr>
                <w:rFonts w:ascii="Book Antiqua" w:eastAsia="DengXian" w:hAnsi="Book Antiqua"/>
                <w:b/>
              </w:rPr>
              <w:t xml:space="preserve"> </w:t>
            </w:r>
            <w:r w:rsidRPr="00D05197">
              <w:rPr>
                <w:rFonts w:ascii="Book Antiqua" w:eastAsia="DengXian" w:hAnsi="Book Antiqua"/>
                <w:b/>
              </w:rPr>
              <w:t>=</w:t>
            </w:r>
            <w:r w:rsidR="003A12B4" w:rsidRPr="00D05197">
              <w:rPr>
                <w:rFonts w:ascii="Book Antiqua" w:eastAsia="DengXian" w:hAnsi="Book Antiqua"/>
                <w:b/>
              </w:rPr>
              <w:t xml:space="preserve"> </w:t>
            </w:r>
            <w:r w:rsidRPr="00D05197">
              <w:rPr>
                <w:rFonts w:ascii="Book Antiqua" w:eastAsia="DengXian" w:hAnsi="Book Antiqua"/>
                <w:b/>
              </w:rPr>
              <w:t>43</w:t>
            </w:r>
          </w:p>
        </w:tc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5E182C24" w14:textId="720F597B" w:rsidR="00EE7684" w:rsidRPr="00D051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D05197">
              <w:rPr>
                <w:rFonts w:ascii="Book Antiqua" w:eastAsia="DengXian" w:hAnsi="Book Antiqua"/>
                <w:b/>
                <w:i/>
              </w:rPr>
              <w:t>P</w:t>
            </w:r>
            <w:r w:rsidR="003A12B4" w:rsidRPr="00D05197">
              <w:rPr>
                <w:rFonts w:ascii="Book Antiqua" w:eastAsia="DengXian" w:hAnsi="Book Antiqua"/>
                <w:b/>
              </w:rPr>
              <w:t xml:space="preserve"> </w:t>
            </w:r>
            <w:r w:rsidRPr="00D05197">
              <w:rPr>
                <w:rFonts w:ascii="Book Antiqua" w:eastAsia="DengXian" w:hAnsi="Book Antiqua"/>
                <w:b/>
              </w:rPr>
              <w:t>value</w:t>
            </w:r>
          </w:p>
        </w:tc>
      </w:tr>
      <w:tr w:rsidR="00EE7684" w:rsidRPr="00945597" w14:paraId="37DD3183" w14:textId="77777777" w:rsidTr="00F50A84">
        <w:tc>
          <w:tcPr>
            <w:tcW w:w="0" w:type="pct"/>
            <w:tcBorders>
              <w:top w:val="single" w:sz="6" w:space="0" w:color="auto"/>
            </w:tcBorders>
          </w:tcPr>
          <w:p w14:paraId="3416540F" w14:textId="24975620" w:rsidR="00EE7684" w:rsidRPr="00945597" w:rsidRDefault="00EE7684" w:rsidP="00D051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Age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527F60">
              <w:rPr>
                <w:rFonts w:ascii="Book Antiqua" w:eastAsia="DengXian" w:hAnsi="Book Antiqua"/>
              </w:rPr>
              <w:t xml:space="preserve">in </w:t>
            </w:r>
            <w:proofErr w:type="spellStart"/>
            <w:r w:rsidRPr="00945597">
              <w:rPr>
                <w:rFonts w:ascii="Book Antiqua" w:eastAsia="DengXian" w:hAnsi="Book Antiqua"/>
              </w:rPr>
              <w:t>y</w:t>
            </w:r>
            <w:r w:rsidR="00D05197">
              <w:rPr>
                <w:rFonts w:ascii="Book Antiqua" w:eastAsia="DengXian" w:hAnsi="Book Antiqua" w:hint="eastAsia"/>
                <w:lang w:eastAsia="zh-CN"/>
              </w:rPr>
              <w:t>r</w:t>
            </w:r>
            <w:proofErr w:type="spellEnd"/>
            <w:r w:rsidRPr="00945597">
              <w:rPr>
                <w:rFonts w:ascii="Book Antiqua" w:eastAsia="DengXian" w:hAnsi="Book Antiqua"/>
              </w:rPr>
              <w:t>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0" w:type="pct"/>
            <w:tcBorders>
              <w:top w:val="single" w:sz="6" w:space="0" w:color="auto"/>
            </w:tcBorders>
          </w:tcPr>
          <w:p w14:paraId="57A3A47B" w14:textId="077AC196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53.7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0.8</w:t>
            </w:r>
          </w:p>
        </w:tc>
        <w:tc>
          <w:tcPr>
            <w:tcW w:w="0" w:type="pct"/>
            <w:tcBorders>
              <w:top w:val="single" w:sz="6" w:space="0" w:color="auto"/>
            </w:tcBorders>
          </w:tcPr>
          <w:p w14:paraId="3BE9E524" w14:textId="43D0E655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54.7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1.5</w:t>
            </w:r>
          </w:p>
        </w:tc>
        <w:tc>
          <w:tcPr>
            <w:tcW w:w="0" w:type="pct"/>
            <w:tcBorders>
              <w:top w:val="single" w:sz="6" w:space="0" w:color="auto"/>
            </w:tcBorders>
          </w:tcPr>
          <w:p w14:paraId="1708637B" w14:textId="54C0BF0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746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</w:p>
        </w:tc>
      </w:tr>
      <w:tr w:rsidR="00EE7684" w:rsidRPr="00945597" w14:paraId="695EB146" w14:textId="77777777" w:rsidTr="00D05197">
        <w:tc>
          <w:tcPr>
            <w:tcW w:w="2198" w:type="pct"/>
          </w:tcPr>
          <w:p w14:paraId="01D3934E" w14:textId="5CCFD154" w:rsidR="00EE7684" w:rsidRPr="00945597" w:rsidRDefault="00527F60" w:rsidP="00D051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Sex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EE7684" w:rsidRPr="00D05197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943" w:type="pct"/>
          </w:tcPr>
          <w:p w14:paraId="32C74058" w14:textId="0C91BC71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101" w:type="pct"/>
          </w:tcPr>
          <w:p w14:paraId="137BFD5D" w14:textId="4DF6E77C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758" w:type="pct"/>
          </w:tcPr>
          <w:p w14:paraId="01385698" w14:textId="141B4EE0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D05197" w:rsidRPr="00945597" w14:paraId="449821B2" w14:textId="77777777" w:rsidTr="00D05197">
        <w:tc>
          <w:tcPr>
            <w:tcW w:w="2198" w:type="pct"/>
          </w:tcPr>
          <w:p w14:paraId="42BF1F14" w14:textId="34BEB403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5E164D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ale</w:t>
            </w:r>
          </w:p>
        </w:tc>
        <w:tc>
          <w:tcPr>
            <w:tcW w:w="943" w:type="pct"/>
          </w:tcPr>
          <w:p w14:paraId="39180AF2" w14:textId="4B0A207D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D5B1D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0 (55.6)</w:t>
            </w:r>
          </w:p>
        </w:tc>
        <w:tc>
          <w:tcPr>
            <w:tcW w:w="1101" w:type="pct"/>
          </w:tcPr>
          <w:p w14:paraId="6A68C718" w14:textId="56E3616D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5B53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8 (65.1)</w:t>
            </w:r>
          </w:p>
        </w:tc>
        <w:tc>
          <w:tcPr>
            <w:tcW w:w="758" w:type="pct"/>
          </w:tcPr>
          <w:p w14:paraId="50AAD41C" w14:textId="3F5FE51B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DengXian" w:hAnsi="Book Antiqua"/>
              </w:rPr>
              <w:t>0.567</w:t>
            </w:r>
          </w:p>
        </w:tc>
      </w:tr>
      <w:tr w:rsidR="00D05197" w:rsidRPr="00945597" w14:paraId="174C7579" w14:textId="77777777" w:rsidTr="00D05197">
        <w:tc>
          <w:tcPr>
            <w:tcW w:w="2198" w:type="pct"/>
          </w:tcPr>
          <w:p w14:paraId="279819FB" w14:textId="130CA159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5E164D">
              <w:rPr>
                <w:rFonts w:ascii="Book Antiqua" w:eastAsia="DengXian" w:hAnsi="Book Antiqua"/>
              </w:rPr>
              <w:t>Female</w:t>
            </w:r>
          </w:p>
        </w:tc>
        <w:tc>
          <w:tcPr>
            <w:tcW w:w="943" w:type="pct"/>
          </w:tcPr>
          <w:p w14:paraId="11296D9B" w14:textId="69F5ED48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D5B1D">
              <w:rPr>
                <w:rFonts w:ascii="Book Antiqua" w:eastAsia="DengXian" w:hAnsi="Book Antiqua"/>
              </w:rPr>
              <w:t>8 (44.4)</w:t>
            </w:r>
          </w:p>
        </w:tc>
        <w:tc>
          <w:tcPr>
            <w:tcW w:w="1101" w:type="pct"/>
          </w:tcPr>
          <w:p w14:paraId="7D5E885B" w14:textId="394554DB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5B5397">
              <w:rPr>
                <w:rFonts w:ascii="Book Antiqua" w:eastAsia="DengXian" w:hAnsi="Book Antiqua"/>
              </w:rPr>
              <w:t>15 (34.9</w:t>
            </w:r>
            <w:r>
              <w:rPr>
                <w:rFonts w:ascii="Book Antiqua" w:eastAsia="DengXian" w:hAnsi="Book Antiqua"/>
              </w:rPr>
              <w:t>)</w:t>
            </w:r>
          </w:p>
        </w:tc>
        <w:tc>
          <w:tcPr>
            <w:tcW w:w="758" w:type="pct"/>
          </w:tcPr>
          <w:p w14:paraId="2EA1FBFA" w14:textId="77777777" w:rsidR="00D05197" w:rsidRPr="00945597" w:rsidRDefault="00D05197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</w:p>
        </w:tc>
      </w:tr>
      <w:tr w:rsidR="00EE7684" w:rsidRPr="00945597" w14:paraId="1C0222F9" w14:textId="77777777" w:rsidTr="00D05197">
        <w:tc>
          <w:tcPr>
            <w:tcW w:w="2198" w:type="pct"/>
          </w:tcPr>
          <w:p w14:paraId="70C3C323" w14:textId="7A35E6C4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BMI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527F60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in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kg/m</w:t>
            </w:r>
            <w:r w:rsidRPr="00D05197">
              <w:rPr>
                <w:rFonts w:ascii="Book Antiqua" w:eastAsia="Calibri" w:hAnsi="Book Antiqua" w:cs="Calibri"/>
                <w:color w:val="000000"/>
                <w:u w:color="000000"/>
                <w:bdr w:val="nil"/>
                <w:vertAlign w:val="superscript"/>
                <w:lang w:eastAsia="en-IN"/>
              </w:rPr>
              <w:t>2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ean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±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SD</w:t>
            </w:r>
          </w:p>
        </w:tc>
        <w:tc>
          <w:tcPr>
            <w:tcW w:w="943" w:type="pct"/>
          </w:tcPr>
          <w:p w14:paraId="212212EC" w14:textId="09932599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1.1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±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4.4</w:t>
            </w:r>
          </w:p>
        </w:tc>
        <w:tc>
          <w:tcPr>
            <w:tcW w:w="1101" w:type="pct"/>
          </w:tcPr>
          <w:p w14:paraId="333CAF4B" w14:textId="50A3EDC8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0.1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±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.9</w:t>
            </w:r>
          </w:p>
        </w:tc>
        <w:tc>
          <w:tcPr>
            <w:tcW w:w="758" w:type="pct"/>
          </w:tcPr>
          <w:p w14:paraId="3A1D95A1" w14:textId="001AA6B5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38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</w:p>
        </w:tc>
      </w:tr>
      <w:tr w:rsidR="00EE7684" w:rsidRPr="00945597" w14:paraId="17379A3B" w14:textId="77777777" w:rsidTr="00D05197">
        <w:tc>
          <w:tcPr>
            <w:tcW w:w="2198" w:type="pct"/>
          </w:tcPr>
          <w:p w14:paraId="19046A00" w14:textId="46A9B0E8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Weight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loss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05197" w:rsidRPr="00D05197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D051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D05197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943" w:type="pct"/>
          </w:tcPr>
          <w:p w14:paraId="596336AC" w14:textId="4E5F5F66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15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(</w:t>
            </w:r>
            <w:r w:rsidRPr="00945597">
              <w:rPr>
                <w:rFonts w:ascii="Book Antiqua" w:eastAsia="DengXian" w:hAnsi="Book Antiqua"/>
              </w:rPr>
              <w:t>83.3)</w:t>
            </w:r>
          </w:p>
        </w:tc>
        <w:tc>
          <w:tcPr>
            <w:tcW w:w="1101" w:type="pct"/>
          </w:tcPr>
          <w:p w14:paraId="4E3558EC" w14:textId="72B4DF2B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2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74.4)</w:t>
            </w:r>
          </w:p>
        </w:tc>
        <w:tc>
          <w:tcPr>
            <w:tcW w:w="758" w:type="pct"/>
          </w:tcPr>
          <w:p w14:paraId="6FA139E9" w14:textId="4B752DBF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525</w:t>
            </w:r>
            <w:r w:rsidR="003A12B4">
              <w:rPr>
                <w:rFonts w:ascii="Book Antiqua" w:eastAsia="DengXian" w:hAnsi="Book Antiqua"/>
                <w:vertAlign w:val="superscript"/>
              </w:rPr>
              <w:t xml:space="preserve"> </w:t>
            </w:r>
          </w:p>
        </w:tc>
      </w:tr>
      <w:tr w:rsidR="00EE7684" w:rsidRPr="00945597" w14:paraId="3DC6B2EB" w14:textId="77777777" w:rsidTr="00D05197">
        <w:tc>
          <w:tcPr>
            <w:tcW w:w="2198" w:type="pct"/>
          </w:tcPr>
          <w:p w14:paraId="4B248334" w14:textId="1E3F5579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Comorbidities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05197" w:rsidRPr="00D05197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D051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D05197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943" w:type="pct"/>
          </w:tcPr>
          <w:p w14:paraId="52CA3D74" w14:textId="11254668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1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61.1)</w:t>
            </w:r>
          </w:p>
        </w:tc>
        <w:tc>
          <w:tcPr>
            <w:tcW w:w="1101" w:type="pct"/>
          </w:tcPr>
          <w:p w14:paraId="33A463A2" w14:textId="5F894997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2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51.2)</w:t>
            </w:r>
          </w:p>
        </w:tc>
        <w:tc>
          <w:tcPr>
            <w:tcW w:w="758" w:type="pct"/>
          </w:tcPr>
          <w:p w14:paraId="448F052F" w14:textId="12FAFD21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578</w:t>
            </w:r>
            <w:r w:rsidR="003A12B4">
              <w:rPr>
                <w:rFonts w:ascii="Book Antiqua" w:eastAsia="DengXian" w:hAnsi="Book Antiqua"/>
                <w:vertAlign w:val="superscript"/>
              </w:rPr>
              <w:t xml:space="preserve"> </w:t>
            </w:r>
          </w:p>
        </w:tc>
      </w:tr>
      <w:tr w:rsidR="00EE7684" w:rsidRPr="00945597" w14:paraId="3AFBC261" w14:textId="77777777" w:rsidTr="00D05197">
        <w:tc>
          <w:tcPr>
            <w:tcW w:w="2198" w:type="pct"/>
          </w:tcPr>
          <w:p w14:paraId="0ACAA8DB" w14:textId="18E64CB5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Hemoglobi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527F60">
              <w:rPr>
                <w:rFonts w:ascii="Book Antiqua" w:eastAsia="DengXian" w:hAnsi="Book Antiqua"/>
              </w:rPr>
              <w:t xml:space="preserve">in </w:t>
            </w:r>
            <w:r w:rsidRPr="00945597">
              <w:rPr>
                <w:rFonts w:ascii="Book Antiqua" w:eastAsia="DengXian" w:hAnsi="Book Antiqua"/>
              </w:rPr>
              <w:t>gm%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943" w:type="pct"/>
          </w:tcPr>
          <w:p w14:paraId="1BBC97FA" w14:textId="22101CD9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10.7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.4</w:t>
            </w:r>
          </w:p>
        </w:tc>
        <w:tc>
          <w:tcPr>
            <w:tcW w:w="1101" w:type="pct"/>
          </w:tcPr>
          <w:p w14:paraId="2D1F1110" w14:textId="42DE1AA3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10.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.5</w:t>
            </w:r>
          </w:p>
        </w:tc>
        <w:tc>
          <w:tcPr>
            <w:tcW w:w="758" w:type="pct"/>
          </w:tcPr>
          <w:p w14:paraId="1BDE51FB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735</w:t>
            </w:r>
          </w:p>
        </w:tc>
      </w:tr>
      <w:tr w:rsidR="00EE7684" w:rsidRPr="00945597" w14:paraId="7ABDFD6F" w14:textId="77777777" w:rsidTr="00D05197">
        <w:tc>
          <w:tcPr>
            <w:tcW w:w="2198" w:type="pct"/>
          </w:tcPr>
          <w:p w14:paraId="675CE5EB" w14:textId="77F5206F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Preoperative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serum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bilirubin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g/dL)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edian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IQR)</w:t>
            </w:r>
          </w:p>
        </w:tc>
        <w:tc>
          <w:tcPr>
            <w:tcW w:w="943" w:type="pct"/>
          </w:tcPr>
          <w:p w14:paraId="71ED4AAD" w14:textId="6088E380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2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(</w:t>
            </w:r>
            <w:r w:rsidRPr="00945597">
              <w:rPr>
                <w:rFonts w:ascii="Book Antiqua" w:eastAsia="DengXian" w:hAnsi="Book Antiqua"/>
              </w:rPr>
              <w:t>1.8</w:t>
            </w:r>
            <w:r w:rsidR="003A12B4">
              <w:rPr>
                <w:rFonts w:ascii="Book Antiqua" w:eastAsia="DengXian" w:hAnsi="Book Antiqua"/>
              </w:rPr>
              <w:t>-</w:t>
            </w:r>
            <w:r w:rsidRPr="00945597">
              <w:rPr>
                <w:rFonts w:ascii="Book Antiqua" w:eastAsia="DengXian" w:hAnsi="Book Antiqua"/>
              </w:rPr>
              <w:t>6)</w:t>
            </w:r>
          </w:p>
        </w:tc>
        <w:tc>
          <w:tcPr>
            <w:tcW w:w="1101" w:type="pct"/>
          </w:tcPr>
          <w:p w14:paraId="3756B4AD" w14:textId="6F17DD1C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3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(</w:t>
            </w:r>
            <w:r w:rsidRPr="00945597">
              <w:rPr>
                <w:rFonts w:ascii="Book Antiqua" w:eastAsia="DengXian" w:hAnsi="Book Antiqua"/>
              </w:rPr>
              <w:t>1</w:t>
            </w:r>
            <w:r w:rsidR="003A12B4">
              <w:rPr>
                <w:rFonts w:ascii="Book Antiqua" w:eastAsia="DengXian" w:hAnsi="Book Antiqua"/>
              </w:rPr>
              <w:t>-</w:t>
            </w:r>
            <w:r w:rsidRPr="00945597">
              <w:rPr>
                <w:rFonts w:ascii="Book Antiqua" w:eastAsia="DengXian" w:hAnsi="Book Antiqua"/>
              </w:rPr>
              <w:t>7)</w:t>
            </w:r>
          </w:p>
        </w:tc>
        <w:tc>
          <w:tcPr>
            <w:tcW w:w="758" w:type="pct"/>
          </w:tcPr>
          <w:p w14:paraId="145E24FF" w14:textId="38CE6212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84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</w:p>
        </w:tc>
      </w:tr>
      <w:tr w:rsidR="00EE7684" w:rsidRPr="00945597" w14:paraId="124777E6" w14:textId="77777777" w:rsidTr="00D05197">
        <w:tc>
          <w:tcPr>
            <w:tcW w:w="2198" w:type="pct"/>
          </w:tcPr>
          <w:p w14:paraId="65B0915E" w14:textId="75DC8CD2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Preoperative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biliary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drainage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05197" w:rsidRPr="00D05197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D051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D05197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943" w:type="pct"/>
          </w:tcPr>
          <w:p w14:paraId="41C5C1B4" w14:textId="71CC481B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0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55.6)</w:t>
            </w:r>
          </w:p>
        </w:tc>
        <w:tc>
          <w:tcPr>
            <w:tcW w:w="1101" w:type="pct"/>
          </w:tcPr>
          <w:p w14:paraId="5AA4E836" w14:textId="56D31408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2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51.2)</w:t>
            </w:r>
          </w:p>
        </w:tc>
        <w:tc>
          <w:tcPr>
            <w:tcW w:w="758" w:type="pct"/>
          </w:tcPr>
          <w:p w14:paraId="036D46F3" w14:textId="72D25DD3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786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</w:p>
        </w:tc>
      </w:tr>
      <w:tr w:rsidR="00EE7684" w:rsidRPr="00945597" w14:paraId="608CD079" w14:textId="77777777" w:rsidTr="00D05197">
        <w:tc>
          <w:tcPr>
            <w:tcW w:w="2198" w:type="pct"/>
          </w:tcPr>
          <w:p w14:paraId="5ACF7F0E" w14:textId="56196E8E" w:rsidR="00EE7684" w:rsidRPr="00945597" w:rsidRDefault="00BD02EA" w:rsidP="00D051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>
              <w:rPr>
                <w:rFonts w:ascii="Book Antiqua" w:eastAsia="DengXian" w:hAnsi="Book Antiqua"/>
              </w:rPr>
              <w:t>P</w:t>
            </w:r>
            <w:r w:rsidR="00DE4C37">
              <w:rPr>
                <w:rFonts w:ascii="Book Antiqua" w:eastAsia="DengXian" w:hAnsi="Book Antiqua"/>
              </w:rPr>
              <w:t>ancreatic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attenuatio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index</w:t>
            </w:r>
            <w:r w:rsidR="00EE7684" w:rsidRPr="00945597">
              <w:rPr>
                <w:rFonts w:ascii="Book Antiqua" w:eastAsia="DengXian" w:hAnsi="Book Antiqua"/>
              </w:rPr>
              <w:t>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EE7684"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EE7684"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943" w:type="pct"/>
          </w:tcPr>
          <w:p w14:paraId="654A2762" w14:textId="66E3858B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0.2</w:t>
            </w:r>
          </w:p>
        </w:tc>
        <w:tc>
          <w:tcPr>
            <w:tcW w:w="1101" w:type="pct"/>
          </w:tcPr>
          <w:p w14:paraId="68D5B8A2" w14:textId="54641C3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0.2</w:t>
            </w:r>
          </w:p>
        </w:tc>
        <w:tc>
          <w:tcPr>
            <w:tcW w:w="758" w:type="pct"/>
          </w:tcPr>
          <w:p w14:paraId="6A191D7A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741</w:t>
            </w:r>
          </w:p>
        </w:tc>
      </w:tr>
      <w:tr w:rsidR="00EE7684" w:rsidRPr="00945597" w14:paraId="2314AD5F" w14:textId="77777777" w:rsidTr="00D05197">
        <w:tc>
          <w:tcPr>
            <w:tcW w:w="2198" w:type="pct"/>
          </w:tcPr>
          <w:p w14:paraId="1526952A" w14:textId="63D70BF4" w:rsidR="00EE7684" w:rsidRPr="00945597" w:rsidRDefault="00DE4C37" w:rsidP="00D051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>
              <w:rPr>
                <w:rFonts w:ascii="Book Antiqua" w:eastAsia="DengXian" w:hAnsi="Book Antiqua"/>
              </w:rPr>
              <w:t>Pancreatic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>
              <w:rPr>
                <w:rFonts w:ascii="Book Antiqua" w:eastAsia="DengXian" w:hAnsi="Book Antiqua"/>
              </w:rPr>
              <w:t>enhancement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>
              <w:rPr>
                <w:rFonts w:ascii="Book Antiqua" w:eastAsia="DengXian" w:hAnsi="Book Antiqua"/>
              </w:rPr>
              <w:t>ratio</w:t>
            </w:r>
            <w:r w:rsidR="00EE7684" w:rsidRPr="00945597">
              <w:rPr>
                <w:rFonts w:ascii="Book Antiqua" w:eastAsia="DengXian" w:hAnsi="Book Antiqua"/>
              </w:rPr>
              <w:t>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EE7684"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EE7684"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943" w:type="pct"/>
          </w:tcPr>
          <w:p w14:paraId="0435329F" w14:textId="6F6AB100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6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0.2</w:t>
            </w:r>
          </w:p>
        </w:tc>
        <w:tc>
          <w:tcPr>
            <w:tcW w:w="1101" w:type="pct"/>
          </w:tcPr>
          <w:p w14:paraId="07E3A062" w14:textId="31C8599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0.4</w:t>
            </w:r>
          </w:p>
        </w:tc>
        <w:tc>
          <w:tcPr>
            <w:tcW w:w="758" w:type="pct"/>
          </w:tcPr>
          <w:p w14:paraId="428C7FEE" w14:textId="20E20015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006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</w:p>
        </w:tc>
      </w:tr>
    </w:tbl>
    <w:p w14:paraId="584A4279" w14:textId="40374AD2" w:rsidR="00EE7684" w:rsidRPr="00945597" w:rsidRDefault="00527F60" w:rsidP="00945597">
      <w:pPr>
        <w:spacing w:line="360" w:lineRule="auto"/>
        <w:jc w:val="both"/>
        <w:rPr>
          <w:rFonts w:ascii="Book Antiqua" w:eastAsia="DengXian" w:hAnsi="Book Antiqua" w:cs="Latha"/>
          <w:lang w:eastAsia="zh-CN" w:bidi="ta-IN"/>
        </w:rPr>
      </w:pPr>
      <w:r w:rsidRPr="006427CA">
        <w:rPr>
          <w:rFonts w:ascii="Book Antiqua" w:eastAsia="DengXian" w:hAnsi="Book Antiqua" w:cs="Latha"/>
          <w:lang w:eastAsia="zh-CN" w:bidi="ta-IN"/>
        </w:rPr>
        <w:t>CR</w:t>
      </w:r>
      <w:r>
        <w:rPr>
          <w:rFonts w:ascii="Book Antiqua" w:eastAsia="DengXian" w:hAnsi="Book Antiqua" w:cs="Latha"/>
          <w:lang w:eastAsia="zh-CN" w:bidi="ta-IN"/>
        </w:rPr>
        <w:t>-</w:t>
      </w:r>
      <w:r w:rsidRPr="006427CA">
        <w:rPr>
          <w:rFonts w:ascii="Book Antiqua" w:eastAsia="DengXian" w:hAnsi="Book Antiqua" w:cs="Latha"/>
          <w:lang w:eastAsia="zh-CN" w:bidi="ta-IN"/>
        </w:rPr>
        <w:t>POPF</w:t>
      </w:r>
      <w:r>
        <w:rPr>
          <w:rFonts w:ascii="Book Antiqua" w:eastAsia="DengXian" w:hAnsi="Book Antiqua" w:cs="Latha" w:hint="eastAsia"/>
          <w:lang w:eastAsia="zh-CN" w:bidi="ta-IN"/>
        </w:rPr>
        <w:t>: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>
        <w:rPr>
          <w:rFonts w:ascii="Book Antiqua" w:eastAsia="DengXian" w:hAnsi="Book Antiqua" w:cs="Latha" w:hint="eastAsia"/>
          <w:lang w:eastAsia="zh-CN" w:bidi="ta-IN"/>
        </w:rPr>
        <w:t>C</w:t>
      </w:r>
      <w:r w:rsidRPr="006427CA">
        <w:rPr>
          <w:rFonts w:ascii="Book Antiqua" w:eastAsia="DengXian" w:hAnsi="Book Antiqua" w:cs="Latha"/>
          <w:lang w:eastAsia="zh-CN" w:bidi="ta-IN"/>
        </w:rPr>
        <w:t>linically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relevant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postoperative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pancreatic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fistula</w:t>
      </w:r>
      <w:r>
        <w:rPr>
          <w:rFonts w:ascii="Book Antiqua" w:eastAsia="DengXian" w:hAnsi="Book Antiqua" w:cs="Latha"/>
          <w:lang w:eastAsia="zh-CN" w:bidi="ta-IN"/>
        </w:rPr>
        <w:t>;</w:t>
      </w:r>
      <w:r w:rsidRPr="00945597">
        <w:rPr>
          <w:rFonts w:ascii="Book Antiqua" w:eastAsia="DengXian" w:hAnsi="Book Antiqua" w:cs="Latha"/>
          <w:lang w:bidi="ta-IN"/>
        </w:rPr>
        <w:t xml:space="preserve"> </w:t>
      </w:r>
      <w:r>
        <w:rPr>
          <w:rFonts w:ascii="Book Antiqua" w:eastAsia="DengXian" w:hAnsi="Book Antiqua" w:cs="Latha"/>
          <w:lang w:bidi="ta-IN"/>
        </w:rPr>
        <w:t xml:space="preserve">gm: </w:t>
      </w:r>
      <w:r w:rsidR="008A20CD">
        <w:rPr>
          <w:rFonts w:ascii="Book Antiqua" w:eastAsia="DengXian" w:hAnsi="Book Antiqua" w:cs="Latha"/>
          <w:lang w:bidi="ta-IN"/>
        </w:rPr>
        <w:t xml:space="preserve">Gram; </w:t>
      </w:r>
      <w:r w:rsidR="00EE7684" w:rsidRPr="00945597">
        <w:rPr>
          <w:rFonts w:ascii="Book Antiqua" w:eastAsia="DengXian" w:hAnsi="Book Antiqua" w:cs="Latha"/>
          <w:lang w:bidi="ta-IN"/>
        </w:rPr>
        <w:t>IQR</w:t>
      </w:r>
      <w:r w:rsidR="00D05197">
        <w:rPr>
          <w:rFonts w:ascii="Book Antiqua" w:eastAsia="DengXian" w:hAnsi="Book Antiqua" w:cs="Latha" w:hint="eastAsia"/>
          <w:lang w:eastAsia="zh-CN" w:bidi="ta-IN"/>
        </w:rPr>
        <w:t xml:space="preserve">: </w:t>
      </w:r>
      <w:r w:rsidR="00EE7684" w:rsidRPr="00945597">
        <w:rPr>
          <w:rFonts w:ascii="Book Antiqua" w:eastAsia="DengXian" w:hAnsi="Book Antiqua" w:cs="Latha"/>
          <w:lang w:bidi="ta-IN"/>
        </w:rPr>
        <w:t>Inter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quartile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range</w:t>
      </w:r>
      <w:r w:rsidR="00D05197">
        <w:rPr>
          <w:rFonts w:ascii="Book Antiqua" w:eastAsia="DengXian" w:hAnsi="Book Antiqua" w:cs="Latha" w:hint="eastAsia"/>
          <w:lang w:eastAsia="zh-CN" w:bidi="ta-IN"/>
        </w:rPr>
        <w:t>;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SD</w:t>
      </w:r>
      <w:r w:rsidR="00D05197">
        <w:rPr>
          <w:rFonts w:ascii="Book Antiqua" w:eastAsia="DengXian" w:hAnsi="Book Antiqua" w:cs="Latha" w:hint="eastAsia"/>
          <w:lang w:eastAsia="zh-CN" w:bidi="ta-IN"/>
        </w:rPr>
        <w:t xml:space="preserve">: </w:t>
      </w:r>
      <w:r w:rsidR="00EE7684" w:rsidRPr="00945597">
        <w:rPr>
          <w:rFonts w:ascii="Book Antiqua" w:eastAsia="DengXian" w:hAnsi="Book Antiqua" w:cs="Latha"/>
          <w:lang w:bidi="ta-IN"/>
        </w:rPr>
        <w:t>Standard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deviation</w:t>
      </w:r>
      <w:r w:rsidR="00D05197">
        <w:rPr>
          <w:rFonts w:ascii="Book Antiqua" w:eastAsia="DengXian" w:hAnsi="Book Antiqua" w:cs="Latha" w:hint="eastAsia"/>
          <w:lang w:eastAsia="zh-CN" w:bidi="ta-IN"/>
        </w:rPr>
        <w:t>.</w:t>
      </w:r>
    </w:p>
    <w:p w14:paraId="748AC430" w14:textId="26E0E13E" w:rsidR="00EE7684" w:rsidRPr="00945597" w:rsidRDefault="00786A25" w:rsidP="00945597">
      <w:p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</w:pPr>
      <w:r>
        <w:rPr>
          <w:rFonts w:ascii="Book Antiqua" w:eastAsia="DengXian" w:hAnsi="Book Antiqua" w:cs="Latha"/>
          <w:lang w:bidi="ta-IN"/>
        </w:rPr>
        <w:br w:type="page"/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lastRenderedPageBreak/>
        <w:t>Table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2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Correlation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between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preoperative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radiological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indices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and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histopathological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pancreatic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neck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fat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fraction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and</w:t>
      </w:r>
      <w:r w:rsidR="003A12B4">
        <w:rPr>
          <w:rFonts w:ascii="Book Antiqua" w:eastAsia="DengXian" w:hAnsi="Book Antiqua" w:cs="Latha"/>
          <w:b/>
          <w:bCs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b/>
          <w:bCs/>
          <w:lang w:bidi="ta-IN"/>
        </w:rPr>
        <w:t>fibrosis</w:t>
      </w:r>
    </w:p>
    <w:tbl>
      <w:tblPr>
        <w:tblStyle w:val="PlainTable21"/>
        <w:tblW w:w="5000" w:type="pct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EE7684" w:rsidRPr="00DE4B3D" w14:paraId="3FA15B22" w14:textId="77777777" w:rsidTr="00DE4B3D">
        <w:tc>
          <w:tcPr>
            <w:tcW w:w="1000" w:type="pct"/>
            <w:tcBorders>
              <w:top w:val="single" w:sz="4" w:space="0" w:color="7F7F7F"/>
              <w:bottom w:val="single" w:sz="4" w:space="0" w:color="auto"/>
            </w:tcBorders>
          </w:tcPr>
          <w:p w14:paraId="0A95627F" w14:textId="77777777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  <w:b/>
              </w:rPr>
            </w:pPr>
          </w:p>
        </w:tc>
        <w:tc>
          <w:tcPr>
            <w:tcW w:w="1000" w:type="pct"/>
            <w:tcBorders>
              <w:top w:val="single" w:sz="4" w:space="0" w:color="7F7F7F"/>
              <w:bottom w:val="single" w:sz="4" w:space="0" w:color="auto"/>
            </w:tcBorders>
          </w:tcPr>
          <w:p w14:paraId="1FF05BC2" w14:textId="31D5C695" w:rsidR="00EE7684" w:rsidRPr="00DE4B3D" w:rsidRDefault="00DE4B3D" w:rsidP="00DE4B3D">
            <w:pPr>
              <w:spacing w:line="360" w:lineRule="auto"/>
              <w:jc w:val="both"/>
              <w:rPr>
                <w:rFonts w:ascii="Book Antiqua" w:eastAsia="DengXian" w:hAnsi="Book Antiqua"/>
                <w:b/>
              </w:rPr>
            </w:pPr>
            <w:r w:rsidRPr="00DE4B3D">
              <w:rPr>
                <w:rFonts w:ascii="Book Antiqua" w:eastAsia="DengXian" w:hAnsi="Book Antiqua"/>
                <w:b/>
              </w:rPr>
              <w:t>Pancreatic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="00DE4C37" w:rsidRPr="00DE4B3D">
              <w:rPr>
                <w:rFonts w:ascii="Book Antiqua" w:eastAsia="DengXian" w:hAnsi="Book Antiqua"/>
                <w:b/>
              </w:rPr>
              <w:t>attenuation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="00DE4C37" w:rsidRPr="00DE4B3D">
              <w:rPr>
                <w:rFonts w:ascii="Book Antiqua" w:eastAsia="DengXian" w:hAnsi="Book Antiqua"/>
                <w:b/>
              </w:rPr>
              <w:t>index</w:t>
            </w:r>
          </w:p>
        </w:tc>
        <w:tc>
          <w:tcPr>
            <w:tcW w:w="1000" w:type="pct"/>
            <w:tcBorders>
              <w:top w:val="single" w:sz="4" w:space="0" w:color="7F7F7F"/>
              <w:bottom w:val="single" w:sz="4" w:space="0" w:color="auto"/>
            </w:tcBorders>
          </w:tcPr>
          <w:p w14:paraId="62FCEF1A" w14:textId="71300736" w:rsidR="00EE7684" w:rsidRPr="00DE4B3D" w:rsidRDefault="00DE4C37" w:rsidP="00DE4B3D">
            <w:pPr>
              <w:spacing w:line="360" w:lineRule="auto"/>
              <w:jc w:val="both"/>
              <w:rPr>
                <w:rFonts w:ascii="Book Antiqua" w:eastAsia="DengXian" w:hAnsi="Book Antiqua"/>
                <w:b/>
              </w:rPr>
            </w:pPr>
            <w:r w:rsidRPr="00DE4B3D">
              <w:rPr>
                <w:rFonts w:ascii="Book Antiqua" w:eastAsia="DengXian" w:hAnsi="Book Antiqua"/>
                <w:b/>
              </w:rPr>
              <w:t>Pancreatic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Pr="00DE4B3D">
              <w:rPr>
                <w:rFonts w:ascii="Book Antiqua" w:eastAsia="DengXian" w:hAnsi="Book Antiqua"/>
                <w:b/>
              </w:rPr>
              <w:t>enhancement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Pr="00DE4B3D">
              <w:rPr>
                <w:rFonts w:ascii="Book Antiqua" w:eastAsia="DengXian" w:hAnsi="Book Antiqua"/>
                <w:b/>
              </w:rPr>
              <w:t>ratio</w:t>
            </w:r>
          </w:p>
        </w:tc>
        <w:tc>
          <w:tcPr>
            <w:tcW w:w="1000" w:type="pct"/>
            <w:tcBorders>
              <w:top w:val="single" w:sz="4" w:space="0" w:color="7F7F7F"/>
              <w:bottom w:val="single" w:sz="4" w:space="0" w:color="auto"/>
            </w:tcBorders>
          </w:tcPr>
          <w:p w14:paraId="1C6D992E" w14:textId="7EC60074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  <w:b/>
              </w:rPr>
            </w:pPr>
            <w:r w:rsidRPr="00DE4B3D">
              <w:rPr>
                <w:rFonts w:ascii="Book Antiqua" w:eastAsia="DengXian" w:hAnsi="Book Antiqua"/>
                <w:b/>
              </w:rPr>
              <w:t>Pancreatic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Pr="00DE4B3D">
              <w:rPr>
                <w:rFonts w:ascii="Book Antiqua" w:eastAsia="DengXian" w:hAnsi="Book Antiqua"/>
                <w:b/>
              </w:rPr>
              <w:t>fat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Pr="00DE4B3D">
              <w:rPr>
                <w:rFonts w:ascii="Book Antiqua" w:eastAsia="DengXian" w:hAnsi="Book Antiqua"/>
                <w:b/>
              </w:rPr>
              <w:t>fraction</w:t>
            </w:r>
          </w:p>
        </w:tc>
        <w:tc>
          <w:tcPr>
            <w:tcW w:w="1000" w:type="pct"/>
            <w:tcBorders>
              <w:top w:val="single" w:sz="4" w:space="0" w:color="7F7F7F"/>
              <w:bottom w:val="single" w:sz="4" w:space="0" w:color="auto"/>
            </w:tcBorders>
          </w:tcPr>
          <w:p w14:paraId="339A404B" w14:textId="2F2E3B41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  <w:b/>
              </w:rPr>
            </w:pPr>
            <w:r w:rsidRPr="00DE4B3D">
              <w:rPr>
                <w:rFonts w:ascii="Book Antiqua" w:eastAsia="DengXian" w:hAnsi="Book Antiqua"/>
                <w:b/>
              </w:rPr>
              <w:t>Fibrosis</w:t>
            </w:r>
            <w:r w:rsidR="003A12B4" w:rsidRPr="00DE4B3D">
              <w:rPr>
                <w:rFonts w:ascii="Book Antiqua" w:eastAsia="DengXian" w:hAnsi="Book Antiqua"/>
                <w:b/>
              </w:rPr>
              <w:t xml:space="preserve"> </w:t>
            </w:r>
            <w:r w:rsidRPr="00DE4B3D">
              <w:rPr>
                <w:rFonts w:ascii="Book Antiqua" w:eastAsia="DengXian" w:hAnsi="Book Antiqua"/>
                <w:b/>
              </w:rPr>
              <w:t>score</w:t>
            </w:r>
          </w:p>
        </w:tc>
      </w:tr>
      <w:tr w:rsidR="00EE7684" w:rsidRPr="00DE4B3D" w14:paraId="4F5EAB31" w14:textId="77777777" w:rsidTr="00DE4B3D">
        <w:tc>
          <w:tcPr>
            <w:tcW w:w="1000" w:type="pct"/>
            <w:tcBorders>
              <w:top w:val="single" w:sz="4" w:space="0" w:color="auto"/>
            </w:tcBorders>
          </w:tcPr>
          <w:p w14:paraId="2C31F1AF" w14:textId="5A918E96" w:rsidR="00EE7684" w:rsidRPr="00DE4B3D" w:rsidRDefault="00DE4B3D" w:rsidP="00DE4B3D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Pancreatic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="00DE4C37" w:rsidRPr="00DE4B3D">
              <w:rPr>
                <w:rFonts w:ascii="Book Antiqua" w:eastAsia="DengXian" w:hAnsi="Book Antiqua"/>
              </w:rPr>
              <w:t>attenuation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="00DE4C37" w:rsidRPr="00DE4B3D">
              <w:rPr>
                <w:rFonts w:ascii="Book Antiqua" w:eastAsia="DengXian" w:hAnsi="Book Antiqua"/>
              </w:rPr>
              <w:t>index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219809FB" w14:textId="45A91DC9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E33D952" w14:textId="0F34C606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  <w:bCs/>
              </w:rPr>
              <w:t>-</w:t>
            </w:r>
            <w:r w:rsidR="00EE7684" w:rsidRPr="00DE4B3D">
              <w:rPr>
                <w:rFonts w:ascii="Book Antiqua" w:eastAsia="DengXian" w:hAnsi="Book Antiqua"/>
                <w:bCs/>
              </w:rPr>
              <w:t>0.27</w:t>
            </w:r>
            <w:r w:rsidRPr="00DE4B3D">
              <w:rPr>
                <w:rFonts w:ascii="Book Antiqua" w:eastAsia="DengXian" w:hAnsi="Book Antiqua"/>
                <w:vertAlign w:val="superscript"/>
              </w:rPr>
              <w:t xml:space="preserve"> </w:t>
            </w:r>
            <w:r w:rsidR="006C08F5" w:rsidRPr="00DE4B3D">
              <w:rPr>
                <w:rFonts w:ascii="Book Antiqua" w:eastAsia="DengXian" w:hAnsi="Book Antiqua"/>
                <w:vertAlign w:val="superscript"/>
              </w:rPr>
              <w:t>a</w:t>
            </w:r>
            <w:r w:rsidRPr="00DE4B3D">
              <w:rPr>
                <w:rFonts w:ascii="Book Antiqua" w:eastAsia="DengXian" w:hAnsi="Book Antiqua"/>
                <w:bCs/>
              </w:rPr>
              <w:t xml:space="preserve"> 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25A960F" w14:textId="77777777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0.21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106A0C18" w14:textId="64D38C9A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  <w:r w:rsidR="00EE7684" w:rsidRPr="00DE4B3D">
              <w:rPr>
                <w:rFonts w:ascii="Book Antiqua" w:eastAsia="DengXian" w:hAnsi="Book Antiqua"/>
              </w:rPr>
              <w:t>0.20</w:t>
            </w:r>
          </w:p>
        </w:tc>
      </w:tr>
      <w:tr w:rsidR="00EE7684" w:rsidRPr="00DE4B3D" w14:paraId="4AE35283" w14:textId="77777777" w:rsidTr="00DE4B3D">
        <w:tc>
          <w:tcPr>
            <w:tcW w:w="1000" w:type="pct"/>
          </w:tcPr>
          <w:p w14:paraId="7DDA52A9" w14:textId="1D1806F5" w:rsidR="00EE7684" w:rsidRPr="00DE4B3D" w:rsidRDefault="00DE4C37" w:rsidP="00DE4B3D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Pancreatic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Pr="00DE4B3D">
              <w:rPr>
                <w:rFonts w:ascii="Book Antiqua" w:eastAsia="DengXian" w:hAnsi="Book Antiqua"/>
              </w:rPr>
              <w:t>enhancement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Pr="00DE4B3D">
              <w:rPr>
                <w:rFonts w:ascii="Book Antiqua" w:eastAsia="DengXian" w:hAnsi="Book Antiqua"/>
              </w:rPr>
              <w:t>ratio</w:t>
            </w:r>
          </w:p>
        </w:tc>
        <w:tc>
          <w:tcPr>
            <w:tcW w:w="1000" w:type="pct"/>
          </w:tcPr>
          <w:p w14:paraId="53901CC3" w14:textId="18C70AF3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  <w:bCs/>
              </w:rPr>
              <w:t>-</w:t>
            </w:r>
            <w:r w:rsidR="00EE7684" w:rsidRPr="00DE4B3D">
              <w:rPr>
                <w:rFonts w:ascii="Book Antiqua" w:eastAsia="DengXian" w:hAnsi="Book Antiqua"/>
                <w:bCs/>
              </w:rPr>
              <w:t>0.27</w:t>
            </w:r>
            <w:r w:rsidR="006C08F5" w:rsidRPr="00DE4B3D">
              <w:rPr>
                <w:rFonts w:ascii="Book Antiqua" w:eastAsia="DengXian" w:hAnsi="Book Antiqua"/>
                <w:vertAlign w:val="superscript"/>
              </w:rPr>
              <w:t>a</w:t>
            </w:r>
            <w:r w:rsidRPr="00DE4B3D">
              <w:rPr>
                <w:rFonts w:ascii="Book Antiqua" w:eastAsia="DengXian" w:hAnsi="Book Antiqua"/>
                <w:bCs/>
              </w:rPr>
              <w:t xml:space="preserve"> </w:t>
            </w:r>
          </w:p>
        </w:tc>
        <w:tc>
          <w:tcPr>
            <w:tcW w:w="1000" w:type="pct"/>
          </w:tcPr>
          <w:p w14:paraId="1DBF4172" w14:textId="3A696388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</w:p>
        </w:tc>
        <w:tc>
          <w:tcPr>
            <w:tcW w:w="1000" w:type="pct"/>
          </w:tcPr>
          <w:p w14:paraId="6EAF43CC" w14:textId="6BD4B729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  <w:r w:rsidR="00EE7684" w:rsidRPr="00DE4B3D">
              <w:rPr>
                <w:rFonts w:ascii="Book Antiqua" w:eastAsia="DengXian" w:hAnsi="Book Antiqua"/>
              </w:rPr>
              <w:t>0.10</w:t>
            </w:r>
          </w:p>
        </w:tc>
        <w:tc>
          <w:tcPr>
            <w:tcW w:w="1000" w:type="pct"/>
          </w:tcPr>
          <w:p w14:paraId="3A46D843" w14:textId="23541CA6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  <w:bCs/>
              </w:rPr>
              <w:t>0.50</w:t>
            </w:r>
            <w:r w:rsidR="003A12B4" w:rsidRPr="00DE4B3D">
              <w:rPr>
                <w:rFonts w:ascii="Book Antiqua" w:eastAsia="DengXian" w:hAnsi="Book Antiqua"/>
                <w:vertAlign w:val="superscript"/>
              </w:rPr>
              <w:t xml:space="preserve"> </w:t>
            </w:r>
            <w:r w:rsidR="006C08F5" w:rsidRPr="00DE4B3D">
              <w:rPr>
                <w:rFonts w:ascii="Book Antiqua" w:eastAsia="DengXian" w:hAnsi="Book Antiqua"/>
                <w:vertAlign w:val="superscript"/>
              </w:rPr>
              <w:t>b</w:t>
            </w:r>
          </w:p>
        </w:tc>
      </w:tr>
      <w:tr w:rsidR="00EE7684" w:rsidRPr="00DE4B3D" w14:paraId="37BDBC6D" w14:textId="77777777" w:rsidTr="00DE4B3D">
        <w:tc>
          <w:tcPr>
            <w:tcW w:w="1000" w:type="pct"/>
          </w:tcPr>
          <w:p w14:paraId="183C8719" w14:textId="383493B0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Pancreatic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Pr="00DE4B3D">
              <w:rPr>
                <w:rFonts w:ascii="Book Antiqua" w:eastAsia="DengXian" w:hAnsi="Book Antiqua"/>
              </w:rPr>
              <w:t>fat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Pr="00DE4B3D">
              <w:rPr>
                <w:rFonts w:ascii="Book Antiqua" w:eastAsia="DengXian" w:hAnsi="Book Antiqua"/>
              </w:rPr>
              <w:t>fraction</w:t>
            </w:r>
          </w:p>
        </w:tc>
        <w:tc>
          <w:tcPr>
            <w:tcW w:w="1000" w:type="pct"/>
          </w:tcPr>
          <w:p w14:paraId="53BC8BA7" w14:textId="68392BC7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0.21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</w:p>
          <w:p w14:paraId="03465CAA" w14:textId="77777777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000" w:type="pct"/>
          </w:tcPr>
          <w:p w14:paraId="4A22CC1A" w14:textId="0576BE48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  <w:r w:rsidR="00EE7684" w:rsidRPr="00DE4B3D">
              <w:rPr>
                <w:rFonts w:ascii="Book Antiqua" w:eastAsia="DengXian" w:hAnsi="Book Antiqua"/>
              </w:rPr>
              <w:t>0.10</w:t>
            </w:r>
          </w:p>
        </w:tc>
        <w:tc>
          <w:tcPr>
            <w:tcW w:w="1000" w:type="pct"/>
          </w:tcPr>
          <w:p w14:paraId="0608161C" w14:textId="27B3B8E5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</w:p>
        </w:tc>
        <w:tc>
          <w:tcPr>
            <w:tcW w:w="1000" w:type="pct"/>
          </w:tcPr>
          <w:p w14:paraId="1145A453" w14:textId="71DB198F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  <w:r w:rsidR="00EE7684" w:rsidRPr="00DE4B3D">
              <w:rPr>
                <w:rFonts w:ascii="Book Antiqua" w:eastAsia="DengXian" w:hAnsi="Book Antiqua"/>
              </w:rPr>
              <w:t>0.12</w:t>
            </w:r>
            <w:r w:rsidRPr="00DE4B3D">
              <w:rPr>
                <w:rFonts w:ascii="Book Antiqua" w:eastAsia="DengXian" w:hAnsi="Book Antiqua"/>
              </w:rPr>
              <w:t xml:space="preserve"> </w:t>
            </w:r>
          </w:p>
        </w:tc>
      </w:tr>
      <w:tr w:rsidR="00EE7684" w:rsidRPr="00DE4B3D" w14:paraId="63301AD0" w14:textId="77777777" w:rsidTr="00DE4B3D">
        <w:tc>
          <w:tcPr>
            <w:tcW w:w="1000" w:type="pct"/>
          </w:tcPr>
          <w:p w14:paraId="62151049" w14:textId="5DE61DA0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Fibrosis</w:t>
            </w:r>
            <w:r w:rsidR="003A12B4" w:rsidRPr="00DE4B3D">
              <w:rPr>
                <w:rFonts w:ascii="Book Antiqua" w:eastAsia="DengXian" w:hAnsi="Book Antiqua"/>
              </w:rPr>
              <w:t xml:space="preserve"> </w:t>
            </w:r>
            <w:r w:rsidRPr="00DE4B3D">
              <w:rPr>
                <w:rFonts w:ascii="Book Antiqua" w:eastAsia="DengXian" w:hAnsi="Book Antiqua"/>
              </w:rPr>
              <w:t>score</w:t>
            </w:r>
          </w:p>
        </w:tc>
        <w:tc>
          <w:tcPr>
            <w:tcW w:w="1000" w:type="pct"/>
          </w:tcPr>
          <w:p w14:paraId="7BEED7C0" w14:textId="2F17001C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  <w:r w:rsidR="00EE7684" w:rsidRPr="00DE4B3D">
              <w:rPr>
                <w:rFonts w:ascii="Book Antiqua" w:eastAsia="DengXian" w:hAnsi="Book Antiqua"/>
              </w:rPr>
              <w:t>0.20</w:t>
            </w:r>
            <w:r w:rsidRPr="00DE4B3D">
              <w:rPr>
                <w:rFonts w:ascii="Book Antiqua" w:eastAsia="DengXian" w:hAnsi="Book Antiqua"/>
              </w:rPr>
              <w:t xml:space="preserve"> </w:t>
            </w:r>
          </w:p>
        </w:tc>
        <w:tc>
          <w:tcPr>
            <w:tcW w:w="1000" w:type="pct"/>
          </w:tcPr>
          <w:p w14:paraId="3A61D101" w14:textId="6B972673" w:rsidR="00EE7684" w:rsidRPr="00DE4B3D" w:rsidRDefault="00EE768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  <w:bCs/>
              </w:rPr>
              <w:t>0.50</w:t>
            </w:r>
            <w:r w:rsidR="006C08F5" w:rsidRPr="00DE4B3D">
              <w:rPr>
                <w:rFonts w:ascii="Book Antiqua" w:eastAsia="DengXian" w:hAnsi="Book Antiqua"/>
                <w:vertAlign w:val="superscript"/>
              </w:rPr>
              <w:t>b</w:t>
            </w:r>
            <w:r w:rsidR="003A12B4" w:rsidRPr="00DE4B3D">
              <w:rPr>
                <w:rFonts w:ascii="Book Antiqua" w:eastAsia="DengXian" w:hAnsi="Book Antiqua"/>
                <w:bCs/>
              </w:rPr>
              <w:t xml:space="preserve"> </w:t>
            </w:r>
          </w:p>
        </w:tc>
        <w:tc>
          <w:tcPr>
            <w:tcW w:w="1000" w:type="pct"/>
          </w:tcPr>
          <w:p w14:paraId="590A5F85" w14:textId="5B0706D0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  <w:r w:rsidR="00EE7684" w:rsidRPr="00DE4B3D">
              <w:rPr>
                <w:rFonts w:ascii="Book Antiqua" w:eastAsia="DengXian" w:hAnsi="Book Antiqua"/>
              </w:rPr>
              <w:t>0.12</w:t>
            </w:r>
            <w:r w:rsidRPr="00DE4B3D">
              <w:rPr>
                <w:rFonts w:ascii="Book Antiqua" w:eastAsia="DengXian" w:hAnsi="Book Antiqua"/>
              </w:rPr>
              <w:t xml:space="preserve"> </w:t>
            </w:r>
          </w:p>
        </w:tc>
        <w:tc>
          <w:tcPr>
            <w:tcW w:w="1000" w:type="pct"/>
          </w:tcPr>
          <w:p w14:paraId="47715E01" w14:textId="53F671D8" w:rsidR="00EE7684" w:rsidRPr="00DE4B3D" w:rsidRDefault="003A12B4" w:rsidP="00945597">
            <w:pPr>
              <w:spacing w:line="360" w:lineRule="auto"/>
              <w:jc w:val="both"/>
              <w:rPr>
                <w:rFonts w:ascii="Book Antiqua" w:eastAsia="DengXian" w:hAnsi="Book Antiqua"/>
              </w:rPr>
            </w:pPr>
            <w:r w:rsidRPr="00DE4B3D">
              <w:rPr>
                <w:rFonts w:ascii="Book Antiqua" w:eastAsia="DengXian" w:hAnsi="Book Antiqua"/>
              </w:rPr>
              <w:t>-</w:t>
            </w:r>
          </w:p>
        </w:tc>
      </w:tr>
    </w:tbl>
    <w:p w14:paraId="5B82FBCB" w14:textId="01C74323" w:rsidR="00EE7684" w:rsidRPr="00945597" w:rsidRDefault="002617E3" w:rsidP="00945597">
      <w:pPr>
        <w:spacing w:line="360" w:lineRule="auto"/>
        <w:jc w:val="both"/>
        <w:rPr>
          <w:rFonts w:ascii="Book Antiqua" w:eastAsia="DengXian" w:hAnsi="Book Antiqua" w:cs="Latha"/>
          <w:lang w:eastAsia="zh-CN" w:bidi="ta-IN"/>
        </w:rPr>
      </w:pPr>
      <w:proofErr w:type="spellStart"/>
      <w:r w:rsidRPr="00092116">
        <w:rPr>
          <w:rFonts w:ascii="Book Antiqua" w:eastAsia="DengXian" w:hAnsi="Book Antiqua" w:cs="Latha"/>
          <w:vertAlign w:val="superscript"/>
          <w:lang w:bidi="ta-IN"/>
        </w:rPr>
        <w:t>a</w:t>
      </w:r>
      <w:r w:rsidR="00EE7684" w:rsidRPr="00945597">
        <w:rPr>
          <w:rFonts w:ascii="Book Antiqua" w:eastAsia="DengXian" w:hAnsi="Book Antiqua" w:cs="Latha"/>
          <w:lang w:bidi="ta-IN"/>
        </w:rPr>
        <w:t>Correlation</w:t>
      </w:r>
      <w:proofErr w:type="spellEnd"/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is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significant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at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the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0.05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level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DE4C37">
        <w:rPr>
          <w:rFonts w:ascii="Book Antiqua" w:eastAsia="DengXian" w:hAnsi="Book Antiqua" w:cs="Latha"/>
          <w:lang w:bidi="ta-IN"/>
        </w:rPr>
        <w:t>(</w:t>
      </w:r>
      <w:r w:rsidR="00EE7684" w:rsidRPr="00945597">
        <w:rPr>
          <w:rFonts w:ascii="Book Antiqua" w:eastAsia="DengXian" w:hAnsi="Book Antiqua" w:cs="Latha"/>
          <w:lang w:bidi="ta-IN"/>
        </w:rPr>
        <w:t>2</w:t>
      </w:r>
      <w:r w:rsidR="003A12B4">
        <w:rPr>
          <w:rFonts w:ascii="Book Antiqua" w:eastAsia="DengXian" w:hAnsi="Book Antiqua" w:cs="Latha"/>
          <w:lang w:bidi="ta-IN"/>
        </w:rPr>
        <w:t>-</w:t>
      </w:r>
      <w:r w:rsidR="00EE7684" w:rsidRPr="00945597">
        <w:rPr>
          <w:rFonts w:ascii="Book Antiqua" w:eastAsia="DengXian" w:hAnsi="Book Antiqua" w:cs="Latha"/>
          <w:lang w:bidi="ta-IN"/>
        </w:rPr>
        <w:t>tailed)</w:t>
      </w:r>
      <w:r w:rsidR="008A20CD">
        <w:rPr>
          <w:rFonts w:ascii="Book Antiqua" w:eastAsia="DengXian" w:hAnsi="Book Antiqua" w:cs="Latha"/>
          <w:lang w:eastAsia="zh-CN" w:bidi="ta-IN"/>
        </w:rPr>
        <w:t xml:space="preserve">; </w:t>
      </w:r>
      <w:proofErr w:type="spellStart"/>
      <w:r>
        <w:rPr>
          <w:rFonts w:ascii="Book Antiqua" w:eastAsia="DengXian" w:hAnsi="Book Antiqua" w:cs="Latha"/>
          <w:vertAlign w:val="superscript"/>
          <w:lang w:bidi="ta-IN"/>
        </w:rPr>
        <w:t>b</w:t>
      </w:r>
      <w:r>
        <w:rPr>
          <w:rFonts w:ascii="Book Antiqua" w:eastAsia="DengXian" w:hAnsi="Book Antiqua" w:cs="Latha"/>
          <w:lang w:bidi="ta-IN"/>
        </w:rPr>
        <w:t>Co</w:t>
      </w:r>
      <w:r w:rsidRPr="00945597">
        <w:rPr>
          <w:rFonts w:ascii="Book Antiqua" w:eastAsia="DengXian" w:hAnsi="Book Antiqua" w:cs="Latha"/>
          <w:lang w:bidi="ta-IN"/>
        </w:rPr>
        <w:t>rrelation</w:t>
      </w:r>
      <w:proofErr w:type="spellEnd"/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is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significant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at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the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0.01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level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DE4C37">
        <w:rPr>
          <w:rFonts w:ascii="Book Antiqua" w:eastAsia="DengXian" w:hAnsi="Book Antiqua" w:cs="Latha"/>
          <w:lang w:bidi="ta-IN"/>
        </w:rPr>
        <w:t>(</w:t>
      </w:r>
      <w:r w:rsidR="00EE7684" w:rsidRPr="00945597">
        <w:rPr>
          <w:rFonts w:ascii="Book Antiqua" w:eastAsia="DengXian" w:hAnsi="Book Antiqua" w:cs="Latha"/>
          <w:lang w:bidi="ta-IN"/>
        </w:rPr>
        <w:t>2</w:t>
      </w:r>
      <w:r w:rsidR="003A12B4">
        <w:rPr>
          <w:rFonts w:ascii="Book Antiqua" w:eastAsia="DengXian" w:hAnsi="Book Antiqua" w:cs="Latha"/>
          <w:lang w:bidi="ta-IN"/>
        </w:rPr>
        <w:t>-</w:t>
      </w:r>
      <w:r w:rsidR="00EE7684" w:rsidRPr="00945597">
        <w:rPr>
          <w:rFonts w:ascii="Book Antiqua" w:eastAsia="DengXian" w:hAnsi="Book Antiqua" w:cs="Latha"/>
          <w:lang w:bidi="ta-IN"/>
        </w:rPr>
        <w:t>tailed)</w:t>
      </w:r>
      <w:r w:rsidR="00DE4B3D">
        <w:rPr>
          <w:rFonts w:ascii="Book Antiqua" w:eastAsia="DengXian" w:hAnsi="Book Antiqua" w:cs="Latha" w:hint="eastAsia"/>
          <w:lang w:eastAsia="zh-CN" w:bidi="ta-IN"/>
        </w:rPr>
        <w:t>.</w:t>
      </w:r>
    </w:p>
    <w:p w14:paraId="4B028B10" w14:textId="77777777" w:rsidR="00EE7684" w:rsidRPr="00945597" w:rsidRDefault="00EE7684" w:rsidP="00945597">
      <w:p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</w:pPr>
    </w:p>
    <w:p w14:paraId="3B9DC95E" w14:textId="77777777" w:rsidR="00EE7684" w:rsidRPr="00945597" w:rsidRDefault="00EE7684" w:rsidP="00945597">
      <w:p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</w:pPr>
    </w:p>
    <w:p w14:paraId="2F42EBD9" w14:textId="77777777" w:rsidR="00EE7684" w:rsidRPr="00945597" w:rsidRDefault="00EE7684" w:rsidP="00945597">
      <w:p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</w:pPr>
    </w:p>
    <w:p w14:paraId="0C7A39DC" w14:textId="324DA18F" w:rsidR="00EE7684" w:rsidRPr="00945597" w:rsidRDefault="00786A25" w:rsidP="002C37F8">
      <w:p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Book Antiqua" w:eastAsia="DengXian" w:hAnsi="Book Antiqua" w:cs="Latha"/>
          <w:lang w:bidi="ta-IN"/>
        </w:rPr>
      </w:pPr>
      <w:r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br w:type="page"/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lastRenderedPageBreak/>
        <w:t>Table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3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Comparison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of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perioperative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and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pathological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parameters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between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patients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with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and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without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clinically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relevant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postoperative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pancreatic</w:t>
      </w:r>
      <w:r w:rsidR="003A12B4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 xml:space="preserve"> </w:t>
      </w:r>
      <w:r w:rsidR="00EE7684" w:rsidRPr="00945597">
        <w:rPr>
          <w:rFonts w:ascii="Book Antiqua" w:eastAsia="Calibri" w:hAnsi="Book Antiqua" w:cs="Calibri"/>
          <w:b/>
          <w:bCs/>
          <w:color w:val="000000"/>
          <w:u w:color="000000"/>
          <w:bdr w:val="nil"/>
          <w:lang w:eastAsia="en-IN" w:bidi="ta-IN"/>
        </w:rPr>
        <w:t>fistula</w:t>
      </w:r>
    </w:p>
    <w:tbl>
      <w:tblPr>
        <w:tblStyle w:val="PlainTable21"/>
        <w:tblW w:w="5000" w:type="pct"/>
        <w:tblLook w:val="0600" w:firstRow="0" w:lastRow="0" w:firstColumn="0" w:lastColumn="0" w:noHBand="1" w:noVBand="1"/>
      </w:tblPr>
      <w:tblGrid>
        <w:gridCol w:w="4409"/>
        <w:gridCol w:w="1928"/>
        <w:gridCol w:w="1928"/>
        <w:gridCol w:w="1095"/>
      </w:tblGrid>
      <w:tr w:rsidR="00EE7684" w:rsidRPr="002C37F8" w14:paraId="062B79F5" w14:textId="77777777" w:rsidTr="00F50A84"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480A73CE" w14:textId="77777777" w:rsidR="00EE7684" w:rsidRPr="002C37F8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2C37F8">
              <w:rPr>
                <w:rFonts w:ascii="Book Antiqua" w:eastAsia="DengXian" w:hAnsi="Book Antiqua"/>
                <w:b/>
              </w:rPr>
              <w:t>Parameter</w:t>
            </w:r>
          </w:p>
        </w:tc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0A7CACA5" w14:textId="52161194" w:rsidR="00EE7684" w:rsidRPr="002C37F8" w:rsidRDefault="00EE7684" w:rsidP="00F50A8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CR</w:t>
            </w:r>
            <w:r w:rsidR="003A12B4"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-</w:t>
            </w:r>
            <w:r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POPF</w:t>
            </w:r>
            <w:r w:rsidR="008A20CD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 xml:space="preserve">, </w:t>
            </w:r>
            <w:r w:rsidRPr="002C37F8">
              <w:rPr>
                <w:rFonts w:ascii="Book Antiqua" w:eastAsia="DengXian" w:hAnsi="Book Antiqua"/>
                <w:b/>
                <w:i/>
              </w:rPr>
              <w:t>n</w:t>
            </w:r>
            <w:r w:rsidR="003A12B4" w:rsidRPr="002C37F8">
              <w:rPr>
                <w:rFonts w:ascii="Book Antiqua" w:eastAsia="DengXian" w:hAnsi="Book Antiqua"/>
                <w:b/>
              </w:rPr>
              <w:t xml:space="preserve"> </w:t>
            </w:r>
            <w:r w:rsidRPr="002C37F8">
              <w:rPr>
                <w:rFonts w:ascii="Book Antiqua" w:eastAsia="DengXian" w:hAnsi="Book Antiqua"/>
                <w:b/>
              </w:rPr>
              <w:t>=</w:t>
            </w:r>
            <w:r w:rsidR="003A12B4" w:rsidRPr="002C37F8">
              <w:rPr>
                <w:rFonts w:ascii="Book Antiqua" w:eastAsia="DengXian" w:hAnsi="Book Antiqua"/>
                <w:b/>
              </w:rPr>
              <w:t xml:space="preserve"> </w:t>
            </w:r>
            <w:r w:rsidRPr="002C37F8">
              <w:rPr>
                <w:rFonts w:ascii="Book Antiqua" w:eastAsia="DengXian" w:hAnsi="Book Antiqua"/>
                <w:b/>
              </w:rPr>
              <w:t>18</w:t>
            </w:r>
          </w:p>
        </w:tc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6BF7F21B" w14:textId="60C5015A" w:rsidR="00EE7684" w:rsidRPr="002C37F8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b/>
                <w:color w:val="000000"/>
                <w:u w:color="000000"/>
                <w:bdr w:val="nil"/>
                <w:lang w:eastAsia="en-IN"/>
              </w:rPr>
            </w:pPr>
            <w:r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No</w:t>
            </w:r>
            <w:r w:rsidR="003A12B4"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CR</w:t>
            </w:r>
            <w:r w:rsidR="003A12B4"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-</w:t>
            </w:r>
            <w:r w:rsidRPr="002C37F8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POPF</w:t>
            </w:r>
            <w:r w:rsidR="008A20CD">
              <w:rPr>
                <w:rFonts w:ascii="Book Antiqua" w:eastAsia="Calibri" w:hAnsi="Book Antiqua" w:cs="Calibri"/>
                <w:b/>
                <w:color w:val="000000"/>
                <w:u w:color="000000"/>
                <w:bdr w:val="nil"/>
                <w:lang w:eastAsia="en-IN"/>
              </w:rPr>
              <w:t>,</w:t>
            </w:r>
          </w:p>
          <w:p w14:paraId="220FF08B" w14:textId="1B341663" w:rsidR="00EE7684" w:rsidRPr="002C37F8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2C37F8">
              <w:rPr>
                <w:rFonts w:ascii="Book Antiqua" w:eastAsia="DengXian" w:hAnsi="Book Antiqua"/>
                <w:b/>
                <w:i/>
              </w:rPr>
              <w:t>n</w:t>
            </w:r>
            <w:r w:rsidR="003A12B4" w:rsidRPr="002C37F8">
              <w:rPr>
                <w:rFonts w:ascii="Book Antiqua" w:eastAsia="DengXian" w:hAnsi="Book Antiqua"/>
                <w:b/>
              </w:rPr>
              <w:t xml:space="preserve"> </w:t>
            </w:r>
            <w:r w:rsidR="00EE7684" w:rsidRPr="002C37F8">
              <w:rPr>
                <w:rFonts w:ascii="Book Antiqua" w:eastAsia="DengXian" w:hAnsi="Book Antiqua"/>
                <w:b/>
              </w:rPr>
              <w:t>=</w:t>
            </w:r>
            <w:r w:rsidR="003A12B4" w:rsidRPr="002C37F8">
              <w:rPr>
                <w:rFonts w:ascii="Book Antiqua" w:eastAsia="DengXian" w:hAnsi="Book Antiqua"/>
                <w:b/>
              </w:rPr>
              <w:t xml:space="preserve"> </w:t>
            </w:r>
            <w:r w:rsidR="00EE7684" w:rsidRPr="002C37F8">
              <w:rPr>
                <w:rFonts w:ascii="Book Antiqua" w:eastAsia="DengXian" w:hAnsi="Book Antiqua"/>
                <w:b/>
              </w:rPr>
              <w:t>43</w:t>
            </w:r>
          </w:p>
        </w:tc>
        <w:tc>
          <w:tcPr>
            <w:tcW w:w="0" w:type="pct"/>
            <w:tcBorders>
              <w:top w:val="single" w:sz="4" w:space="0" w:color="7F7F7F"/>
              <w:bottom w:val="single" w:sz="6" w:space="0" w:color="auto"/>
            </w:tcBorders>
          </w:tcPr>
          <w:p w14:paraId="588BCC5A" w14:textId="1CFFFA8E" w:rsidR="00EE7684" w:rsidRPr="002C37F8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  <w:b/>
              </w:rPr>
            </w:pPr>
            <w:r w:rsidRPr="002C37F8">
              <w:rPr>
                <w:rFonts w:ascii="Book Antiqua" w:eastAsia="DengXian" w:hAnsi="Book Antiqua"/>
                <w:b/>
                <w:i/>
              </w:rPr>
              <w:t>P</w:t>
            </w:r>
            <w:r w:rsidR="003A12B4" w:rsidRPr="002C37F8">
              <w:rPr>
                <w:rFonts w:ascii="Book Antiqua" w:eastAsia="DengXian" w:hAnsi="Book Antiqua"/>
                <w:b/>
              </w:rPr>
              <w:t xml:space="preserve"> </w:t>
            </w:r>
            <w:r w:rsidRPr="002C37F8">
              <w:rPr>
                <w:rFonts w:ascii="Book Antiqua" w:eastAsia="DengXian" w:hAnsi="Book Antiqua"/>
                <w:b/>
              </w:rPr>
              <w:t>value</w:t>
            </w:r>
          </w:p>
        </w:tc>
      </w:tr>
      <w:tr w:rsidR="00EE7684" w:rsidRPr="00945597" w14:paraId="1D5B79BA" w14:textId="77777777" w:rsidTr="00F50A84">
        <w:tc>
          <w:tcPr>
            <w:tcW w:w="0" w:type="pct"/>
            <w:tcBorders>
              <w:top w:val="single" w:sz="6" w:space="0" w:color="auto"/>
            </w:tcBorders>
          </w:tcPr>
          <w:p w14:paraId="4CF256A3" w14:textId="46219A01" w:rsidR="00EE7684" w:rsidRPr="00945597" w:rsidRDefault="00EE7684" w:rsidP="002C37F8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Operative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time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8A20CD">
              <w:rPr>
                <w:rFonts w:ascii="Book Antiqua" w:eastAsia="DengXian" w:hAnsi="Book Antiqua"/>
              </w:rPr>
              <w:t xml:space="preserve">in </w:t>
            </w:r>
            <w:r w:rsidRPr="00945597">
              <w:rPr>
                <w:rFonts w:ascii="Book Antiqua" w:eastAsia="DengXian" w:hAnsi="Book Antiqua"/>
              </w:rPr>
              <w:t>min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0" w:type="pct"/>
            <w:tcBorders>
              <w:top w:val="single" w:sz="6" w:space="0" w:color="auto"/>
            </w:tcBorders>
          </w:tcPr>
          <w:p w14:paraId="07F2929F" w14:textId="78400D78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521.9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23</w:t>
            </w:r>
          </w:p>
        </w:tc>
        <w:tc>
          <w:tcPr>
            <w:tcW w:w="0" w:type="pct"/>
            <w:tcBorders>
              <w:top w:val="single" w:sz="6" w:space="0" w:color="auto"/>
            </w:tcBorders>
          </w:tcPr>
          <w:p w14:paraId="7FEF8459" w14:textId="2B6F8D7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463.9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01.2</w:t>
            </w:r>
          </w:p>
        </w:tc>
        <w:tc>
          <w:tcPr>
            <w:tcW w:w="0" w:type="pct"/>
            <w:tcBorders>
              <w:top w:val="single" w:sz="6" w:space="0" w:color="auto"/>
            </w:tcBorders>
          </w:tcPr>
          <w:p w14:paraId="22B53914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275</w:t>
            </w:r>
          </w:p>
        </w:tc>
      </w:tr>
      <w:tr w:rsidR="00EE7684" w:rsidRPr="00945597" w14:paraId="4C2D4173" w14:textId="77777777" w:rsidTr="002C37F8">
        <w:tc>
          <w:tcPr>
            <w:tcW w:w="2355" w:type="pct"/>
          </w:tcPr>
          <w:p w14:paraId="595996A8" w14:textId="23711497" w:rsidR="00EE7684" w:rsidRPr="00945597" w:rsidRDefault="00EE7684" w:rsidP="002C37F8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Blood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loss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8A20CD">
              <w:rPr>
                <w:rFonts w:ascii="Book Antiqua" w:eastAsia="DengXian" w:hAnsi="Book Antiqua"/>
              </w:rPr>
              <w:t xml:space="preserve">in </w:t>
            </w:r>
            <w:r w:rsidRPr="00945597">
              <w:rPr>
                <w:rFonts w:ascii="Book Antiqua" w:eastAsia="DengXian" w:hAnsi="Book Antiqua"/>
              </w:rPr>
              <w:t>m</w:t>
            </w:r>
            <w:r w:rsidR="002C37F8">
              <w:rPr>
                <w:rFonts w:ascii="Book Antiqua" w:eastAsia="DengXian" w:hAnsi="Book Antiqua" w:hint="eastAsia"/>
                <w:lang w:eastAsia="zh-CN"/>
              </w:rPr>
              <w:t>L</w:t>
            </w:r>
            <w:r w:rsidRPr="00945597">
              <w:rPr>
                <w:rFonts w:ascii="Book Antiqua" w:eastAsia="DengXian" w:hAnsi="Book Antiqua"/>
              </w:rPr>
              <w:t>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medi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(</w:t>
            </w:r>
            <w:r w:rsidRPr="00945597">
              <w:rPr>
                <w:rFonts w:ascii="Book Antiqua" w:eastAsia="DengXian" w:hAnsi="Book Antiqua"/>
              </w:rPr>
              <w:t>IQR)</w:t>
            </w:r>
          </w:p>
        </w:tc>
        <w:tc>
          <w:tcPr>
            <w:tcW w:w="1030" w:type="pct"/>
          </w:tcPr>
          <w:p w14:paraId="5CF58CD0" w14:textId="0D71D140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550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(</w:t>
            </w:r>
            <w:r w:rsidRPr="00945597">
              <w:rPr>
                <w:rFonts w:ascii="Book Antiqua" w:eastAsia="DengXian" w:hAnsi="Book Antiqua"/>
              </w:rPr>
              <w:t>350</w:t>
            </w:r>
            <w:r w:rsidR="003A12B4">
              <w:rPr>
                <w:rFonts w:ascii="Book Antiqua" w:eastAsia="DengXian" w:hAnsi="Book Antiqua"/>
              </w:rPr>
              <w:t>-</w:t>
            </w:r>
            <w:r w:rsidRPr="00945597">
              <w:rPr>
                <w:rFonts w:ascii="Book Antiqua" w:eastAsia="DengXian" w:hAnsi="Book Antiqua"/>
              </w:rPr>
              <w:t>725)</w:t>
            </w:r>
          </w:p>
        </w:tc>
        <w:tc>
          <w:tcPr>
            <w:tcW w:w="1030" w:type="pct"/>
          </w:tcPr>
          <w:p w14:paraId="5327E2F9" w14:textId="451B956D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475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(</w:t>
            </w:r>
            <w:r w:rsidRPr="00945597">
              <w:rPr>
                <w:rFonts w:ascii="Book Antiqua" w:eastAsia="DengXian" w:hAnsi="Book Antiqua"/>
              </w:rPr>
              <w:t>350</w:t>
            </w:r>
            <w:r w:rsidR="003A12B4">
              <w:rPr>
                <w:rFonts w:ascii="Book Antiqua" w:eastAsia="DengXian" w:hAnsi="Book Antiqua"/>
              </w:rPr>
              <w:t>-</w:t>
            </w:r>
            <w:r w:rsidRPr="00945597">
              <w:rPr>
                <w:rFonts w:ascii="Book Antiqua" w:eastAsia="DengXian" w:hAnsi="Book Antiqua"/>
              </w:rPr>
              <w:t>800)</w:t>
            </w:r>
          </w:p>
        </w:tc>
        <w:tc>
          <w:tcPr>
            <w:tcW w:w="585" w:type="pct"/>
          </w:tcPr>
          <w:p w14:paraId="3C3B5B60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830</w:t>
            </w:r>
          </w:p>
        </w:tc>
      </w:tr>
      <w:tr w:rsidR="00EE7684" w:rsidRPr="00945597" w14:paraId="558DA364" w14:textId="77777777" w:rsidTr="002C37F8">
        <w:tc>
          <w:tcPr>
            <w:tcW w:w="2355" w:type="pct"/>
          </w:tcPr>
          <w:p w14:paraId="7F34AEDE" w14:textId="02F944BF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Intraoperative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blood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transfusion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23256F8A" w14:textId="33F3C1B6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6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3.3)</w:t>
            </w:r>
          </w:p>
        </w:tc>
        <w:tc>
          <w:tcPr>
            <w:tcW w:w="1030" w:type="pct"/>
          </w:tcPr>
          <w:p w14:paraId="6E34C265" w14:textId="2A896856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7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9.5)</w:t>
            </w:r>
          </w:p>
        </w:tc>
        <w:tc>
          <w:tcPr>
            <w:tcW w:w="585" w:type="pct"/>
          </w:tcPr>
          <w:p w14:paraId="79127E8B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775</w:t>
            </w:r>
          </w:p>
        </w:tc>
      </w:tr>
      <w:tr w:rsidR="00EE7684" w:rsidRPr="00945597" w14:paraId="4B715C65" w14:textId="77777777" w:rsidTr="002C37F8">
        <w:tc>
          <w:tcPr>
            <w:tcW w:w="2355" w:type="pct"/>
          </w:tcPr>
          <w:p w14:paraId="7530DA81" w14:textId="55F6F8B8" w:rsidR="00EE7684" w:rsidRPr="00945597" w:rsidRDefault="00EE7684" w:rsidP="002C37F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Pancreatic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texture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136E3264" w14:textId="5A1108A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030" w:type="pct"/>
          </w:tcPr>
          <w:p w14:paraId="279D8765" w14:textId="5A85D039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585" w:type="pct"/>
          </w:tcPr>
          <w:p w14:paraId="38FFE141" w14:textId="5A920794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4F504B96" w14:textId="77777777" w:rsidTr="002C37F8">
        <w:tc>
          <w:tcPr>
            <w:tcW w:w="2355" w:type="pct"/>
          </w:tcPr>
          <w:p w14:paraId="27D21518" w14:textId="7D167DE4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2265A0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Firm</w:t>
            </w:r>
          </w:p>
        </w:tc>
        <w:tc>
          <w:tcPr>
            <w:tcW w:w="1030" w:type="pct"/>
          </w:tcPr>
          <w:p w14:paraId="417FF849" w14:textId="30D1E928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736F32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 (5.6)</w:t>
            </w:r>
          </w:p>
        </w:tc>
        <w:tc>
          <w:tcPr>
            <w:tcW w:w="1030" w:type="pct"/>
          </w:tcPr>
          <w:p w14:paraId="6564D5B2" w14:textId="68F41201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440266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0 (47.6)</w:t>
            </w:r>
          </w:p>
        </w:tc>
        <w:tc>
          <w:tcPr>
            <w:tcW w:w="585" w:type="pct"/>
          </w:tcPr>
          <w:p w14:paraId="6866EAF3" w14:textId="1EF5E2F8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DengXian" w:hAnsi="Book Antiqua"/>
              </w:rPr>
              <w:t>0.002</w:t>
            </w:r>
          </w:p>
        </w:tc>
      </w:tr>
      <w:tr w:rsidR="002C37F8" w:rsidRPr="00945597" w14:paraId="0F938046" w14:textId="77777777" w:rsidTr="002C37F8">
        <w:tc>
          <w:tcPr>
            <w:tcW w:w="2355" w:type="pct"/>
          </w:tcPr>
          <w:p w14:paraId="6C4D8558" w14:textId="62E888B7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2265A0">
              <w:rPr>
                <w:rFonts w:ascii="Book Antiqua" w:eastAsia="DengXian" w:hAnsi="Book Antiqua"/>
              </w:rPr>
              <w:t>Soft</w:t>
            </w:r>
          </w:p>
        </w:tc>
        <w:tc>
          <w:tcPr>
            <w:tcW w:w="1030" w:type="pct"/>
          </w:tcPr>
          <w:p w14:paraId="75017D1F" w14:textId="7FEA641E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736F32">
              <w:rPr>
                <w:rFonts w:ascii="Book Antiqua" w:eastAsia="DengXian" w:hAnsi="Book Antiqua"/>
              </w:rPr>
              <w:t>17 (94.4)</w:t>
            </w:r>
          </w:p>
        </w:tc>
        <w:tc>
          <w:tcPr>
            <w:tcW w:w="1030" w:type="pct"/>
          </w:tcPr>
          <w:p w14:paraId="552A0DB7" w14:textId="7663A95F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440266">
              <w:rPr>
                <w:rFonts w:ascii="Book Antiqua" w:eastAsia="DengXian" w:hAnsi="Book Antiqua"/>
              </w:rPr>
              <w:t>22 (52.4)</w:t>
            </w:r>
          </w:p>
        </w:tc>
        <w:tc>
          <w:tcPr>
            <w:tcW w:w="585" w:type="pct"/>
          </w:tcPr>
          <w:p w14:paraId="495CFE45" w14:textId="77777777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</w:p>
        </w:tc>
      </w:tr>
      <w:tr w:rsidR="00EE7684" w:rsidRPr="00945597" w14:paraId="447C087A" w14:textId="77777777" w:rsidTr="002C37F8">
        <w:tc>
          <w:tcPr>
            <w:tcW w:w="2355" w:type="pct"/>
          </w:tcPr>
          <w:p w14:paraId="56F26A1A" w14:textId="714722CC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Pancreatic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duct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ize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8A20CD">
              <w:rPr>
                <w:rFonts w:ascii="Book Antiqua" w:eastAsia="DengXian" w:hAnsi="Book Antiqua"/>
              </w:rPr>
              <w:t xml:space="preserve">in </w:t>
            </w:r>
            <w:r w:rsidRPr="00945597">
              <w:rPr>
                <w:rFonts w:ascii="Book Antiqua" w:eastAsia="DengXian" w:hAnsi="Book Antiqua"/>
              </w:rPr>
              <w:t>mm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1030" w:type="pct"/>
          </w:tcPr>
          <w:p w14:paraId="2CDD585D" w14:textId="20BFB63F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2.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.1</w:t>
            </w:r>
          </w:p>
        </w:tc>
        <w:tc>
          <w:tcPr>
            <w:tcW w:w="1030" w:type="pct"/>
          </w:tcPr>
          <w:p w14:paraId="4293B75C" w14:textId="2DBE67A4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3.4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.6</w:t>
            </w:r>
          </w:p>
        </w:tc>
        <w:tc>
          <w:tcPr>
            <w:tcW w:w="585" w:type="pct"/>
          </w:tcPr>
          <w:p w14:paraId="37EE1A84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169</w:t>
            </w:r>
          </w:p>
        </w:tc>
      </w:tr>
      <w:tr w:rsidR="00EE7684" w:rsidRPr="00945597" w14:paraId="118D8942" w14:textId="77777777" w:rsidTr="002C37F8">
        <w:tc>
          <w:tcPr>
            <w:tcW w:w="2355" w:type="pct"/>
          </w:tcPr>
          <w:p w14:paraId="73981BB5" w14:textId="454B3E4E" w:rsidR="00EE7684" w:rsidRPr="00945597" w:rsidRDefault="00EE7684" w:rsidP="002C37F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Surgical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approach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36D45D83" w14:textId="29B46C11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030" w:type="pct"/>
          </w:tcPr>
          <w:p w14:paraId="6107F8F5" w14:textId="21C550AB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585" w:type="pct"/>
          </w:tcPr>
          <w:p w14:paraId="52869EF9" w14:textId="03EFCE2D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42C495AA" w14:textId="77777777" w:rsidTr="002C37F8">
        <w:tc>
          <w:tcPr>
            <w:tcW w:w="2355" w:type="pct"/>
          </w:tcPr>
          <w:p w14:paraId="60F33CC6" w14:textId="1E818BC5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223952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Open</w:t>
            </w:r>
          </w:p>
        </w:tc>
        <w:tc>
          <w:tcPr>
            <w:tcW w:w="1030" w:type="pct"/>
          </w:tcPr>
          <w:p w14:paraId="6E6F72BC" w14:textId="7A10D0FB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AC408A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9 (50)</w:t>
            </w:r>
          </w:p>
        </w:tc>
        <w:tc>
          <w:tcPr>
            <w:tcW w:w="1030" w:type="pct"/>
          </w:tcPr>
          <w:p w14:paraId="44918B56" w14:textId="57650B00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C17D4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4 (55.8)</w:t>
            </w:r>
          </w:p>
        </w:tc>
        <w:tc>
          <w:tcPr>
            <w:tcW w:w="585" w:type="pct"/>
          </w:tcPr>
          <w:p w14:paraId="1E9B3172" w14:textId="77777777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764FB3E4" w14:textId="77777777" w:rsidTr="002C37F8">
        <w:tc>
          <w:tcPr>
            <w:tcW w:w="2355" w:type="pct"/>
          </w:tcPr>
          <w:p w14:paraId="5A256FE2" w14:textId="6ADBBD79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223952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Laparoscopic</w:t>
            </w:r>
          </w:p>
        </w:tc>
        <w:tc>
          <w:tcPr>
            <w:tcW w:w="1030" w:type="pct"/>
          </w:tcPr>
          <w:p w14:paraId="69422038" w14:textId="722E30FB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AC408A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6 (33.3)</w:t>
            </w:r>
          </w:p>
        </w:tc>
        <w:tc>
          <w:tcPr>
            <w:tcW w:w="1030" w:type="pct"/>
          </w:tcPr>
          <w:p w14:paraId="28DAEC7F" w14:textId="5A63ECB2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C17D4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2 (27.9)</w:t>
            </w:r>
          </w:p>
        </w:tc>
        <w:tc>
          <w:tcPr>
            <w:tcW w:w="585" w:type="pct"/>
          </w:tcPr>
          <w:p w14:paraId="71AF8A0B" w14:textId="77777777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377B769A" w14:textId="77777777" w:rsidTr="002C37F8">
        <w:tc>
          <w:tcPr>
            <w:tcW w:w="2355" w:type="pct"/>
          </w:tcPr>
          <w:p w14:paraId="29F527AF" w14:textId="0B00B64C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223952">
              <w:rPr>
                <w:rFonts w:ascii="Book Antiqua" w:eastAsia="DengXian" w:hAnsi="Book Antiqua"/>
              </w:rPr>
              <w:t>Robot assisted</w:t>
            </w:r>
          </w:p>
        </w:tc>
        <w:tc>
          <w:tcPr>
            <w:tcW w:w="1030" w:type="pct"/>
          </w:tcPr>
          <w:p w14:paraId="3D001C06" w14:textId="7119FA80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AC408A">
              <w:rPr>
                <w:rFonts w:ascii="Book Antiqua" w:eastAsia="DengXian" w:hAnsi="Book Antiqua"/>
              </w:rPr>
              <w:t>3 (16.7)</w:t>
            </w:r>
          </w:p>
        </w:tc>
        <w:tc>
          <w:tcPr>
            <w:tcW w:w="1030" w:type="pct"/>
          </w:tcPr>
          <w:p w14:paraId="483FD58A" w14:textId="279D25B6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C17D47">
              <w:rPr>
                <w:rFonts w:ascii="Book Antiqua" w:eastAsia="DengXian" w:hAnsi="Book Antiqua"/>
              </w:rPr>
              <w:t>7 (16.3)</w:t>
            </w:r>
          </w:p>
        </w:tc>
        <w:tc>
          <w:tcPr>
            <w:tcW w:w="585" w:type="pct"/>
          </w:tcPr>
          <w:p w14:paraId="53EFF449" w14:textId="4A06DA41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927</w:t>
            </w:r>
          </w:p>
        </w:tc>
      </w:tr>
      <w:tr w:rsidR="00EE7684" w:rsidRPr="00945597" w14:paraId="4BC4340D" w14:textId="77777777" w:rsidTr="002C37F8">
        <w:tc>
          <w:tcPr>
            <w:tcW w:w="2355" w:type="pct"/>
          </w:tcPr>
          <w:p w14:paraId="7DD7516F" w14:textId="1BF9B71B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Delayed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gastric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emptying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485C12D3" w14:textId="1893297C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5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83.3)</w:t>
            </w:r>
          </w:p>
        </w:tc>
        <w:tc>
          <w:tcPr>
            <w:tcW w:w="1030" w:type="pct"/>
          </w:tcPr>
          <w:p w14:paraId="0F4AFA1A" w14:textId="241AA70A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3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0.2)</w:t>
            </w:r>
          </w:p>
        </w:tc>
        <w:tc>
          <w:tcPr>
            <w:tcW w:w="585" w:type="pct"/>
          </w:tcPr>
          <w:p w14:paraId="4A697BEE" w14:textId="2E92B557" w:rsidR="00EE7684" w:rsidRPr="00945597" w:rsidRDefault="005D28CD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>
              <w:rPr>
                <w:rFonts w:ascii="Book Antiqua" w:eastAsia="DengXian" w:hAnsi="Book Antiqua"/>
              </w:rPr>
              <w:t>&lt;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EE7684" w:rsidRPr="00945597">
              <w:rPr>
                <w:rFonts w:ascii="Book Antiqua" w:eastAsia="DengXian" w:hAnsi="Book Antiqua"/>
              </w:rPr>
              <w:t>0.001</w:t>
            </w:r>
          </w:p>
        </w:tc>
      </w:tr>
      <w:tr w:rsidR="00EE7684" w:rsidRPr="00945597" w14:paraId="57009C5A" w14:textId="77777777" w:rsidTr="002C37F8">
        <w:tc>
          <w:tcPr>
            <w:tcW w:w="2355" w:type="pct"/>
          </w:tcPr>
          <w:p w14:paraId="410DA15A" w14:textId="4ADABB5C" w:rsidR="00EE7684" w:rsidRPr="00945597" w:rsidRDefault="00EE768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Postpancreatectomy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hemorrhage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42F3D03D" w14:textId="0E108F95" w:rsidR="00EE7684" w:rsidRPr="00945597" w:rsidRDefault="003A12B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</w:t>
            </w: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6.7)</w:t>
            </w:r>
          </w:p>
        </w:tc>
        <w:tc>
          <w:tcPr>
            <w:tcW w:w="1030" w:type="pct"/>
          </w:tcPr>
          <w:p w14:paraId="1E888622" w14:textId="3E76D834" w:rsidR="00EE7684" w:rsidRPr="00945597" w:rsidRDefault="003A12B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4</w:t>
            </w: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9.3)</w:t>
            </w:r>
          </w:p>
        </w:tc>
        <w:tc>
          <w:tcPr>
            <w:tcW w:w="585" w:type="pct"/>
          </w:tcPr>
          <w:p w14:paraId="768E9540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662</w:t>
            </w:r>
          </w:p>
        </w:tc>
      </w:tr>
      <w:tr w:rsidR="00EE7684" w:rsidRPr="00945597" w14:paraId="3587E67B" w14:textId="77777777" w:rsidTr="002C37F8">
        <w:tc>
          <w:tcPr>
            <w:tcW w:w="2355" w:type="pct"/>
          </w:tcPr>
          <w:p w14:paraId="4D7B1C4F" w14:textId="30D88DF5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Intra</w:t>
            </w:r>
            <w:r w:rsidR="003A12B4">
              <w:rPr>
                <w:rFonts w:ascii="Book Antiqua" w:eastAsia="DengXian" w:hAnsi="Book Antiqua"/>
              </w:rPr>
              <w:t>-</w:t>
            </w:r>
            <w:r w:rsidRPr="00945597">
              <w:rPr>
                <w:rFonts w:ascii="Book Antiqua" w:eastAsia="DengXian" w:hAnsi="Book Antiqua"/>
              </w:rPr>
              <w:t>abdominal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abscess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06F9E6F5" w14:textId="4742C5B4" w:rsidR="00EE7684" w:rsidRPr="00945597" w:rsidRDefault="003A12B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9</w:t>
            </w: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50)</w:t>
            </w:r>
          </w:p>
        </w:tc>
        <w:tc>
          <w:tcPr>
            <w:tcW w:w="1030" w:type="pct"/>
          </w:tcPr>
          <w:p w14:paraId="3C1DF9D4" w14:textId="75BB08B2" w:rsidR="00EE7684" w:rsidRPr="00945597" w:rsidRDefault="003A12B4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</w:t>
            </w:r>
            <w:r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DE4C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(</w:t>
            </w:r>
            <w:r w:rsidR="00EE7684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.3)</w:t>
            </w:r>
          </w:p>
        </w:tc>
        <w:tc>
          <w:tcPr>
            <w:tcW w:w="585" w:type="pct"/>
          </w:tcPr>
          <w:p w14:paraId="65061607" w14:textId="555D22CC" w:rsidR="00EE7684" w:rsidRPr="00945597" w:rsidRDefault="005D28CD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>
              <w:rPr>
                <w:rFonts w:ascii="Book Antiqua" w:eastAsia="DengXian" w:hAnsi="Book Antiqua"/>
              </w:rPr>
              <w:t>&lt;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EE7684" w:rsidRPr="00945597">
              <w:rPr>
                <w:rFonts w:ascii="Book Antiqua" w:eastAsia="DengXian" w:hAnsi="Book Antiqua"/>
              </w:rPr>
              <w:t>0.001</w:t>
            </w:r>
          </w:p>
        </w:tc>
      </w:tr>
      <w:tr w:rsidR="00EE7684" w:rsidRPr="00945597" w14:paraId="3FADAD1D" w14:textId="77777777" w:rsidTr="002C37F8">
        <w:tc>
          <w:tcPr>
            <w:tcW w:w="2355" w:type="pct"/>
          </w:tcPr>
          <w:p w14:paraId="39A1D1A7" w14:textId="43D1B34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Hospital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tay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527F60">
              <w:rPr>
                <w:rFonts w:ascii="Book Antiqua" w:eastAsia="DengXian" w:hAnsi="Book Antiqua"/>
              </w:rPr>
              <w:t xml:space="preserve">in </w:t>
            </w:r>
            <w:r w:rsidRPr="00945597">
              <w:rPr>
                <w:rFonts w:ascii="Book Antiqua" w:eastAsia="DengXian" w:hAnsi="Book Antiqua"/>
              </w:rPr>
              <w:t>d,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mean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SD</w:t>
            </w:r>
          </w:p>
        </w:tc>
        <w:tc>
          <w:tcPr>
            <w:tcW w:w="1030" w:type="pct"/>
          </w:tcPr>
          <w:p w14:paraId="0FF4CCC3" w14:textId="6A4CF50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26.8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Pr="00945597">
              <w:rPr>
                <w:rFonts w:ascii="Book Antiqua" w:eastAsia="DengXian" w:hAnsi="Book Antiqua"/>
              </w:rPr>
              <w:t>13.9</w:t>
            </w:r>
          </w:p>
        </w:tc>
        <w:tc>
          <w:tcPr>
            <w:tcW w:w="1030" w:type="pct"/>
          </w:tcPr>
          <w:p w14:paraId="3D600731" w14:textId="245F940B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9.6</w:t>
            </w:r>
            <w:r w:rsidR="003A12B4">
              <w:rPr>
                <w:rFonts w:ascii="Book Antiqua" w:eastAsia="DengXian" w:hAnsi="Book Antiqua"/>
              </w:rPr>
              <w:t xml:space="preserve"> </w:t>
            </w:r>
            <w:r w:rsidR="00DE4C37">
              <w:rPr>
                <w:rFonts w:ascii="Book Antiqua" w:eastAsia="DengXian" w:hAnsi="Book Antiqua"/>
              </w:rPr>
              <w:t>±</w:t>
            </w:r>
            <w:r w:rsidR="005D28CD">
              <w:rPr>
                <w:rFonts w:ascii="Book Antiqua" w:eastAsia="DengXian" w:hAnsi="Book Antiqua"/>
              </w:rPr>
              <w:t>.</w:t>
            </w:r>
            <w:r w:rsidRPr="00945597">
              <w:rPr>
                <w:rFonts w:ascii="Book Antiqua" w:eastAsia="DengXian" w:hAnsi="Book Antiqua"/>
              </w:rPr>
              <w:t>6</w:t>
            </w:r>
          </w:p>
        </w:tc>
        <w:tc>
          <w:tcPr>
            <w:tcW w:w="585" w:type="pct"/>
          </w:tcPr>
          <w:p w14:paraId="2800BF0A" w14:textId="77777777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001</w:t>
            </w:r>
          </w:p>
        </w:tc>
      </w:tr>
      <w:tr w:rsidR="00EE7684" w:rsidRPr="00945597" w14:paraId="32ACDCE7" w14:textId="77777777" w:rsidTr="002C37F8">
        <w:tc>
          <w:tcPr>
            <w:tcW w:w="2355" w:type="pct"/>
          </w:tcPr>
          <w:p w14:paraId="2F6F3866" w14:textId="70E95A04" w:rsidR="00EE7684" w:rsidRPr="00945597" w:rsidRDefault="00EE7684" w:rsidP="002C37F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Pathology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542BE066" w14:textId="69A6E0B2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030" w:type="pct"/>
          </w:tcPr>
          <w:p w14:paraId="1BCB764D" w14:textId="075BD92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585" w:type="pct"/>
          </w:tcPr>
          <w:p w14:paraId="71610940" w14:textId="13498ABB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35AF93EC" w14:textId="77777777" w:rsidTr="002C37F8">
        <w:tc>
          <w:tcPr>
            <w:tcW w:w="2355" w:type="pct"/>
          </w:tcPr>
          <w:p w14:paraId="14681168" w14:textId="6B83AB14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EF2D4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alignant</w:t>
            </w:r>
          </w:p>
        </w:tc>
        <w:tc>
          <w:tcPr>
            <w:tcW w:w="1030" w:type="pct"/>
          </w:tcPr>
          <w:p w14:paraId="77708577" w14:textId="47D7312E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C466D2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7 (94.4)</w:t>
            </w:r>
          </w:p>
        </w:tc>
        <w:tc>
          <w:tcPr>
            <w:tcW w:w="1030" w:type="pct"/>
          </w:tcPr>
          <w:p w14:paraId="32BD1965" w14:textId="4C30BE74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897D4B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35 (81.4)</w:t>
            </w:r>
          </w:p>
        </w:tc>
        <w:tc>
          <w:tcPr>
            <w:tcW w:w="585" w:type="pct"/>
          </w:tcPr>
          <w:p w14:paraId="1B841894" w14:textId="77777777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2C18DD64" w14:textId="77777777" w:rsidTr="002C37F8">
        <w:tc>
          <w:tcPr>
            <w:tcW w:w="2355" w:type="pct"/>
          </w:tcPr>
          <w:p w14:paraId="05AE101C" w14:textId="354702D2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EF2D48">
              <w:rPr>
                <w:rFonts w:ascii="Book Antiqua" w:eastAsia="DengXian" w:hAnsi="Book Antiqua"/>
              </w:rPr>
              <w:t>Benign</w:t>
            </w:r>
          </w:p>
        </w:tc>
        <w:tc>
          <w:tcPr>
            <w:tcW w:w="1030" w:type="pct"/>
          </w:tcPr>
          <w:p w14:paraId="01ACA94A" w14:textId="33710B3E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C466D2">
              <w:rPr>
                <w:rFonts w:ascii="Book Antiqua" w:eastAsia="DengXian" w:hAnsi="Book Antiqua"/>
              </w:rPr>
              <w:t>1 (5.6)</w:t>
            </w:r>
          </w:p>
        </w:tc>
        <w:tc>
          <w:tcPr>
            <w:tcW w:w="1030" w:type="pct"/>
          </w:tcPr>
          <w:p w14:paraId="57E72850" w14:textId="05D2356C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897D4B">
              <w:rPr>
                <w:rFonts w:ascii="Book Antiqua" w:eastAsia="DengXian" w:hAnsi="Book Antiqua"/>
              </w:rPr>
              <w:t>8 (18.6)</w:t>
            </w:r>
          </w:p>
        </w:tc>
        <w:tc>
          <w:tcPr>
            <w:tcW w:w="585" w:type="pct"/>
          </w:tcPr>
          <w:p w14:paraId="5A027A40" w14:textId="613D99FE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259</w:t>
            </w:r>
          </w:p>
        </w:tc>
      </w:tr>
      <w:tr w:rsidR="00EE7684" w:rsidRPr="00945597" w14:paraId="54F26E58" w14:textId="77777777" w:rsidTr="002C37F8">
        <w:tc>
          <w:tcPr>
            <w:tcW w:w="2355" w:type="pct"/>
          </w:tcPr>
          <w:p w14:paraId="5FB851D1" w14:textId="2D318F0F" w:rsidR="00EE7684" w:rsidRPr="00945597" w:rsidRDefault="00EE7684" w:rsidP="002C37F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Fat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fraction,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>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34545917" w14:textId="4E6034ED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030" w:type="pct"/>
          </w:tcPr>
          <w:p w14:paraId="087E52B9" w14:textId="0959A01D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585" w:type="pct"/>
          </w:tcPr>
          <w:p w14:paraId="438EB63F" w14:textId="49A2E5E0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4BAE7328" w14:textId="77777777" w:rsidTr="002C37F8">
        <w:tc>
          <w:tcPr>
            <w:tcW w:w="2355" w:type="pct"/>
          </w:tcPr>
          <w:p w14:paraId="73DC78EA" w14:textId="681DA2E9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81067F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Absent </w:t>
            </w:r>
          </w:p>
        </w:tc>
        <w:tc>
          <w:tcPr>
            <w:tcW w:w="1030" w:type="pct"/>
          </w:tcPr>
          <w:p w14:paraId="6C179760" w14:textId="3A990201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92491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6 (33.3)</w:t>
            </w:r>
          </w:p>
        </w:tc>
        <w:tc>
          <w:tcPr>
            <w:tcW w:w="1030" w:type="pct"/>
          </w:tcPr>
          <w:p w14:paraId="60172D24" w14:textId="638D3274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5F1B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0 (46.5)</w:t>
            </w:r>
          </w:p>
        </w:tc>
        <w:tc>
          <w:tcPr>
            <w:tcW w:w="585" w:type="pct"/>
          </w:tcPr>
          <w:p w14:paraId="742BB43D" w14:textId="77777777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6278E1BD" w14:textId="77777777" w:rsidTr="002C37F8">
        <w:tc>
          <w:tcPr>
            <w:tcW w:w="2355" w:type="pct"/>
          </w:tcPr>
          <w:p w14:paraId="674E7C31" w14:textId="53FFC645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81067F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ild</w:t>
            </w:r>
          </w:p>
        </w:tc>
        <w:tc>
          <w:tcPr>
            <w:tcW w:w="1030" w:type="pct"/>
          </w:tcPr>
          <w:p w14:paraId="48FF61D4" w14:textId="1AEEC37F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92491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9 (50.0)</w:t>
            </w:r>
          </w:p>
        </w:tc>
        <w:tc>
          <w:tcPr>
            <w:tcW w:w="1030" w:type="pct"/>
          </w:tcPr>
          <w:p w14:paraId="0858EFCA" w14:textId="3AD57E68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5F1B3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7 (39.6)</w:t>
            </w:r>
          </w:p>
        </w:tc>
        <w:tc>
          <w:tcPr>
            <w:tcW w:w="585" w:type="pct"/>
          </w:tcPr>
          <w:p w14:paraId="56F3CFD4" w14:textId="3A46CFE9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669</w:t>
            </w:r>
          </w:p>
        </w:tc>
      </w:tr>
      <w:tr w:rsidR="002C37F8" w:rsidRPr="00945597" w14:paraId="52D5831E" w14:textId="77777777" w:rsidTr="002C37F8">
        <w:tc>
          <w:tcPr>
            <w:tcW w:w="2355" w:type="pct"/>
          </w:tcPr>
          <w:p w14:paraId="5334D5EC" w14:textId="1666280D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81067F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Moderate</w:t>
            </w:r>
          </w:p>
        </w:tc>
        <w:tc>
          <w:tcPr>
            <w:tcW w:w="1030" w:type="pct"/>
          </w:tcPr>
          <w:p w14:paraId="2CFF9461" w14:textId="54CE9E86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992491">
              <w:rPr>
                <w:rFonts w:ascii="Book Antiqua" w:eastAsia="DengXian" w:hAnsi="Book Antiqua"/>
              </w:rPr>
              <w:t>3 (16.7)</w:t>
            </w:r>
          </w:p>
        </w:tc>
        <w:tc>
          <w:tcPr>
            <w:tcW w:w="1030" w:type="pct"/>
          </w:tcPr>
          <w:p w14:paraId="63EC1851" w14:textId="2B5F35B2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5F1B37">
              <w:rPr>
                <w:rFonts w:ascii="Book Antiqua" w:eastAsia="DengXian" w:hAnsi="Book Antiqua"/>
              </w:rPr>
              <w:t>6 (13.9)</w:t>
            </w:r>
          </w:p>
        </w:tc>
        <w:tc>
          <w:tcPr>
            <w:tcW w:w="585" w:type="pct"/>
          </w:tcPr>
          <w:p w14:paraId="736DB569" w14:textId="77777777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EE7684" w:rsidRPr="00945597" w14:paraId="203618E2" w14:textId="77777777" w:rsidTr="002C37F8">
        <w:tc>
          <w:tcPr>
            <w:tcW w:w="2355" w:type="pct"/>
          </w:tcPr>
          <w:p w14:paraId="61641670" w14:textId="3728C247" w:rsidR="00EE7684" w:rsidRPr="00945597" w:rsidRDefault="00EE7684" w:rsidP="002C37F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Fibrosis</w:t>
            </w:r>
            <w:r w:rsidR="003A12B4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</w:t>
            </w:r>
            <w:r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score,</w:t>
            </w:r>
            <w:r w:rsidR="002C37F8" w:rsidRPr="002C37F8">
              <w:rPr>
                <w:rFonts w:ascii="Book Antiqua" w:eastAsia="Calibri" w:hAnsi="Book Antiqua" w:cs="Calibri"/>
                <w:i/>
                <w:color w:val="000000"/>
                <w:u w:color="000000"/>
                <w:bdr w:val="nil"/>
                <w:lang w:eastAsia="en-IN"/>
              </w:rPr>
              <w:t xml:space="preserve"> n</w:t>
            </w:r>
            <w:r w:rsidR="002C37F8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 xml:space="preserve"> (</w:t>
            </w:r>
            <w:r w:rsidR="002C37F8" w:rsidRPr="0094559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%)</w:t>
            </w:r>
          </w:p>
        </w:tc>
        <w:tc>
          <w:tcPr>
            <w:tcW w:w="1030" w:type="pct"/>
          </w:tcPr>
          <w:p w14:paraId="1C4CADFF" w14:textId="51F0FFBA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1030" w:type="pct"/>
          </w:tcPr>
          <w:p w14:paraId="0D8CCF28" w14:textId="1EDAFB8D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  <w:tc>
          <w:tcPr>
            <w:tcW w:w="585" w:type="pct"/>
          </w:tcPr>
          <w:p w14:paraId="24EFD7CA" w14:textId="17A13781" w:rsidR="00EE7684" w:rsidRPr="00945597" w:rsidRDefault="00EE7684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1A28E7F1" w14:textId="77777777" w:rsidTr="002C37F8">
        <w:tc>
          <w:tcPr>
            <w:tcW w:w="2355" w:type="pct"/>
          </w:tcPr>
          <w:p w14:paraId="7BA3114C" w14:textId="780D8DFA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CD3175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Weak</w:t>
            </w:r>
          </w:p>
        </w:tc>
        <w:tc>
          <w:tcPr>
            <w:tcW w:w="1030" w:type="pct"/>
          </w:tcPr>
          <w:p w14:paraId="39DB880C" w14:textId="21411650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FE32D6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16 (88.9)</w:t>
            </w:r>
          </w:p>
        </w:tc>
        <w:tc>
          <w:tcPr>
            <w:tcW w:w="1030" w:type="pct"/>
          </w:tcPr>
          <w:p w14:paraId="35FEFC5E" w14:textId="7454E44B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870457"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  <w:t>27 (62.8)</w:t>
            </w:r>
          </w:p>
        </w:tc>
        <w:tc>
          <w:tcPr>
            <w:tcW w:w="585" w:type="pct"/>
          </w:tcPr>
          <w:p w14:paraId="12246AFB" w14:textId="77777777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</w:p>
        </w:tc>
      </w:tr>
      <w:tr w:rsidR="002C37F8" w:rsidRPr="00945597" w14:paraId="1893BAA8" w14:textId="77777777" w:rsidTr="002C37F8">
        <w:tc>
          <w:tcPr>
            <w:tcW w:w="2355" w:type="pct"/>
          </w:tcPr>
          <w:p w14:paraId="49C58696" w14:textId="3B0C969F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Calibri" w:hAnsi="Book Antiqua" w:cs="Calibri"/>
                <w:color w:val="000000"/>
                <w:u w:color="000000"/>
                <w:bdr w:val="nil"/>
                <w:lang w:eastAsia="en-IN"/>
              </w:rPr>
            </w:pPr>
            <w:r w:rsidRPr="00CD3175">
              <w:rPr>
                <w:rFonts w:ascii="Book Antiqua" w:eastAsia="DengXian" w:hAnsi="Book Antiqua"/>
              </w:rPr>
              <w:t>Heavy</w:t>
            </w:r>
          </w:p>
        </w:tc>
        <w:tc>
          <w:tcPr>
            <w:tcW w:w="1030" w:type="pct"/>
          </w:tcPr>
          <w:p w14:paraId="39C8FAB0" w14:textId="31F625C5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FE32D6">
              <w:rPr>
                <w:rFonts w:ascii="Book Antiqua" w:eastAsia="DengXian" w:hAnsi="Book Antiqua"/>
              </w:rPr>
              <w:t>2 (11.1)</w:t>
            </w:r>
          </w:p>
        </w:tc>
        <w:tc>
          <w:tcPr>
            <w:tcW w:w="1030" w:type="pct"/>
          </w:tcPr>
          <w:p w14:paraId="6E4615BD" w14:textId="77C6FFFD" w:rsidR="002C37F8" w:rsidRPr="00945597" w:rsidRDefault="002C37F8" w:rsidP="00945597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360" w:lineRule="auto"/>
              <w:contextualSpacing/>
              <w:jc w:val="both"/>
              <w:rPr>
                <w:rFonts w:ascii="Book Antiqua" w:eastAsia="Book Antiqua" w:hAnsi="Book Antiqua" w:cs="Book Antiqua"/>
                <w:color w:val="000000"/>
                <w:u w:color="000000"/>
                <w:bdr w:val="nil"/>
                <w:lang w:eastAsia="en-IN"/>
              </w:rPr>
            </w:pPr>
            <w:r w:rsidRPr="00870457">
              <w:rPr>
                <w:rFonts w:ascii="Book Antiqua" w:eastAsia="DengXian" w:hAnsi="Book Antiqua"/>
              </w:rPr>
              <w:t>16 (37.2)</w:t>
            </w:r>
          </w:p>
        </w:tc>
        <w:tc>
          <w:tcPr>
            <w:tcW w:w="585" w:type="pct"/>
          </w:tcPr>
          <w:p w14:paraId="11BCF1C5" w14:textId="78094B78" w:rsidR="002C37F8" w:rsidRPr="00945597" w:rsidRDefault="002C37F8" w:rsidP="00945597">
            <w:pPr>
              <w:spacing w:line="360" w:lineRule="auto"/>
              <w:contextualSpacing/>
              <w:jc w:val="both"/>
              <w:rPr>
                <w:rFonts w:ascii="Book Antiqua" w:eastAsia="DengXian" w:hAnsi="Book Antiqua"/>
              </w:rPr>
            </w:pPr>
            <w:r w:rsidRPr="00945597">
              <w:rPr>
                <w:rFonts w:ascii="Book Antiqua" w:eastAsia="DengXian" w:hAnsi="Book Antiqua"/>
              </w:rPr>
              <w:t>0.063</w:t>
            </w:r>
          </w:p>
        </w:tc>
      </w:tr>
    </w:tbl>
    <w:p w14:paraId="06854749" w14:textId="50D60CC3" w:rsidR="00EE7684" w:rsidRPr="00945597" w:rsidRDefault="008A20CD" w:rsidP="00945597">
      <w:pPr>
        <w:spacing w:line="360" w:lineRule="auto"/>
        <w:jc w:val="both"/>
        <w:rPr>
          <w:rFonts w:ascii="Book Antiqua" w:eastAsia="DengXian" w:hAnsi="Book Antiqua" w:cs="Latha"/>
          <w:lang w:eastAsia="zh-CN" w:bidi="ta-IN"/>
        </w:rPr>
      </w:pPr>
      <w:r w:rsidRPr="006427CA">
        <w:rPr>
          <w:rFonts w:ascii="Book Antiqua" w:eastAsia="DengXian" w:hAnsi="Book Antiqua" w:cs="Latha"/>
          <w:lang w:eastAsia="zh-CN" w:bidi="ta-IN"/>
        </w:rPr>
        <w:lastRenderedPageBreak/>
        <w:t>CR</w:t>
      </w:r>
      <w:r>
        <w:rPr>
          <w:rFonts w:ascii="Book Antiqua" w:eastAsia="DengXian" w:hAnsi="Book Antiqua" w:cs="Latha"/>
          <w:lang w:eastAsia="zh-CN" w:bidi="ta-IN"/>
        </w:rPr>
        <w:t>-</w:t>
      </w:r>
      <w:r w:rsidRPr="006427CA">
        <w:rPr>
          <w:rFonts w:ascii="Book Antiqua" w:eastAsia="DengXian" w:hAnsi="Book Antiqua" w:cs="Latha"/>
          <w:lang w:eastAsia="zh-CN" w:bidi="ta-IN"/>
        </w:rPr>
        <w:t>POPF</w:t>
      </w:r>
      <w:r>
        <w:rPr>
          <w:rFonts w:ascii="Book Antiqua" w:eastAsia="DengXian" w:hAnsi="Book Antiqua" w:cs="Latha" w:hint="eastAsia"/>
          <w:lang w:eastAsia="zh-CN" w:bidi="ta-IN"/>
        </w:rPr>
        <w:t>: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>
        <w:rPr>
          <w:rFonts w:ascii="Book Antiqua" w:eastAsia="DengXian" w:hAnsi="Book Antiqua" w:cs="Latha" w:hint="eastAsia"/>
          <w:lang w:eastAsia="zh-CN" w:bidi="ta-IN"/>
        </w:rPr>
        <w:t>C</w:t>
      </w:r>
      <w:r w:rsidRPr="006427CA">
        <w:rPr>
          <w:rFonts w:ascii="Book Antiqua" w:eastAsia="DengXian" w:hAnsi="Book Antiqua" w:cs="Latha"/>
          <w:lang w:eastAsia="zh-CN" w:bidi="ta-IN"/>
        </w:rPr>
        <w:t>linically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relevant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postoperative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pancreatic</w:t>
      </w:r>
      <w:r>
        <w:rPr>
          <w:rFonts w:ascii="Book Antiqua" w:eastAsia="DengXian" w:hAnsi="Book Antiqua" w:cs="Latha"/>
          <w:lang w:eastAsia="zh-CN" w:bidi="ta-IN"/>
        </w:rPr>
        <w:t xml:space="preserve"> </w:t>
      </w:r>
      <w:r w:rsidRPr="006427CA">
        <w:rPr>
          <w:rFonts w:ascii="Book Antiqua" w:eastAsia="DengXian" w:hAnsi="Book Antiqua" w:cs="Latha"/>
          <w:lang w:eastAsia="zh-CN" w:bidi="ta-IN"/>
        </w:rPr>
        <w:t>fistula</w:t>
      </w:r>
      <w:r>
        <w:rPr>
          <w:rFonts w:ascii="Book Antiqua" w:eastAsia="DengXian" w:hAnsi="Book Antiqua" w:cs="Latha"/>
          <w:lang w:eastAsia="zh-CN" w:bidi="ta-IN"/>
        </w:rPr>
        <w:t>;</w:t>
      </w:r>
      <w:r w:rsidRPr="00945597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IQR</w:t>
      </w:r>
      <w:r w:rsidR="002C37F8">
        <w:rPr>
          <w:rFonts w:ascii="Book Antiqua" w:eastAsia="DengXian" w:hAnsi="Book Antiqua" w:cs="Latha" w:hint="eastAsia"/>
          <w:lang w:eastAsia="zh-CN" w:bidi="ta-IN"/>
        </w:rPr>
        <w:t xml:space="preserve">: </w:t>
      </w:r>
      <w:r w:rsidR="00EE7684" w:rsidRPr="00945597">
        <w:rPr>
          <w:rFonts w:ascii="Book Antiqua" w:eastAsia="DengXian" w:hAnsi="Book Antiqua" w:cs="Latha"/>
          <w:lang w:bidi="ta-IN"/>
        </w:rPr>
        <w:t>Inter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quartile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range</w:t>
      </w:r>
      <w:r w:rsidR="002C37F8">
        <w:rPr>
          <w:rFonts w:ascii="Book Antiqua" w:eastAsia="DengXian" w:hAnsi="Book Antiqua" w:cs="Latha" w:hint="eastAsia"/>
          <w:lang w:eastAsia="zh-CN" w:bidi="ta-IN"/>
        </w:rPr>
        <w:t>;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SD</w:t>
      </w:r>
      <w:r w:rsidR="002C37F8">
        <w:rPr>
          <w:rFonts w:ascii="Book Antiqua" w:eastAsia="DengXian" w:hAnsi="Book Antiqua" w:cs="Latha" w:hint="eastAsia"/>
          <w:lang w:eastAsia="zh-CN" w:bidi="ta-IN"/>
        </w:rPr>
        <w:t xml:space="preserve">: </w:t>
      </w:r>
      <w:r w:rsidR="00EE7684" w:rsidRPr="00945597">
        <w:rPr>
          <w:rFonts w:ascii="Book Antiqua" w:eastAsia="DengXian" w:hAnsi="Book Antiqua" w:cs="Latha"/>
          <w:lang w:bidi="ta-IN"/>
        </w:rPr>
        <w:t>Standard</w:t>
      </w:r>
      <w:r w:rsidR="003A12B4">
        <w:rPr>
          <w:rFonts w:ascii="Book Antiqua" w:eastAsia="DengXian" w:hAnsi="Book Antiqua" w:cs="Latha"/>
          <w:lang w:bidi="ta-IN"/>
        </w:rPr>
        <w:t xml:space="preserve"> </w:t>
      </w:r>
      <w:r w:rsidR="00EE7684" w:rsidRPr="00945597">
        <w:rPr>
          <w:rFonts w:ascii="Book Antiqua" w:eastAsia="DengXian" w:hAnsi="Book Antiqua" w:cs="Latha"/>
          <w:lang w:bidi="ta-IN"/>
        </w:rPr>
        <w:t>deviation</w:t>
      </w:r>
      <w:r w:rsidR="002C37F8">
        <w:rPr>
          <w:rFonts w:ascii="Book Antiqua" w:eastAsia="DengXian" w:hAnsi="Book Antiqua" w:cs="Latha" w:hint="eastAsia"/>
          <w:lang w:eastAsia="zh-CN" w:bidi="ta-IN"/>
        </w:rPr>
        <w:t>.</w:t>
      </w:r>
    </w:p>
    <w:p w14:paraId="420C7C7C" w14:textId="77777777" w:rsidR="00EE7684" w:rsidRPr="00945597" w:rsidRDefault="00EE7684" w:rsidP="00945597">
      <w:pPr>
        <w:spacing w:line="360" w:lineRule="auto"/>
        <w:jc w:val="both"/>
        <w:rPr>
          <w:rFonts w:ascii="Book Antiqua" w:eastAsia="DengXian" w:hAnsi="Book Antiqua" w:cs="Latha"/>
          <w:lang w:bidi="ta-IN"/>
        </w:rPr>
      </w:pPr>
    </w:p>
    <w:p w14:paraId="74106707" w14:textId="77777777" w:rsidR="00EE7684" w:rsidRPr="00945597" w:rsidRDefault="00EE7684" w:rsidP="00945597">
      <w:pPr>
        <w:spacing w:line="360" w:lineRule="auto"/>
        <w:jc w:val="both"/>
        <w:rPr>
          <w:rFonts w:ascii="Book Antiqua" w:eastAsia="DengXian" w:hAnsi="Book Antiqua" w:cs="Latha"/>
          <w:lang w:bidi="ta-IN"/>
        </w:rPr>
      </w:pPr>
    </w:p>
    <w:p w14:paraId="344D6A69" w14:textId="77777777" w:rsidR="00EE7684" w:rsidRPr="00945597" w:rsidRDefault="00EE7684" w:rsidP="00945597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EE7684" w:rsidRPr="009455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89189" w14:textId="77777777" w:rsidR="00B4580A" w:rsidRDefault="00B4580A" w:rsidP="00786A25">
      <w:r>
        <w:separator/>
      </w:r>
    </w:p>
  </w:endnote>
  <w:endnote w:type="continuationSeparator" w:id="0">
    <w:p w14:paraId="032D4436" w14:textId="77777777" w:rsidR="00B4580A" w:rsidRDefault="00B4580A" w:rsidP="00786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68BEC" w14:textId="353631FF" w:rsidR="004E59BE" w:rsidRPr="00786A25" w:rsidRDefault="004E59BE" w:rsidP="00786A25">
    <w:pPr>
      <w:pStyle w:val="Footer"/>
      <w:jc w:val="right"/>
      <w:rPr>
        <w:rFonts w:ascii="Book Antiqua" w:hAnsi="Book Antiqua"/>
        <w:sz w:val="24"/>
        <w:szCs w:val="24"/>
      </w:rPr>
    </w:pPr>
    <w:r w:rsidRPr="00786A25">
      <w:rPr>
        <w:rFonts w:ascii="Book Antiqua" w:hAnsi="Book Antiqua"/>
        <w:sz w:val="24"/>
        <w:szCs w:val="24"/>
      </w:rPr>
      <w:fldChar w:fldCharType="begin"/>
    </w:r>
    <w:r w:rsidRPr="00786A25">
      <w:rPr>
        <w:rFonts w:ascii="Book Antiqua" w:hAnsi="Book Antiqua"/>
        <w:sz w:val="24"/>
        <w:szCs w:val="24"/>
      </w:rPr>
      <w:instrText xml:space="preserve"> PAGE  \* Arabic  \* MERGEFORMAT </w:instrText>
    </w:r>
    <w:r w:rsidRPr="00786A25">
      <w:rPr>
        <w:rFonts w:ascii="Book Antiqua" w:hAnsi="Book Antiqua"/>
        <w:sz w:val="24"/>
        <w:szCs w:val="24"/>
      </w:rPr>
      <w:fldChar w:fldCharType="separate"/>
    </w:r>
    <w:r w:rsidR="00DB66FF">
      <w:rPr>
        <w:rFonts w:ascii="Book Antiqua" w:hAnsi="Book Antiqua"/>
        <w:noProof/>
        <w:sz w:val="24"/>
        <w:szCs w:val="24"/>
      </w:rPr>
      <w:t>2</w:t>
    </w:r>
    <w:r w:rsidRPr="00786A25">
      <w:rPr>
        <w:rFonts w:ascii="Book Antiqua" w:hAnsi="Book Antiqua"/>
        <w:sz w:val="24"/>
        <w:szCs w:val="24"/>
      </w:rPr>
      <w:fldChar w:fldCharType="end"/>
    </w:r>
    <w:r w:rsidR="00527F60">
      <w:rPr>
        <w:rFonts w:ascii="Book Antiqua" w:hAnsi="Book Antiqua"/>
        <w:sz w:val="24"/>
        <w:szCs w:val="24"/>
      </w:rPr>
      <w:t xml:space="preserve"> </w:t>
    </w:r>
    <w:r w:rsidRPr="00786A25">
      <w:rPr>
        <w:rFonts w:ascii="Book Antiqua" w:hAnsi="Book Antiqua"/>
        <w:sz w:val="24"/>
        <w:szCs w:val="24"/>
      </w:rPr>
      <w:t>/</w:t>
    </w:r>
    <w:r w:rsidR="00527F60">
      <w:rPr>
        <w:rFonts w:ascii="Book Antiqua" w:hAnsi="Book Antiqua"/>
        <w:sz w:val="24"/>
        <w:szCs w:val="24"/>
      </w:rPr>
      <w:t xml:space="preserve"> </w:t>
    </w:r>
    <w:r w:rsidRPr="00786A25">
      <w:rPr>
        <w:rFonts w:ascii="Book Antiqua" w:hAnsi="Book Antiqua"/>
        <w:sz w:val="24"/>
        <w:szCs w:val="24"/>
      </w:rPr>
      <w:fldChar w:fldCharType="begin"/>
    </w:r>
    <w:r w:rsidRPr="00786A25">
      <w:rPr>
        <w:rFonts w:ascii="Book Antiqua" w:hAnsi="Book Antiqua"/>
        <w:sz w:val="24"/>
        <w:szCs w:val="24"/>
      </w:rPr>
      <w:instrText xml:space="preserve"> NUMPAGES   \* MERGEFORMAT </w:instrText>
    </w:r>
    <w:r w:rsidRPr="00786A25">
      <w:rPr>
        <w:rFonts w:ascii="Book Antiqua" w:hAnsi="Book Antiqua"/>
        <w:sz w:val="24"/>
        <w:szCs w:val="24"/>
      </w:rPr>
      <w:fldChar w:fldCharType="separate"/>
    </w:r>
    <w:r w:rsidR="00DB66FF">
      <w:rPr>
        <w:rFonts w:ascii="Book Antiqua" w:hAnsi="Book Antiqua"/>
        <w:noProof/>
        <w:sz w:val="24"/>
        <w:szCs w:val="24"/>
      </w:rPr>
      <w:t>30</w:t>
    </w:r>
    <w:r w:rsidRPr="00786A25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2DB69" w14:textId="77777777" w:rsidR="00B4580A" w:rsidRDefault="00B4580A" w:rsidP="00786A25">
      <w:r>
        <w:separator/>
      </w:r>
    </w:p>
  </w:footnote>
  <w:footnote w:type="continuationSeparator" w:id="0">
    <w:p w14:paraId="6124553F" w14:textId="77777777" w:rsidR="00B4580A" w:rsidRDefault="00B4580A" w:rsidP="00786A2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jQzMzc3NTAysDRW0lEKTi0uzszPAykwrAUA2t94eywAAAA="/>
  </w:docVars>
  <w:rsids>
    <w:rsidRoot w:val="00A77B3E"/>
    <w:rsid w:val="000417C9"/>
    <w:rsid w:val="00092116"/>
    <w:rsid w:val="0009602B"/>
    <w:rsid w:val="000A525C"/>
    <w:rsid w:val="00134FDD"/>
    <w:rsid w:val="0015073C"/>
    <w:rsid w:val="001C433B"/>
    <w:rsid w:val="00206ECA"/>
    <w:rsid w:val="002278CE"/>
    <w:rsid w:val="002617E3"/>
    <w:rsid w:val="002738E3"/>
    <w:rsid w:val="002A1896"/>
    <w:rsid w:val="002C0626"/>
    <w:rsid w:val="002C37F8"/>
    <w:rsid w:val="002F55BB"/>
    <w:rsid w:val="003057E6"/>
    <w:rsid w:val="003A12B4"/>
    <w:rsid w:val="003B343B"/>
    <w:rsid w:val="004133BD"/>
    <w:rsid w:val="00466E46"/>
    <w:rsid w:val="004C0947"/>
    <w:rsid w:val="004C622D"/>
    <w:rsid w:val="004E59BE"/>
    <w:rsid w:val="00525838"/>
    <w:rsid w:val="00527F60"/>
    <w:rsid w:val="00537573"/>
    <w:rsid w:val="00543D82"/>
    <w:rsid w:val="005B283A"/>
    <w:rsid w:val="005D28CD"/>
    <w:rsid w:val="006427CA"/>
    <w:rsid w:val="006535D4"/>
    <w:rsid w:val="00653940"/>
    <w:rsid w:val="00655AE0"/>
    <w:rsid w:val="006C08F5"/>
    <w:rsid w:val="00716BC8"/>
    <w:rsid w:val="0076050C"/>
    <w:rsid w:val="007720A0"/>
    <w:rsid w:val="00786A25"/>
    <w:rsid w:val="007F251C"/>
    <w:rsid w:val="00861E2F"/>
    <w:rsid w:val="0086497B"/>
    <w:rsid w:val="00886755"/>
    <w:rsid w:val="008A20CD"/>
    <w:rsid w:val="00945597"/>
    <w:rsid w:val="009771D7"/>
    <w:rsid w:val="0099221B"/>
    <w:rsid w:val="009C15A1"/>
    <w:rsid w:val="009E7442"/>
    <w:rsid w:val="00A17977"/>
    <w:rsid w:val="00A32CBE"/>
    <w:rsid w:val="00A77B3E"/>
    <w:rsid w:val="00AA2B3E"/>
    <w:rsid w:val="00AC5CC4"/>
    <w:rsid w:val="00B01598"/>
    <w:rsid w:val="00B05B1C"/>
    <w:rsid w:val="00B25004"/>
    <w:rsid w:val="00B43219"/>
    <w:rsid w:val="00B4580A"/>
    <w:rsid w:val="00BD02EA"/>
    <w:rsid w:val="00C80240"/>
    <w:rsid w:val="00C939B1"/>
    <w:rsid w:val="00CA2A55"/>
    <w:rsid w:val="00D05197"/>
    <w:rsid w:val="00D62C2E"/>
    <w:rsid w:val="00D748EB"/>
    <w:rsid w:val="00D92207"/>
    <w:rsid w:val="00DA4414"/>
    <w:rsid w:val="00DA6E44"/>
    <w:rsid w:val="00DB66FF"/>
    <w:rsid w:val="00DC04EF"/>
    <w:rsid w:val="00DE4B3D"/>
    <w:rsid w:val="00DE4C37"/>
    <w:rsid w:val="00EA2005"/>
    <w:rsid w:val="00EC66BC"/>
    <w:rsid w:val="00EE0B6F"/>
    <w:rsid w:val="00EE7684"/>
    <w:rsid w:val="00F37757"/>
    <w:rsid w:val="00F50A84"/>
    <w:rsid w:val="00FB1B1E"/>
    <w:rsid w:val="00FB4FF4"/>
    <w:rsid w:val="00FE1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C62C37"/>
  <w15:docId w15:val="{F468AC83-8041-5349-8D3E-6D3BC2CB5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ne">
    <w:name w:val="None"/>
    <w:basedOn w:val="DefaultParagraphFont"/>
  </w:style>
  <w:style w:type="table" w:customStyle="1" w:styleId="PlainTable21">
    <w:name w:val="Plain Table 21"/>
    <w:basedOn w:val="TableNormal"/>
    <w:uiPriority w:val="42"/>
    <w:rsid w:val="00EE7684"/>
    <w:rPr>
      <w:rFonts w:ascii="Calibri" w:hAnsi="Calibri" w:cs="Latha"/>
      <w:sz w:val="22"/>
      <w:szCs w:val="22"/>
      <w:lang w:bidi="ta-I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BodyA">
    <w:name w:val="Body A"/>
    <w:rsid w:val="00EE7684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en-IN" w:bidi="ta-IN"/>
    </w:rPr>
  </w:style>
  <w:style w:type="character" w:styleId="CommentReference">
    <w:name w:val="annotation reference"/>
    <w:basedOn w:val="DefaultParagraphFont"/>
    <w:rsid w:val="00AA2B3E"/>
    <w:rPr>
      <w:sz w:val="21"/>
      <w:szCs w:val="21"/>
    </w:rPr>
  </w:style>
  <w:style w:type="paragraph" w:styleId="CommentText">
    <w:name w:val="annotation text"/>
    <w:basedOn w:val="Normal"/>
    <w:link w:val="CommentTextChar"/>
    <w:rsid w:val="00AA2B3E"/>
  </w:style>
  <w:style w:type="character" w:customStyle="1" w:styleId="CommentTextChar">
    <w:name w:val="Comment Text Char"/>
    <w:basedOn w:val="DefaultParagraphFont"/>
    <w:link w:val="CommentText"/>
    <w:rsid w:val="00AA2B3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A2B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A2B3E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AA2B3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2B3E"/>
    <w:rPr>
      <w:sz w:val="18"/>
      <w:szCs w:val="18"/>
    </w:rPr>
  </w:style>
  <w:style w:type="paragraph" w:styleId="Header">
    <w:name w:val="header"/>
    <w:basedOn w:val="Normal"/>
    <w:link w:val="HeaderChar"/>
    <w:rsid w:val="00786A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786A25"/>
    <w:rPr>
      <w:sz w:val="18"/>
      <w:szCs w:val="18"/>
    </w:rPr>
  </w:style>
  <w:style w:type="paragraph" w:styleId="Footer">
    <w:name w:val="footer"/>
    <w:basedOn w:val="Normal"/>
    <w:link w:val="FooterChar"/>
    <w:rsid w:val="00786A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786A25"/>
    <w:rPr>
      <w:sz w:val="18"/>
      <w:szCs w:val="18"/>
    </w:rPr>
  </w:style>
  <w:style w:type="paragraph" w:styleId="Revision">
    <w:name w:val="Revision"/>
    <w:hidden/>
    <w:uiPriority w:val="99"/>
    <w:semiHidden/>
    <w:rsid w:val="000A525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6587</Words>
  <Characters>37551</Characters>
  <Application>Microsoft Office Word</Application>
  <DocSecurity>0</DocSecurity>
  <Lines>312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 Ma</cp:lastModifiedBy>
  <cp:revision>3</cp:revision>
  <dcterms:created xsi:type="dcterms:W3CDTF">2022-06-20T18:29:00Z</dcterms:created>
  <dcterms:modified xsi:type="dcterms:W3CDTF">2022-06-20T18:31:00Z</dcterms:modified>
</cp:coreProperties>
</file>